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BF214" w14:textId="77777777" w:rsidR="00C82983" w:rsidRPr="00560167" w:rsidRDefault="00FB33F2" w:rsidP="00FC667E">
      <w:r>
        <w:rPr>
          <w:noProof/>
          <w:lang w:val="en-GB" w:eastAsia="en-GB"/>
        </w:rPr>
        <w:drawing>
          <wp:inline distT="0" distB="0" distL="0" distR="0" wp14:anchorId="194D2E15" wp14:editId="40ED8D9B">
            <wp:extent cx="1828800" cy="10800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SEL_principal_150dpi_RGB.5553848a413e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32" t="17748" r="11986" b="19598"/>
                    <a:stretch/>
                  </pic:blipFill>
                  <pic:spPr bwMode="auto">
                    <a:xfrm>
                      <a:off x="0" y="0"/>
                      <a:ext cx="1828800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2D263" w14:textId="77777777" w:rsidR="00F2321B" w:rsidRPr="00560167" w:rsidRDefault="00F2321B" w:rsidP="00FC667E"/>
    <w:p w14:paraId="0CFE1A1A" w14:textId="77777777" w:rsidR="00F2321B" w:rsidRPr="00560167" w:rsidRDefault="00F2321B" w:rsidP="00FC667E"/>
    <w:p w14:paraId="0B3C0DC6" w14:textId="77777777" w:rsidR="00F2321B" w:rsidRPr="00560167" w:rsidRDefault="00F2321B" w:rsidP="00FC667E"/>
    <w:p w14:paraId="1C911405" w14:textId="08441AE1" w:rsidR="00FB2501" w:rsidRPr="00FB2501" w:rsidRDefault="00FB2501" w:rsidP="00B24F90">
      <w:pPr>
        <w:jc w:val="center"/>
        <w:rPr>
          <w:b/>
          <w:sz w:val="32"/>
          <w:szCs w:val="32"/>
        </w:rPr>
      </w:pPr>
      <w:r w:rsidRPr="00FB2501">
        <w:rPr>
          <w:b/>
          <w:sz w:val="44"/>
          <w:szCs w:val="44"/>
        </w:rPr>
        <w:t xml:space="preserve">Algoritmos e Estruturas de Dados </w:t>
      </w:r>
      <w:r w:rsidR="00F2321B" w:rsidRPr="00FB2501">
        <w:rPr>
          <w:b/>
          <w:sz w:val="44"/>
          <w:szCs w:val="44"/>
        </w:rPr>
        <w:br/>
      </w:r>
      <w:r w:rsidRPr="00FB2501">
        <w:rPr>
          <w:b/>
          <w:sz w:val="32"/>
          <w:szCs w:val="32"/>
        </w:rPr>
        <w:t>1ª Série</w:t>
      </w:r>
    </w:p>
    <w:p w14:paraId="46F68DDE" w14:textId="77777777" w:rsidR="00F2321B" w:rsidRDefault="00F2321B" w:rsidP="00D824D8">
      <w:pPr>
        <w:jc w:val="center"/>
      </w:pPr>
    </w:p>
    <w:p w14:paraId="115D6AD5" w14:textId="77777777" w:rsidR="00B24F90" w:rsidRDefault="00B24F90" w:rsidP="00D824D8">
      <w:pPr>
        <w:jc w:val="center"/>
      </w:pPr>
    </w:p>
    <w:p w14:paraId="68B3F83A" w14:textId="0C07116F" w:rsidR="00047C9C" w:rsidRPr="00560167" w:rsidRDefault="002A015C" w:rsidP="00D824D8">
      <w:pPr>
        <w:jc w:val="center"/>
      </w:pPr>
      <w:r>
        <w:rPr>
          <w:b/>
          <w:sz w:val="36"/>
        </w:rPr>
        <w:t>Juncão ordenada de ficheiros sem repetições</w:t>
      </w:r>
    </w:p>
    <w:p w14:paraId="7C8D93EA" w14:textId="77777777" w:rsidR="00450922" w:rsidRPr="00560167" w:rsidRDefault="00450922" w:rsidP="00D824D8">
      <w:pPr>
        <w:jc w:val="center"/>
      </w:pPr>
    </w:p>
    <w:p w14:paraId="5E7074D6" w14:textId="77777777" w:rsidR="00450922" w:rsidRPr="00560167" w:rsidRDefault="00450922" w:rsidP="00D824D8">
      <w:pPr>
        <w:jc w:val="center"/>
      </w:pPr>
    </w:p>
    <w:p w14:paraId="1B3F2743" w14:textId="77777777" w:rsidR="00450922" w:rsidRPr="00560167" w:rsidRDefault="00450922" w:rsidP="00D824D8">
      <w:pPr>
        <w:jc w:val="center"/>
      </w:pPr>
    </w:p>
    <w:tbl>
      <w:tblPr>
        <w:tblStyle w:val="Tablaconcuadrcula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0"/>
        <w:gridCol w:w="4745"/>
      </w:tblGrid>
      <w:tr w:rsidR="00FB2501" w14:paraId="0896F197" w14:textId="77777777" w:rsidTr="00FB2501">
        <w:tc>
          <w:tcPr>
            <w:tcW w:w="1985" w:type="dxa"/>
            <w:vAlign w:val="center"/>
          </w:tcPr>
          <w:p w14:paraId="60D1EFEF" w14:textId="7D9F4165" w:rsidR="00FB2501" w:rsidRDefault="00FB2501" w:rsidP="00782222">
            <w:pPr>
              <w:jc w:val="right"/>
            </w:pPr>
            <w:r>
              <w:t xml:space="preserve">   N. </w:t>
            </w:r>
            <w:r w:rsidR="002A015C">
              <w:t>50471</w:t>
            </w:r>
          </w:p>
        </w:tc>
        <w:tc>
          <w:tcPr>
            <w:tcW w:w="4850" w:type="dxa"/>
            <w:vAlign w:val="center"/>
          </w:tcPr>
          <w:p w14:paraId="70EE7F4F" w14:textId="4EC03CB3" w:rsidR="00FB2501" w:rsidRDefault="002A015C" w:rsidP="00782222">
            <w:pPr>
              <w:jc w:val="left"/>
            </w:pPr>
            <w:r>
              <w:t>Brian Melhorado</w:t>
            </w:r>
          </w:p>
        </w:tc>
      </w:tr>
      <w:tr w:rsidR="00FB2501" w14:paraId="53AACE9B" w14:textId="77777777" w:rsidTr="00FB2501">
        <w:tc>
          <w:tcPr>
            <w:tcW w:w="1985" w:type="dxa"/>
            <w:vAlign w:val="center"/>
          </w:tcPr>
          <w:p w14:paraId="21BED2F2" w14:textId="78E48C9A" w:rsidR="00FB2501" w:rsidRDefault="00FB2501" w:rsidP="00782222">
            <w:pPr>
              <w:jc w:val="right"/>
            </w:pPr>
            <w:r>
              <w:t xml:space="preserve">N. </w:t>
            </w:r>
            <w:r w:rsidR="002A015C">
              <w:t>50543</w:t>
            </w:r>
          </w:p>
        </w:tc>
        <w:tc>
          <w:tcPr>
            <w:tcW w:w="4850" w:type="dxa"/>
          </w:tcPr>
          <w:p w14:paraId="30AF6462" w14:textId="00E0C0DF" w:rsidR="00FB2501" w:rsidRDefault="002A015C" w:rsidP="00782222">
            <w:pPr>
              <w:jc w:val="left"/>
            </w:pPr>
            <w:r>
              <w:t>Arthur Oliveira</w:t>
            </w:r>
          </w:p>
        </w:tc>
      </w:tr>
    </w:tbl>
    <w:p w14:paraId="5AC4E354" w14:textId="77777777" w:rsidR="00450922" w:rsidRPr="00560167" w:rsidRDefault="00450922" w:rsidP="00D824D8">
      <w:pPr>
        <w:jc w:val="center"/>
      </w:pPr>
    </w:p>
    <w:p w14:paraId="4E51F13F" w14:textId="77777777" w:rsidR="00450922" w:rsidRPr="00560167" w:rsidRDefault="00450922" w:rsidP="00D824D8">
      <w:pPr>
        <w:jc w:val="center"/>
      </w:pPr>
    </w:p>
    <w:p w14:paraId="38A0CEA9" w14:textId="77777777" w:rsidR="00450922" w:rsidRDefault="00450922" w:rsidP="00D824D8">
      <w:pPr>
        <w:jc w:val="center"/>
      </w:pPr>
    </w:p>
    <w:p w14:paraId="0C24FBE5" w14:textId="77777777" w:rsidR="00FB2501" w:rsidRDefault="00FB2501" w:rsidP="00D824D8">
      <w:pPr>
        <w:jc w:val="center"/>
      </w:pPr>
    </w:p>
    <w:p w14:paraId="01E03326" w14:textId="77777777" w:rsidR="00FB2501" w:rsidRPr="00560167" w:rsidRDefault="00FB2501" w:rsidP="00D824D8">
      <w:pPr>
        <w:jc w:val="center"/>
      </w:pPr>
    </w:p>
    <w:p w14:paraId="1116D9B4" w14:textId="77777777" w:rsidR="00450922" w:rsidRPr="00560167" w:rsidRDefault="00450922" w:rsidP="00D824D8">
      <w:pPr>
        <w:jc w:val="center"/>
      </w:pPr>
    </w:p>
    <w:p w14:paraId="34AA77E7" w14:textId="77777777" w:rsidR="00450922" w:rsidRPr="00560167" w:rsidRDefault="00450922" w:rsidP="00D824D8">
      <w:pPr>
        <w:jc w:val="center"/>
      </w:pPr>
    </w:p>
    <w:p w14:paraId="0AC6BB87" w14:textId="294FD6AD" w:rsidR="00450922" w:rsidRPr="00560167" w:rsidRDefault="00FB2501" w:rsidP="00D824D8">
      <w:pPr>
        <w:jc w:val="center"/>
      </w:pPr>
      <w:r>
        <w:t>L</w:t>
      </w:r>
      <w:r w:rsidR="00450922" w:rsidRPr="00560167">
        <w:t>icenciatura em Engenharia Informática e de Computadores</w:t>
      </w:r>
      <w:r w:rsidR="00450922" w:rsidRPr="00560167">
        <w:br/>
        <w:t xml:space="preserve">Semestre de </w:t>
      </w:r>
      <w:r w:rsidR="002C3B73">
        <w:t>Verão</w:t>
      </w:r>
      <w:r w:rsidR="00450922" w:rsidRPr="00560167">
        <w:t xml:space="preserve"> 20</w:t>
      </w:r>
      <w:r w:rsidR="00D7000B">
        <w:t>2</w:t>
      </w:r>
      <w:r w:rsidR="00047C9C">
        <w:t>2</w:t>
      </w:r>
      <w:r w:rsidR="00450922" w:rsidRPr="00560167">
        <w:t>/20</w:t>
      </w:r>
      <w:r w:rsidR="00D7000B">
        <w:t>2</w:t>
      </w:r>
      <w:r w:rsidR="00047C9C">
        <w:t>3</w:t>
      </w:r>
      <w:r w:rsidR="00450922" w:rsidRPr="00560167">
        <w:br/>
      </w:r>
    </w:p>
    <w:p w14:paraId="0514DF05" w14:textId="77777777" w:rsidR="00450922" w:rsidRPr="00560167" w:rsidRDefault="00450922" w:rsidP="00D824D8">
      <w:pPr>
        <w:jc w:val="center"/>
      </w:pPr>
    </w:p>
    <w:p w14:paraId="0CBC8668" w14:textId="1FA72D82" w:rsidR="00450922" w:rsidRDefault="00047C9C" w:rsidP="00D824D8">
      <w:pPr>
        <w:jc w:val="center"/>
      </w:pPr>
      <w:r>
        <w:t>16</w:t>
      </w:r>
      <w:r w:rsidR="002C3B73">
        <w:t>/</w:t>
      </w:r>
      <w:r>
        <w:t>4</w:t>
      </w:r>
      <w:r w:rsidR="002C3B73">
        <w:t>/20</w:t>
      </w:r>
      <w:r>
        <w:t>23</w:t>
      </w:r>
    </w:p>
    <w:p w14:paraId="6B89A705" w14:textId="24E82308" w:rsidR="00CF2BAC" w:rsidRDefault="00CF2BAC" w:rsidP="00D824D8">
      <w:pPr>
        <w:jc w:val="center"/>
      </w:pPr>
    </w:p>
    <w:p w14:paraId="0271DB4E" w14:textId="6E24A5E2" w:rsidR="00B24F90" w:rsidRDefault="00B24F90" w:rsidP="00B24F90">
      <w:pPr>
        <w:spacing w:after="200" w:line="276" w:lineRule="auto"/>
        <w:jc w:val="left"/>
        <w:rPr>
          <w:rFonts w:eastAsiaTheme="majorEastAsia" w:cstheme="majorBidi"/>
          <w:b/>
          <w:bCs/>
          <w:sz w:val="40"/>
          <w:szCs w:val="28"/>
        </w:rPr>
      </w:pPr>
    </w:p>
    <w:p w14:paraId="38D0ED7A" w14:textId="41DBEC4B" w:rsidR="00B24F90" w:rsidRDefault="00B24F90" w:rsidP="00B24F90">
      <w:pPr>
        <w:spacing w:after="200" w:line="276" w:lineRule="auto"/>
        <w:jc w:val="left"/>
        <w:rPr>
          <w:rFonts w:eastAsiaTheme="majorEastAsia" w:cstheme="majorBidi"/>
          <w:b/>
          <w:bCs/>
          <w:sz w:val="40"/>
          <w:szCs w:val="28"/>
        </w:rPr>
      </w:pPr>
      <w:r>
        <w:rPr>
          <w:rFonts w:eastAsiaTheme="majorEastAsia" w:cstheme="majorBidi"/>
          <w:b/>
          <w:bCs/>
          <w:sz w:val="40"/>
          <w:szCs w:val="28"/>
        </w:rPr>
        <w:br w:type="page"/>
      </w:r>
    </w:p>
    <w:p w14:paraId="7894A1CD" w14:textId="12630C4C" w:rsidR="00CF2BAC" w:rsidRDefault="00CF2BAC" w:rsidP="00CF2BAC">
      <w:pPr>
        <w:jc w:val="left"/>
      </w:pPr>
      <w:r w:rsidRPr="00CF2BAC">
        <w:rPr>
          <w:rFonts w:eastAsiaTheme="majorEastAsia" w:cstheme="majorBidi"/>
          <w:b/>
          <w:bCs/>
          <w:sz w:val="40"/>
          <w:szCs w:val="28"/>
        </w:rPr>
        <w:lastRenderedPageBreak/>
        <w:t>Índice</w:t>
      </w:r>
    </w:p>
    <w:p w14:paraId="5F962650" w14:textId="77777777" w:rsidR="00CF2BAC" w:rsidRDefault="00CF2BAC" w:rsidP="00D824D8">
      <w:pPr>
        <w:jc w:val="center"/>
      </w:pPr>
    </w:p>
    <w:p w14:paraId="1B146EFF" w14:textId="23954C0C" w:rsidR="00241B2A" w:rsidRDefault="00CF2BAC">
      <w:pPr>
        <w:pStyle w:val="TDC1"/>
        <w:tabs>
          <w:tab w:val="left" w:pos="440"/>
          <w:tab w:val="right" w:leader="dot" w:pos="8494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29882168" w:history="1">
        <w:r w:rsidR="00241B2A" w:rsidRPr="007363AD">
          <w:rPr>
            <w:rStyle w:val="Hipervnculo"/>
            <w:noProof/>
          </w:rPr>
          <w:t>1.</w:t>
        </w:r>
        <w:r w:rsidR="00241B2A">
          <w:rPr>
            <w:rFonts w:eastAsiaTheme="minorEastAsia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41B2A" w:rsidRPr="007363AD">
          <w:rPr>
            <w:rStyle w:val="Hipervnculo"/>
            <w:noProof/>
          </w:rPr>
          <w:t>Introdução</w:t>
        </w:r>
        <w:r w:rsidR="00241B2A">
          <w:rPr>
            <w:noProof/>
            <w:webHidden/>
          </w:rPr>
          <w:tab/>
        </w:r>
        <w:r w:rsidR="00241B2A">
          <w:rPr>
            <w:noProof/>
            <w:webHidden/>
          </w:rPr>
          <w:fldChar w:fldCharType="begin"/>
        </w:r>
        <w:r w:rsidR="00241B2A">
          <w:rPr>
            <w:noProof/>
            <w:webHidden/>
          </w:rPr>
          <w:instrText xml:space="preserve"> PAGEREF _Toc129882168 \h </w:instrText>
        </w:r>
        <w:r w:rsidR="00241B2A">
          <w:rPr>
            <w:noProof/>
            <w:webHidden/>
          </w:rPr>
        </w:r>
        <w:r w:rsidR="00241B2A">
          <w:rPr>
            <w:noProof/>
            <w:webHidden/>
          </w:rPr>
          <w:fldChar w:fldCharType="separate"/>
        </w:r>
        <w:r w:rsidR="00241B2A">
          <w:rPr>
            <w:noProof/>
            <w:webHidden/>
          </w:rPr>
          <w:t>2</w:t>
        </w:r>
        <w:r w:rsidR="00241B2A">
          <w:rPr>
            <w:noProof/>
            <w:webHidden/>
          </w:rPr>
          <w:fldChar w:fldCharType="end"/>
        </w:r>
      </w:hyperlink>
    </w:p>
    <w:p w14:paraId="79F2FA7C" w14:textId="27265346" w:rsidR="00241B2A" w:rsidRDefault="00000000">
      <w:pPr>
        <w:pStyle w:val="TDC1"/>
        <w:tabs>
          <w:tab w:val="left" w:pos="440"/>
          <w:tab w:val="right" w:leader="dot" w:pos="8494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129882169" w:history="1">
        <w:r w:rsidR="00241B2A" w:rsidRPr="007363AD">
          <w:rPr>
            <w:rStyle w:val="Hipervnculo"/>
            <w:noProof/>
          </w:rPr>
          <w:t>2.</w:t>
        </w:r>
        <w:r w:rsidR="00241B2A">
          <w:rPr>
            <w:rFonts w:eastAsiaTheme="minorEastAsia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41B2A" w:rsidRPr="007363AD">
          <w:rPr>
            <w:rStyle w:val="Hipervnculo"/>
            <w:noProof/>
          </w:rPr>
          <w:t>Título Problema</w:t>
        </w:r>
        <w:r w:rsidR="00241B2A">
          <w:rPr>
            <w:noProof/>
            <w:webHidden/>
          </w:rPr>
          <w:tab/>
        </w:r>
        <w:r w:rsidR="00241B2A">
          <w:rPr>
            <w:noProof/>
            <w:webHidden/>
          </w:rPr>
          <w:fldChar w:fldCharType="begin"/>
        </w:r>
        <w:r w:rsidR="00241B2A">
          <w:rPr>
            <w:noProof/>
            <w:webHidden/>
          </w:rPr>
          <w:instrText xml:space="preserve"> PAGEREF _Toc129882169 \h </w:instrText>
        </w:r>
        <w:r w:rsidR="00241B2A">
          <w:rPr>
            <w:noProof/>
            <w:webHidden/>
          </w:rPr>
        </w:r>
        <w:r w:rsidR="00241B2A">
          <w:rPr>
            <w:noProof/>
            <w:webHidden/>
          </w:rPr>
          <w:fldChar w:fldCharType="separate"/>
        </w:r>
        <w:r w:rsidR="00241B2A">
          <w:rPr>
            <w:noProof/>
            <w:webHidden/>
          </w:rPr>
          <w:t>3</w:t>
        </w:r>
        <w:r w:rsidR="00241B2A">
          <w:rPr>
            <w:noProof/>
            <w:webHidden/>
          </w:rPr>
          <w:fldChar w:fldCharType="end"/>
        </w:r>
      </w:hyperlink>
    </w:p>
    <w:p w14:paraId="79805CAE" w14:textId="444E91C4" w:rsidR="00241B2A" w:rsidRDefault="00000000">
      <w:pPr>
        <w:pStyle w:val="TDC2"/>
        <w:tabs>
          <w:tab w:val="left" w:pos="880"/>
          <w:tab w:val="right" w:leader="dot" w:pos="8494"/>
        </w:tabs>
        <w:rPr>
          <w:rFonts w:eastAsiaTheme="minorEastAsia"/>
          <w:smallCaps w:val="0"/>
          <w:noProof/>
          <w:sz w:val="22"/>
          <w:szCs w:val="22"/>
          <w:lang w:val="en-GB" w:eastAsia="en-GB"/>
        </w:rPr>
      </w:pPr>
      <w:hyperlink w:anchor="_Toc129882170" w:history="1">
        <w:r w:rsidR="00241B2A" w:rsidRPr="007363AD">
          <w:rPr>
            <w:rStyle w:val="Hipervnculo"/>
            <w:noProof/>
          </w:rPr>
          <w:t>2.1</w:t>
        </w:r>
        <w:r w:rsidR="00241B2A">
          <w:rPr>
            <w:rFonts w:eastAsiaTheme="minorEastAsia"/>
            <w:smallCaps w:val="0"/>
            <w:noProof/>
            <w:sz w:val="22"/>
            <w:szCs w:val="22"/>
            <w:lang w:val="en-GB" w:eastAsia="en-GB"/>
          </w:rPr>
          <w:tab/>
        </w:r>
        <w:r w:rsidR="00241B2A" w:rsidRPr="007363AD">
          <w:rPr>
            <w:rStyle w:val="Hipervnculo"/>
            <w:noProof/>
          </w:rPr>
          <w:t>Análise do problema</w:t>
        </w:r>
        <w:r w:rsidR="00241B2A">
          <w:rPr>
            <w:noProof/>
            <w:webHidden/>
          </w:rPr>
          <w:tab/>
        </w:r>
        <w:r w:rsidR="00241B2A">
          <w:rPr>
            <w:noProof/>
            <w:webHidden/>
          </w:rPr>
          <w:fldChar w:fldCharType="begin"/>
        </w:r>
        <w:r w:rsidR="00241B2A">
          <w:rPr>
            <w:noProof/>
            <w:webHidden/>
          </w:rPr>
          <w:instrText xml:space="preserve"> PAGEREF _Toc129882170 \h </w:instrText>
        </w:r>
        <w:r w:rsidR="00241B2A">
          <w:rPr>
            <w:noProof/>
            <w:webHidden/>
          </w:rPr>
        </w:r>
        <w:r w:rsidR="00241B2A">
          <w:rPr>
            <w:noProof/>
            <w:webHidden/>
          </w:rPr>
          <w:fldChar w:fldCharType="separate"/>
        </w:r>
        <w:r w:rsidR="00241B2A">
          <w:rPr>
            <w:noProof/>
            <w:webHidden/>
          </w:rPr>
          <w:t>3</w:t>
        </w:r>
        <w:r w:rsidR="00241B2A">
          <w:rPr>
            <w:noProof/>
            <w:webHidden/>
          </w:rPr>
          <w:fldChar w:fldCharType="end"/>
        </w:r>
      </w:hyperlink>
    </w:p>
    <w:p w14:paraId="4C70864E" w14:textId="638DA410" w:rsidR="00241B2A" w:rsidRDefault="00000000">
      <w:pPr>
        <w:pStyle w:val="TDC2"/>
        <w:tabs>
          <w:tab w:val="left" w:pos="880"/>
          <w:tab w:val="right" w:leader="dot" w:pos="8494"/>
        </w:tabs>
        <w:rPr>
          <w:rFonts w:eastAsiaTheme="minorEastAsia"/>
          <w:smallCaps w:val="0"/>
          <w:noProof/>
          <w:sz w:val="22"/>
          <w:szCs w:val="22"/>
          <w:lang w:val="en-GB" w:eastAsia="en-GB"/>
        </w:rPr>
      </w:pPr>
      <w:hyperlink w:anchor="_Toc129882171" w:history="1">
        <w:r w:rsidR="00241B2A" w:rsidRPr="007363AD">
          <w:rPr>
            <w:rStyle w:val="Hipervnculo"/>
            <w:noProof/>
          </w:rPr>
          <w:t>2.2</w:t>
        </w:r>
        <w:r w:rsidR="00241B2A">
          <w:rPr>
            <w:rFonts w:eastAsiaTheme="minorEastAsia"/>
            <w:smallCaps w:val="0"/>
            <w:noProof/>
            <w:sz w:val="22"/>
            <w:szCs w:val="22"/>
            <w:lang w:val="en-GB" w:eastAsia="en-GB"/>
          </w:rPr>
          <w:tab/>
        </w:r>
        <w:r w:rsidR="00241B2A" w:rsidRPr="007363AD">
          <w:rPr>
            <w:rStyle w:val="Hipervnculo"/>
            <w:noProof/>
          </w:rPr>
          <w:t>Estruturas de Dados</w:t>
        </w:r>
        <w:r w:rsidR="00241B2A">
          <w:rPr>
            <w:noProof/>
            <w:webHidden/>
          </w:rPr>
          <w:tab/>
        </w:r>
        <w:r w:rsidR="00241B2A">
          <w:rPr>
            <w:noProof/>
            <w:webHidden/>
          </w:rPr>
          <w:fldChar w:fldCharType="begin"/>
        </w:r>
        <w:r w:rsidR="00241B2A">
          <w:rPr>
            <w:noProof/>
            <w:webHidden/>
          </w:rPr>
          <w:instrText xml:space="preserve"> PAGEREF _Toc129882171 \h </w:instrText>
        </w:r>
        <w:r w:rsidR="00241B2A">
          <w:rPr>
            <w:noProof/>
            <w:webHidden/>
          </w:rPr>
        </w:r>
        <w:r w:rsidR="00241B2A">
          <w:rPr>
            <w:noProof/>
            <w:webHidden/>
          </w:rPr>
          <w:fldChar w:fldCharType="separate"/>
        </w:r>
        <w:r w:rsidR="00241B2A">
          <w:rPr>
            <w:noProof/>
            <w:webHidden/>
          </w:rPr>
          <w:t>3</w:t>
        </w:r>
        <w:r w:rsidR="00241B2A">
          <w:rPr>
            <w:noProof/>
            <w:webHidden/>
          </w:rPr>
          <w:fldChar w:fldCharType="end"/>
        </w:r>
      </w:hyperlink>
    </w:p>
    <w:p w14:paraId="13DD4B5C" w14:textId="4EFFE0B1" w:rsidR="00241B2A" w:rsidRDefault="00000000">
      <w:pPr>
        <w:pStyle w:val="TDC2"/>
        <w:tabs>
          <w:tab w:val="left" w:pos="880"/>
          <w:tab w:val="right" w:leader="dot" w:pos="8494"/>
        </w:tabs>
        <w:rPr>
          <w:rFonts w:eastAsiaTheme="minorEastAsia"/>
          <w:smallCaps w:val="0"/>
          <w:noProof/>
          <w:sz w:val="22"/>
          <w:szCs w:val="22"/>
          <w:lang w:val="en-GB" w:eastAsia="en-GB"/>
        </w:rPr>
      </w:pPr>
      <w:hyperlink w:anchor="_Toc129882172" w:history="1">
        <w:r w:rsidR="00241B2A" w:rsidRPr="007363AD">
          <w:rPr>
            <w:rStyle w:val="Hipervnculo"/>
            <w:noProof/>
          </w:rPr>
          <w:t>2.3</w:t>
        </w:r>
        <w:r w:rsidR="00241B2A">
          <w:rPr>
            <w:rFonts w:eastAsiaTheme="minorEastAsia"/>
            <w:smallCaps w:val="0"/>
            <w:noProof/>
            <w:sz w:val="22"/>
            <w:szCs w:val="22"/>
            <w:lang w:val="en-GB" w:eastAsia="en-GB"/>
          </w:rPr>
          <w:tab/>
        </w:r>
        <w:r w:rsidR="00241B2A" w:rsidRPr="007363AD">
          <w:rPr>
            <w:rStyle w:val="Hipervnculo"/>
            <w:noProof/>
          </w:rPr>
          <w:t>Algoritmos e análise da complexidade</w:t>
        </w:r>
        <w:r w:rsidR="00241B2A">
          <w:rPr>
            <w:noProof/>
            <w:webHidden/>
          </w:rPr>
          <w:tab/>
        </w:r>
        <w:r w:rsidR="00241B2A">
          <w:rPr>
            <w:noProof/>
            <w:webHidden/>
          </w:rPr>
          <w:fldChar w:fldCharType="begin"/>
        </w:r>
        <w:r w:rsidR="00241B2A">
          <w:rPr>
            <w:noProof/>
            <w:webHidden/>
          </w:rPr>
          <w:instrText xml:space="preserve"> PAGEREF _Toc129882172 \h </w:instrText>
        </w:r>
        <w:r w:rsidR="00241B2A">
          <w:rPr>
            <w:noProof/>
            <w:webHidden/>
          </w:rPr>
        </w:r>
        <w:r w:rsidR="00241B2A">
          <w:rPr>
            <w:noProof/>
            <w:webHidden/>
          </w:rPr>
          <w:fldChar w:fldCharType="separate"/>
        </w:r>
        <w:r w:rsidR="00241B2A">
          <w:rPr>
            <w:noProof/>
            <w:webHidden/>
          </w:rPr>
          <w:t>3</w:t>
        </w:r>
        <w:r w:rsidR="00241B2A">
          <w:rPr>
            <w:noProof/>
            <w:webHidden/>
          </w:rPr>
          <w:fldChar w:fldCharType="end"/>
        </w:r>
      </w:hyperlink>
    </w:p>
    <w:p w14:paraId="2BA0C6EA" w14:textId="14DD958A" w:rsidR="00241B2A" w:rsidRDefault="00000000">
      <w:pPr>
        <w:pStyle w:val="TDC1"/>
        <w:tabs>
          <w:tab w:val="left" w:pos="440"/>
          <w:tab w:val="right" w:leader="dot" w:pos="8494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129882173" w:history="1">
        <w:r w:rsidR="00241B2A" w:rsidRPr="007363AD">
          <w:rPr>
            <w:rStyle w:val="Hipervnculo"/>
            <w:noProof/>
          </w:rPr>
          <w:t>3.</w:t>
        </w:r>
        <w:r w:rsidR="00241B2A">
          <w:rPr>
            <w:rFonts w:eastAsiaTheme="minorEastAsia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41B2A" w:rsidRPr="007363AD">
          <w:rPr>
            <w:rStyle w:val="Hipervnculo"/>
            <w:noProof/>
          </w:rPr>
          <w:t>Avaliação Experimental</w:t>
        </w:r>
        <w:r w:rsidR="00241B2A">
          <w:rPr>
            <w:noProof/>
            <w:webHidden/>
          </w:rPr>
          <w:tab/>
        </w:r>
        <w:r w:rsidR="00241B2A">
          <w:rPr>
            <w:noProof/>
            <w:webHidden/>
          </w:rPr>
          <w:fldChar w:fldCharType="begin"/>
        </w:r>
        <w:r w:rsidR="00241B2A">
          <w:rPr>
            <w:noProof/>
            <w:webHidden/>
          </w:rPr>
          <w:instrText xml:space="preserve"> PAGEREF _Toc129882173 \h </w:instrText>
        </w:r>
        <w:r w:rsidR="00241B2A">
          <w:rPr>
            <w:noProof/>
            <w:webHidden/>
          </w:rPr>
        </w:r>
        <w:r w:rsidR="00241B2A">
          <w:rPr>
            <w:noProof/>
            <w:webHidden/>
          </w:rPr>
          <w:fldChar w:fldCharType="separate"/>
        </w:r>
        <w:r w:rsidR="00241B2A">
          <w:rPr>
            <w:noProof/>
            <w:webHidden/>
          </w:rPr>
          <w:t>5</w:t>
        </w:r>
        <w:r w:rsidR="00241B2A">
          <w:rPr>
            <w:noProof/>
            <w:webHidden/>
          </w:rPr>
          <w:fldChar w:fldCharType="end"/>
        </w:r>
      </w:hyperlink>
    </w:p>
    <w:p w14:paraId="51FBC537" w14:textId="6D2F5A44" w:rsidR="00241B2A" w:rsidRDefault="00000000">
      <w:pPr>
        <w:pStyle w:val="TDC1"/>
        <w:tabs>
          <w:tab w:val="left" w:pos="440"/>
          <w:tab w:val="right" w:leader="dot" w:pos="8494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129882174" w:history="1">
        <w:r w:rsidR="00241B2A" w:rsidRPr="007363AD">
          <w:rPr>
            <w:rStyle w:val="Hipervnculo"/>
            <w:noProof/>
          </w:rPr>
          <w:t>4.</w:t>
        </w:r>
        <w:r w:rsidR="00241B2A">
          <w:rPr>
            <w:rFonts w:eastAsiaTheme="minorEastAsia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41B2A" w:rsidRPr="007363AD">
          <w:rPr>
            <w:rStyle w:val="Hipervnculo"/>
            <w:noProof/>
          </w:rPr>
          <w:t>Conclusões</w:t>
        </w:r>
        <w:r w:rsidR="00241B2A">
          <w:rPr>
            <w:noProof/>
            <w:webHidden/>
          </w:rPr>
          <w:tab/>
        </w:r>
        <w:r w:rsidR="00241B2A">
          <w:rPr>
            <w:noProof/>
            <w:webHidden/>
          </w:rPr>
          <w:fldChar w:fldCharType="begin"/>
        </w:r>
        <w:r w:rsidR="00241B2A">
          <w:rPr>
            <w:noProof/>
            <w:webHidden/>
          </w:rPr>
          <w:instrText xml:space="preserve"> PAGEREF _Toc129882174 \h </w:instrText>
        </w:r>
        <w:r w:rsidR="00241B2A">
          <w:rPr>
            <w:noProof/>
            <w:webHidden/>
          </w:rPr>
        </w:r>
        <w:r w:rsidR="00241B2A">
          <w:rPr>
            <w:noProof/>
            <w:webHidden/>
          </w:rPr>
          <w:fldChar w:fldCharType="separate"/>
        </w:r>
        <w:r w:rsidR="00241B2A">
          <w:rPr>
            <w:noProof/>
            <w:webHidden/>
          </w:rPr>
          <w:t>7</w:t>
        </w:r>
        <w:r w:rsidR="00241B2A">
          <w:rPr>
            <w:noProof/>
            <w:webHidden/>
          </w:rPr>
          <w:fldChar w:fldCharType="end"/>
        </w:r>
      </w:hyperlink>
    </w:p>
    <w:p w14:paraId="42C9B063" w14:textId="75D34041" w:rsidR="00241B2A" w:rsidRDefault="00000000">
      <w:pPr>
        <w:pStyle w:val="TDC1"/>
        <w:tabs>
          <w:tab w:val="right" w:leader="dot" w:pos="8494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129882175" w:history="1">
        <w:r w:rsidR="00241B2A" w:rsidRPr="007363AD">
          <w:rPr>
            <w:rStyle w:val="Hipervnculo"/>
            <w:noProof/>
          </w:rPr>
          <w:t>Referências</w:t>
        </w:r>
        <w:r w:rsidR="00241B2A">
          <w:rPr>
            <w:noProof/>
            <w:webHidden/>
          </w:rPr>
          <w:tab/>
        </w:r>
        <w:r w:rsidR="00241B2A">
          <w:rPr>
            <w:noProof/>
            <w:webHidden/>
          </w:rPr>
          <w:fldChar w:fldCharType="begin"/>
        </w:r>
        <w:r w:rsidR="00241B2A">
          <w:rPr>
            <w:noProof/>
            <w:webHidden/>
          </w:rPr>
          <w:instrText xml:space="preserve"> PAGEREF _Toc129882175 \h </w:instrText>
        </w:r>
        <w:r w:rsidR="00241B2A">
          <w:rPr>
            <w:noProof/>
            <w:webHidden/>
          </w:rPr>
        </w:r>
        <w:r w:rsidR="00241B2A">
          <w:rPr>
            <w:noProof/>
            <w:webHidden/>
          </w:rPr>
          <w:fldChar w:fldCharType="separate"/>
        </w:r>
        <w:r w:rsidR="00241B2A">
          <w:rPr>
            <w:noProof/>
            <w:webHidden/>
          </w:rPr>
          <w:t>8</w:t>
        </w:r>
        <w:r w:rsidR="00241B2A">
          <w:rPr>
            <w:noProof/>
            <w:webHidden/>
          </w:rPr>
          <w:fldChar w:fldCharType="end"/>
        </w:r>
      </w:hyperlink>
    </w:p>
    <w:p w14:paraId="2044E380" w14:textId="4E80A4E6" w:rsidR="00CF2BAC" w:rsidRDefault="00CF2BAC" w:rsidP="00CF2BAC">
      <w:r>
        <w:fldChar w:fldCharType="end"/>
      </w:r>
    </w:p>
    <w:p w14:paraId="44552CE4" w14:textId="12A8058A" w:rsidR="00CF2BAC" w:rsidRDefault="00CF2BAC" w:rsidP="00D824D8">
      <w:pPr>
        <w:jc w:val="center"/>
      </w:pPr>
    </w:p>
    <w:p w14:paraId="52E94963" w14:textId="4F5782A4" w:rsidR="00CF2BAC" w:rsidRDefault="00CF2BAC" w:rsidP="00D824D8">
      <w:pPr>
        <w:jc w:val="center"/>
      </w:pPr>
    </w:p>
    <w:p w14:paraId="6B3BA850" w14:textId="6AB503FD" w:rsidR="00CF2BAC" w:rsidRDefault="00CF2BAC" w:rsidP="00D824D8">
      <w:pPr>
        <w:jc w:val="center"/>
      </w:pPr>
    </w:p>
    <w:p w14:paraId="3D66F5B9" w14:textId="31ED9ADE" w:rsidR="00CF2BAC" w:rsidRDefault="00CF2BAC" w:rsidP="00D824D8">
      <w:pPr>
        <w:jc w:val="center"/>
      </w:pPr>
    </w:p>
    <w:p w14:paraId="035AF644" w14:textId="53A64A58" w:rsidR="00CF2BAC" w:rsidRDefault="00CF2BAC" w:rsidP="00D824D8">
      <w:pPr>
        <w:jc w:val="center"/>
      </w:pPr>
    </w:p>
    <w:p w14:paraId="2D7F024A" w14:textId="7C878F12" w:rsidR="00CF2BAC" w:rsidRDefault="00CF2BAC" w:rsidP="00D824D8">
      <w:pPr>
        <w:jc w:val="center"/>
      </w:pPr>
    </w:p>
    <w:p w14:paraId="77889C99" w14:textId="4EEC8B8C" w:rsidR="00CF2BAC" w:rsidRDefault="00CF2BAC" w:rsidP="00D824D8">
      <w:pPr>
        <w:jc w:val="center"/>
      </w:pPr>
    </w:p>
    <w:p w14:paraId="63B25E56" w14:textId="4CD9F956" w:rsidR="00CF2BAC" w:rsidRDefault="00CF2BAC" w:rsidP="00D824D8">
      <w:pPr>
        <w:jc w:val="center"/>
      </w:pPr>
    </w:p>
    <w:p w14:paraId="613F27E4" w14:textId="4EEA32E3" w:rsidR="00CF2BAC" w:rsidRDefault="00CF2BAC" w:rsidP="00D824D8">
      <w:pPr>
        <w:jc w:val="center"/>
      </w:pPr>
    </w:p>
    <w:p w14:paraId="09AF1F3C" w14:textId="1E4E0270" w:rsidR="00CF2BAC" w:rsidRDefault="00CF2BAC" w:rsidP="00D824D8">
      <w:pPr>
        <w:jc w:val="center"/>
      </w:pPr>
    </w:p>
    <w:p w14:paraId="31C03AA9" w14:textId="3697332C" w:rsidR="00CF2BAC" w:rsidRDefault="00CF2BAC" w:rsidP="00D824D8">
      <w:pPr>
        <w:jc w:val="center"/>
      </w:pPr>
    </w:p>
    <w:p w14:paraId="6192E74A" w14:textId="5BBFE696" w:rsidR="00CF2BAC" w:rsidRDefault="00CF2BAC" w:rsidP="00D824D8">
      <w:pPr>
        <w:jc w:val="center"/>
      </w:pPr>
    </w:p>
    <w:p w14:paraId="6BFDE720" w14:textId="0698A047" w:rsidR="00CF2BAC" w:rsidRDefault="00CF2BAC" w:rsidP="00D824D8">
      <w:pPr>
        <w:jc w:val="center"/>
      </w:pPr>
    </w:p>
    <w:p w14:paraId="28497BC4" w14:textId="261DDBFB" w:rsidR="00CF2BAC" w:rsidRDefault="00CF2BAC" w:rsidP="00D824D8">
      <w:pPr>
        <w:jc w:val="center"/>
      </w:pPr>
    </w:p>
    <w:p w14:paraId="628CF47D" w14:textId="548C441D" w:rsidR="00CF2BAC" w:rsidRDefault="00CF2BAC" w:rsidP="00D824D8">
      <w:pPr>
        <w:jc w:val="center"/>
      </w:pPr>
    </w:p>
    <w:p w14:paraId="241DEB2C" w14:textId="2AD3BA46" w:rsidR="00CF2BAC" w:rsidRDefault="00CF2BAC" w:rsidP="00D824D8">
      <w:pPr>
        <w:jc w:val="center"/>
      </w:pPr>
    </w:p>
    <w:p w14:paraId="179DC741" w14:textId="1AF1C874" w:rsidR="00CF2BAC" w:rsidRDefault="00CF2BAC" w:rsidP="00D824D8">
      <w:pPr>
        <w:jc w:val="center"/>
      </w:pPr>
    </w:p>
    <w:p w14:paraId="48A3DAB0" w14:textId="77777777" w:rsidR="00CF2BAC" w:rsidRDefault="00CF2BAC" w:rsidP="00D824D8">
      <w:pPr>
        <w:jc w:val="center"/>
      </w:pPr>
    </w:p>
    <w:p w14:paraId="5B4C341E" w14:textId="1578564A" w:rsidR="00CF2BAC" w:rsidRDefault="00CF2BAC" w:rsidP="00D824D8">
      <w:pPr>
        <w:jc w:val="center"/>
      </w:pPr>
    </w:p>
    <w:p w14:paraId="2EADE027" w14:textId="77777777" w:rsidR="002A015C" w:rsidRPr="00560167" w:rsidRDefault="002A015C" w:rsidP="00B24F90"/>
    <w:p w14:paraId="377CF11D" w14:textId="77777777" w:rsidR="00D20820" w:rsidRPr="00560167" w:rsidRDefault="00D20820" w:rsidP="00FC667E"/>
    <w:p w14:paraId="48A32F92" w14:textId="5E669844" w:rsidR="00CB3748" w:rsidRDefault="003E5A2E" w:rsidP="00FC667E">
      <w:pPr>
        <w:pStyle w:val="Ttulo1"/>
        <w:numPr>
          <w:ilvl w:val="0"/>
          <w:numId w:val="1"/>
        </w:numPr>
      </w:pPr>
      <w:bookmarkStart w:id="0" w:name="_Toc524460836"/>
      <w:bookmarkStart w:id="1" w:name="_Toc129882168"/>
      <w:r w:rsidRPr="003E5A2E">
        <w:lastRenderedPageBreak/>
        <w:t>Introdução</w:t>
      </w:r>
      <w:bookmarkEnd w:id="0"/>
      <w:bookmarkEnd w:id="1"/>
    </w:p>
    <w:p w14:paraId="6425D430" w14:textId="77777777" w:rsidR="002A015C" w:rsidRDefault="002A015C" w:rsidP="002A015C">
      <w:pPr>
        <w:ind w:firstLine="360"/>
      </w:pPr>
      <w:r>
        <w:t xml:space="preserve">Pretende-se desenvolver uma aplicação que permita juntar de forma ordenada os dados provenientes de vários ficheiros, produzindo um novo ficheiro de texto ordenado de modo crescente e sem repetições. Os ficheiros originais encontram-se ordenados de modo crescente e contem uma palavra por linha. </w:t>
      </w:r>
    </w:p>
    <w:p w14:paraId="2D83758E" w14:textId="77777777" w:rsidR="00791742" w:rsidRDefault="00791742" w:rsidP="002A015C"/>
    <w:p w14:paraId="5A14E053" w14:textId="5E59CD6B" w:rsidR="002A015C" w:rsidRDefault="002A015C" w:rsidP="002A015C">
      <w:pPr>
        <w:ind w:firstLine="708"/>
      </w:pPr>
      <w:r>
        <w:t>O objetivo da aplicação a desenvolver é a produção de um novo ficheiro de texto, ordenado de modo crescente, que contenha as palavras dos ficheiros pertencentes ao conjunto F, mas sem repetições. O ficheiro produzido deverá também conter uma palavra por linha.</w:t>
      </w:r>
    </w:p>
    <w:p w14:paraId="08A47F1A" w14:textId="77777777" w:rsidR="002A015C" w:rsidRDefault="002A015C" w:rsidP="002A015C">
      <w:pPr>
        <w:ind w:firstLine="708"/>
      </w:pPr>
    </w:p>
    <w:p w14:paraId="77303020" w14:textId="27A763BA" w:rsidR="002A015C" w:rsidRDefault="00791742" w:rsidP="002A015C">
      <w:r>
        <w:t>O relatório divide-se em três secções:</w:t>
      </w:r>
    </w:p>
    <w:p w14:paraId="13FE68D3" w14:textId="7BF8E656" w:rsidR="00791742" w:rsidRDefault="00791742" w:rsidP="00791742">
      <w:r>
        <w:t>• Abordagem do problema</w:t>
      </w:r>
    </w:p>
    <w:p w14:paraId="4081C138" w14:textId="3FC7DA8C" w:rsidR="00791742" w:rsidRDefault="00791742" w:rsidP="002A015C">
      <w:r>
        <w:t xml:space="preserve">• Avaliação experimental </w:t>
      </w:r>
    </w:p>
    <w:p w14:paraId="3FBAAA3D" w14:textId="0B6597EE" w:rsidR="00791742" w:rsidRDefault="00791742" w:rsidP="002A015C">
      <w:r>
        <w:t xml:space="preserve">• Conclusão </w:t>
      </w:r>
    </w:p>
    <w:p w14:paraId="45E568D4" w14:textId="77777777" w:rsidR="00791742" w:rsidRDefault="00791742" w:rsidP="002A015C"/>
    <w:p w14:paraId="0D5F9A3C" w14:textId="115D9348" w:rsidR="00CF2BAC" w:rsidRDefault="00CF2BAC" w:rsidP="00CF2BAC"/>
    <w:p w14:paraId="4DE7E096" w14:textId="5DC057D0" w:rsidR="00CF2BAC" w:rsidRDefault="00CF2BAC" w:rsidP="00CF2BAC"/>
    <w:p w14:paraId="36F5B708" w14:textId="3B3572D9" w:rsidR="00CF2BAC" w:rsidRDefault="00CF2BAC" w:rsidP="00CF2BAC"/>
    <w:p w14:paraId="0C83C53A" w14:textId="67941DA1" w:rsidR="00CF2BAC" w:rsidRDefault="00CF2BAC" w:rsidP="00CF2BAC"/>
    <w:p w14:paraId="3841A426" w14:textId="70DBA50D" w:rsidR="00CF2BAC" w:rsidRDefault="00CF2BAC" w:rsidP="00CF2BAC"/>
    <w:p w14:paraId="3557CDE6" w14:textId="27EF2582" w:rsidR="00CF2BAC" w:rsidRDefault="00CF2BAC" w:rsidP="00CF2BAC"/>
    <w:p w14:paraId="1C7EB7E8" w14:textId="0C102B9D" w:rsidR="00CF2BAC" w:rsidRDefault="00CF2BAC" w:rsidP="00CF2BAC"/>
    <w:p w14:paraId="6365D8E9" w14:textId="29AF518A" w:rsidR="00CF2BAC" w:rsidRDefault="00CF2BAC" w:rsidP="00CF2BAC"/>
    <w:p w14:paraId="45D7DCB2" w14:textId="536D0AC4" w:rsidR="00CF2BAC" w:rsidRDefault="00CF2BAC" w:rsidP="00CF2BAC"/>
    <w:p w14:paraId="1942E96E" w14:textId="16E941C0" w:rsidR="00CF2BAC" w:rsidRDefault="00CF2BAC" w:rsidP="00CF2BAC"/>
    <w:p w14:paraId="1101200F" w14:textId="77777777" w:rsidR="00CF2BAC" w:rsidRDefault="00CF2BAC" w:rsidP="00CF2BAC"/>
    <w:p w14:paraId="3A91BCD1" w14:textId="77777777" w:rsidR="00B24F90" w:rsidRDefault="00B24F90" w:rsidP="00CF2BAC"/>
    <w:p w14:paraId="463862A4" w14:textId="0405705A" w:rsidR="00B24F90" w:rsidRDefault="00B24F90">
      <w:pPr>
        <w:spacing w:after="200" w:line="276" w:lineRule="auto"/>
        <w:jc w:val="left"/>
      </w:pPr>
      <w:r>
        <w:br w:type="page"/>
      </w:r>
    </w:p>
    <w:p w14:paraId="5FB3D8AD" w14:textId="77777777" w:rsidR="0054376D" w:rsidRDefault="0054376D" w:rsidP="00CF2BAC"/>
    <w:p w14:paraId="4226DDAF" w14:textId="4147A9F9" w:rsidR="007A4D26" w:rsidRDefault="002A015C" w:rsidP="00FC667E">
      <w:pPr>
        <w:pStyle w:val="Ttulo1"/>
        <w:numPr>
          <w:ilvl w:val="0"/>
          <w:numId w:val="1"/>
        </w:numPr>
      </w:pPr>
      <w:r>
        <w:t>Juncão ordenada de ficheiros, sem repetições</w:t>
      </w:r>
    </w:p>
    <w:p w14:paraId="034A9C08" w14:textId="4C3225EA" w:rsidR="00791742" w:rsidRDefault="00791742" w:rsidP="00791742">
      <w:pPr>
        <w:ind w:left="360" w:firstLine="348"/>
      </w:pPr>
      <w:r>
        <w:t xml:space="preserve">Esta secção tem como intuito abordar o problema a resolver. </w:t>
      </w:r>
      <w:r w:rsidRPr="00791742">
        <w:t>Vamos dividi-la em três p</w:t>
      </w:r>
      <w:r>
        <w:t xml:space="preserve">artes: </w:t>
      </w:r>
    </w:p>
    <w:p w14:paraId="5E1E1442" w14:textId="15D09736" w:rsidR="00791742" w:rsidRDefault="00791742" w:rsidP="00014399">
      <w:pPr>
        <w:ind w:left="708"/>
      </w:pPr>
      <w:r>
        <w:t xml:space="preserve">• </w:t>
      </w:r>
      <w:r w:rsidRPr="00791742">
        <w:rPr>
          <w:b/>
          <w:bCs/>
        </w:rPr>
        <w:t>Analise do problema</w:t>
      </w:r>
      <w:r>
        <w:t xml:space="preserve">, onde será apresentada uma descrição do problema, assim como também as operações necessárias a implementar e os métodos utilizados para o resolver </w:t>
      </w:r>
    </w:p>
    <w:p w14:paraId="5DB568DB" w14:textId="585594F8" w:rsidR="00791742" w:rsidRDefault="00791742" w:rsidP="00014399">
      <w:pPr>
        <w:ind w:left="708"/>
      </w:pPr>
      <w:r>
        <w:t xml:space="preserve">• </w:t>
      </w:r>
      <w:r w:rsidRPr="00014399">
        <w:rPr>
          <w:b/>
          <w:bCs/>
        </w:rPr>
        <w:t>Estrutura de Dados</w:t>
      </w:r>
      <w:r>
        <w:t xml:space="preserve">, </w:t>
      </w:r>
      <w:r w:rsidR="00014399">
        <w:t>onde serão ilustradas as principais estruturas de dados (ADT) utilizadas na solução do problema, com alguns exemplos da sua utilização.</w:t>
      </w:r>
    </w:p>
    <w:p w14:paraId="4B3E76FF" w14:textId="1250E159" w:rsidR="00014399" w:rsidRPr="00014399" w:rsidRDefault="00014399" w:rsidP="00014399">
      <w:pPr>
        <w:pStyle w:val="Ttulo2"/>
        <w:ind w:left="708"/>
        <w:rPr>
          <w:b w:val="0"/>
          <w:bCs w:val="0"/>
        </w:rPr>
      </w:pPr>
      <w:r>
        <w:t>•</w:t>
      </w:r>
      <w:r w:rsidRPr="00014399">
        <w:rPr>
          <w:sz w:val="22"/>
          <w:szCs w:val="22"/>
        </w:rPr>
        <w:t>Algoritmos e análise da complexidade</w:t>
      </w:r>
      <w:r>
        <w:rPr>
          <w:sz w:val="22"/>
          <w:szCs w:val="22"/>
        </w:rPr>
        <w:t xml:space="preserve">, </w:t>
      </w:r>
      <w:r>
        <w:rPr>
          <w:b w:val="0"/>
          <w:bCs w:val="0"/>
          <w:sz w:val="22"/>
          <w:szCs w:val="22"/>
        </w:rPr>
        <w:t xml:space="preserve">que vai constar da descrição dos </w:t>
      </w:r>
      <w:r w:rsidR="0054376D">
        <w:rPr>
          <w:b w:val="0"/>
          <w:bCs w:val="0"/>
          <w:sz w:val="22"/>
          <w:szCs w:val="22"/>
        </w:rPr>
        <w:t>principais algoritmos</w:t>
      </w:r>
      <w:r>
        <w:rPr>
          <w:b w:val="0"/>
          <w:bCs w:val="0"/>
          <w:sz w:val="22"/>
          <w:szCs w:val="22"/>
        </w:rPr>
        <w:t xml:space="preserve"> utilizados na implementação das operações usadas para o desenvolvimento da solução, assim como também a analise da sua complexidade </w:t>
      </w:r>
    </w:p>
    <w:p w14:paraId="1298777C" w14:textId="3667F30C" w:rsidR="00014399" w:rsidRPr="00791742" w:rsidRDefault="00014399" w:rsidP="00791742">
      <w:pPr>
        <w:ind w:left="360" w:firstLine="348"/>
      </w:pPr>
    </w:p>
    <w:p w14:paraId="0D51B3AF" w14:textId="77777777" w:rsidR="00791742" w:rsidRDefault="00791742" w:rsidP="00791742">
      <w:pPr>
        <w:ind w:left="360"/>
      </w:pPr>
    </w:p>
    <w:p w14:paraId="3F174113" w14:textId="77777777" w:rsidR="00014399" w:rsidRDefault="00014399" w:rsidP="00791742">
      <w:pPr>
        <w:ind w:left="360"/>
      </w:pPr>
    </w:p>
    <w:p w14:paraId="793A0A2A" w14:textId="77777777" w:rsidR="00014399" w:rsidRDefault="00014399" w:rsidP="00791742">
      <w:pPr>
        <w:ind w:left="360"/>
      </w:pPr>
    </w:p>
    <w:p w14:paraId="264580DF" w14:textId="77777777" w:rsidR="00014399" w:rsidRDefault="00014399" w:rsidP="00791742">
      <w:pPr>
        <w:ind w:left="360"/>
      </w:pPr>
    </w:p>
    <w:p w14:paraId="399A1D51" w14:textId="77777777" w:rsidR="00014399" w:rsidRDefault="00014399" w:rsidP="00791742">
      <w:pPr>
        <w:ind w:left="360"/>
      </w:pPr>
    </w:p>
    <w:p w14:paraId="69AC0480" w14:textId="77777777" w:rsidR="00014399" w:rsidRDefault="00014399" w:rsidP="00791742">
      <w:pPr>
        <w:ind w:left="360"/>
      </w:pPr>
    </w:p>
    <w:p w14:paraId="1D55F4D3" w14:textId="77777777" w:rsidR="00014399" w:rsidRDefault="00014399" w:rsidP="00791742">
      <w:pPr>
        <w:ind w:left="360"/>
      </w:pPr>
    </w:p>
    <w:p w14:paraId="265D84F5" w14:textId="77777777" w:rsidR="0054376D" w:rsidRDefault="0054376D" w:rsidP="00791742">
      <w:pPr>
        <w:ind w:left="360"/>
      </w:pPr>
    </w:p>
    <w:p w14:paraId="7AD16245" w14:textId="77777777" w:rsidR="0054376D" w:rsidRDefault="0054376D" w:rsidP="00791742">
      <w:pPr>
        <w:ind w:left="360"/>
      </w:pPr>
    </w:p>
    <w:p w14:paraId="164F65DE" w14:textId="77777777" w:rsidR="0054376D" w:rsidRDefault="0054376D" w:rsidP="00791742">
      <w:pPr>
        <w:ind w:left="360"/>
      </w:pPr>
    </w:p>
    <w:p w14:paraId="5A5BA452" w14:textId="77777777" w:rsidR="0054376D" w:rsidRDefault="0054376D" w:rsidP="00791742">
      <w:pPr>
        <w:ind w:left="360"/>
      </w:pPr>
    </w:p>
    <w:p w14:paraId="268BCA69" w14:textId="77777777" w:rsidR="0054376D" w:rsidRDefault="0054376D" w:rsidP="00791742">
      <w:pPr>
        <w:ind w:left="360"/>
      </w:pPr>
    </w:p>
    <w:p w14:paraId="77330A28" w14:textId="77777777" w:rsidR="0054376D" w:rsidRDefault="0054376D" w:rsidP="00791742">
      <w:pPr>
        <w:ind w:left="360"/>
      </w:pPr>
    </w:p>
    <w:p w14:paraId="47B6C69A" w14:textId="77777777" w:rsidR="0054376D" w:rsidRDefault="0054376D" w:rsidP="00791742">
      <w:pPr>
        <w:ind w:left="360"/>
      </w:pPr>
    </w:p>
    <w:p w14:paraId="0BF6FCB0" w14:textId="77777777" w:rsidR="0054376D" w:rsidRDefault="0054376D" w:rsidP="00791742">
      <w:pPr>
        <w:ind w:left="360"/>
      </w:pPr>
    </w:p>
    <w:p w14:paraId="1962CAAA" w14:textId="77777777" w:rsidR="0054376D" w:rsidRDefault="0054376D" w:rsidP="00791742">
      <w:pPr>
        <w:ind w:left="360"/>
      </w:pPr>
    </w:p>
    <w:p w14:paraId="740CBE38" w14:textId="77777777" w:rsidR="0054376D" w:rsidRDefault="0054376D" w:rsidP="00791742">
      <w:pPr>
        <w:ind w:left="360"/>
      </w:pPr>
    </w:p>
    <w:p w14:paraId="7787086A" w14:textId="77777777" w:rsidR="0054376D" w:rsidRDefault="0054376D" w:rsidP="00791742">
      <w:pPr>
        <w:ind w:left="360"/>
      </w:pPr>
    </w:p>
    <w:p w14:paraId="0DEB016A" w14:textId="460BE5B8" w:rsidR="0054376D" w:rsidRDefault="0054376D" w:rsidP="00B24F90">
      <w:pPr>
        <w:spacing w:after="200" w:line="276" w:lineRule="auto"/>
        <w:jc w:val="left"/>
      </w:pPr>
    </w:p>
    <w:p w14:paraId="7056FE35" w14:textId="77777777" w:rsidR="0054376D" w:rsidRPr="00791742" w:rsidRDefault="0054376D" w:rsidP="00791742">
      <w:pPr>
        <w:ind w:left="360"/>
      </w:pPr>
    </w:p>
    <w:p w14:paraId="4723DED4" w14:textId="69A3F6B2" w:rsidR="00805D0D" w:rsidRDefault="005C5D11" w:rsidP="00735980">
      <w:pPr>
        <w:pStyle w:val="Ttulo2"/>
        <w:numPr>
          <w:ilvl w:val="1"/>
          <w:numId w:val="1"/>
        </w:numPr>
      </w:pPr>
      <w:bookmarkStart w:id="2" w:name="_Toc524460838"/>
      <w:bookmarkStart w:id="3" w:name="_Toc129882170"/>
      <w:r>
        <w:lastRenderedPageBreak/>
        <w:t>Análise do problema</w:t>
      </w:r>
      <w:bookmarkEnd w:id="2"/>
      <w:bookmarkEnd w:id="3"/>
    </w:p>
    <w:p w14:paraId="5CC28563" w14:textId="77777777" w:rsidR="0054376D" w:rsidRDefault="0054376D" w:rsidP="0054376D"/>
    <w:p w14:paraId="0195E955" w14:textId="77777777" w:rsidR="0054376D" w:rsidRDefault="0054376D" w:rsidP="0054376D">
      <w:r>
        <w:t xml:space="preserve">O problema é descrito por: </w:t>
      </w:r>
    </w:p>
    <w:p w14:paraId="6F250D09" w14:textId="77777777" w:rsidR="0054376D" w:rsidRDefault="0054376D" w:rsidP="0054376D">
      <w:r>
        <w:t xml:space="preserve">• Um conjunto F = {f1, ..., </w:t>
      </w:r>
      <w:proofErr w:type="spellStart"/>
      <w:r>
        <w:t>fn</w:t>
      </w:r>
      <w:proofErr w:type="spellEnd"/>
      <w:r>
        <w:t xml:space="preserve">} de n ficheiros de texto, em que n &gt; 0; </w:t>
      </w:r>
    </w:p>
    <w:p w14:paraId="7B720415" w14:textId="77777777" w:rsidR="0054376D" w:rsidRDefault="0054376D" w:rsidP="0054376D">
      <w:r>
        <w:t xml:space="preserve">• Cada linha de um ficheiro </w:t>
      </w:r>
      <w:proofErr w:type="spellStart"/>
      <w:r>
        <w:t>fn</w:t>
      </w:r>
      <w:proofErr w:type="spellEnd"/>
      <w:r>
        <w:t xml:space="preserve"> tem uma palavra; </w:t>
      </w:r>
    </w:p>
    <w:p w14:paraId="6013A212" w14:textId="77777777" w:rsidR="0054376D" w:rsidRDefault="0054376D" w:rsidP="0054376D">
      <w:r>
        <w:t xml:space="preserve">• Os ficheiros </w:t>
      </w:r>
      <w:proofErr w:type="spellStart"/>
      <w:r>
        <w:t>fn</w:t>
      </w:r>
      <w:proofErr w:type="spellEnd"/>
      <w:r>
        <w:t xml:space="preserve"> estão ordenados lexicograficamente, de modo crescente; </w:t>
      </w:r>
    </w:p>
    <w:p w14:paraId="2B422C96" w14:textId="56B13780" w:rsidR="0054376D" w:rsidRDefault="0054376D" w:rsidP="0054376D">
      <w:r>
        <w:t xml:space="preserve">• O número total de palavras é m. </w:t>
      </w:r>
    </w:p>
    <w:p w14:paraId="28CB39D6" w14:textId="77777777" w:rsidR="0054376D" w:rsidRDefault="0054376D" w:rsidP="0054376D"/>
    <w:p w14:paraId="0483FDEE" w14:textId="77777777" w:rsidR="0054376D" w:rsidRDefault="0054376D" w:rsidP="0054376D">
      <w:pPr>
        <w:ind w:firstLine="708"/>
      </w:pPr>
      <w:r>
        <w:t>O objetivo da aplicação a desenvolver é a produção de um novo ficheiro de texto, ordenado de modo crescente, que contenha as palavras dos ficheiros pertencentes ao conjunto F, mas sem repetições. O ficheiro produzido deverá também conter uma palavra por linha.</w:t>
      </w:r>
    </w:p>
    <w:p w14:paraId="4F9E3C81" w14:textId="77777777" w:rsidR="0054376D" w:rsidRDefault="0054376D" w:rsidP="0054376D"/>
    <w:p w14:paraId="3CAF6A0B" w14:textId="77777777" w:rsidR="0054376D" w:rsidRDefault="0054376D" w:rsidP="0054376D"/>
    <w:p w14:paraId="5113D9C3" w14:textId="77777777" w:rsidR="0054376D" w:rsidRPr="0054376D" w:rsidRDefault="0054376D" w:rsidP="0054376D"/>
    <w:p w14:paraId="46285603" w14:textId="77777777" w:rsidR="005C5D11" w:rsidRPr="005C5D11" w:rsidRDefault="005C5D11" w:rsidP="005C5D11">
      <w:r>
        <w:t>Aqui deverá ser aprese</w:t>
      </w:r>
      <w:r w:rsidR="00A86EFF">
        <w:t xml:space="preserve">ntada uma descrição do problema, assim como as operações que são necessárias implementar, </w:t>
      </w:r>
      <w:r>
        <w:t>e abordagem utilizada para o resolver.</w:t>
      </w:r>
    </w:p>
    <w:p w14:paraId="1478999E" w14:textId="4EC7DDC5" w:rsidR="005C5D11" w:rsidRDefault="005C5D11" w:rsidP="005C5D11">
      <w:pPr>
        <w:pStyle w:val="Ttulo2"/>
        <w:numPr>
          <w:ilvl w:val="1"/>
          <w:numId w:val="1"/>
        </w:numPr>
      </w:pPr>
      <w:bookmarkStart w:id="4" w:name="_Toc524460839"/>
      <w:bookmarkStart w:id="5" w:name="_Toc129882171"/>
      <w:r>
        <w:t>Estruturas de Dados</w:t>
      </w:r>
      <w:bookmarkEnd w:id="4"/>
      <w:bookmarkEnd w:id="5"/>
    </w:p>
    <w:p w14:paraId="7063F109" w14:textId="77777777" w:rsidR="00B40E74" w:rsidRDefault="00B40E74" w:rsidP="00B40E74">
      <w:pPr>
        <w:ind w:left="360"/>
      </w:pPr>
    </w:p>
    <w:p w14:paraId="21B15AF1" w14:textId="4561FFAC" w:rsidR="00B40E74" w:rsidRDefault="00F7379A" w:rsidP="00AF2EFB">
      <w:pPr>
        <w:ind w:left="360" w:firstLine="348"/>
      </w:pPr>
      <w:r>
        <w:t xml:space="preserve">O nosso </w:t>
      </w:r>
      <w:proofErr w:type="spellStart"/>
      <w:r>
        <w:t>Array</w:t>
      </w:r>
      <w:proofErr w:type="spellEnd"/>
      <w:r>
        <w:t xml:space="preserve"> apresenta o primeiro elemento de cada ficheiro de input e vamos </w:t>
      </w:r>
      <w:r w:rsidR="00AF2EFB">
        <w:t>retirando o menor elemento do mesmo e apos isso substituímos esse elemento pelo próximo elemento do mesmo ficheiro</w:t>
      </w:r>
    </w:p>
    <w:p w14:paraId="59E51F95" w14:textId="77777777" w:rsidR="00F7379A" w:rsidRPr="00B40E74" w:rsidRDefault="00F7379A" w:rsidP="00B40E74">
      <w:pPr>
        <w:ind w:left="360"/>
      </w:pPr>
    </w:p>
    <w:p w14:paraId="583780DA" w14:textId="77777777" w:rsidR="00F20C06" w:rsidRDefault="005C5D11" w:rsidP="005C5D11">
      <w:r>
        <w:t>Aqui deverão ser ilustradas as principais estruturas de dados (ADT) utilizadas na solução do problema</w:t>
      </w:r>
      <w:r w:rsidR="00047C9C">
        <w:t>, com alguns exemplos da sua utilização.</w:t>
      </w:r>
      <w:r w:rsidR="00381BB0">
        <w:t xml:space="preserve"> As figuras devem ser referenciadas no texto </w:t>
      </w:r>
    </w:p>
    <w:p w14:paraId="71AA04C8" w14:textId="7EC7C340" w:rsidR="005C5D11" w:rsidRDefault="00381BB0" w:rsidP="005C5D11">
      <w:r>
        <w:t>como por exemplo ao explicar o que representa a</w:t>
      </w:r>
      <w:r w:rsidR="0049253A">
        <w:t xml:space="preserve"> </w:t>
      </w:r>
      <w:r w:rsidR="0049253A" w:rsidRPr="0049253A">
        <w:fldChar w:fldCharType="begin"/>
      </w:r>
      <w:r w:rsidR="0049253A" w:rsidRPr="0049253A">
        <w:instrText xml:space="preserve"> REF _Ref129881308 \h  \* MERGEFORMAT </w:instrText>
      </w:r>
      <w:r w:rsidR="0049253A" w:rsidRPr="0049253A">
        <w:fldChar w:fldCharType="separate"/>
      </w:r>
      <w:r w:rsidR="0049253A" w:rsidRPr="0049253A">
        <w:rPr>
          <w:sz w:val="20"/>
          <w:szCs w:val="20"/>
        </w:rPr>
        <w:t xml:space="preserve">Figura </w:t>
      </w:r>
      <w:r w:rsidR="0049253A" w:rsidRPr="0049253A">
        <w:rPr>
          <w:noProof/>
          <w:sz w:val="20"/>
          <w:szCs w:val="20"/>
        </w:rPr>
        <w:t>1</w:t>
      </w:r>
      <w:r w:rsidR="0049253A" w:rsidRPr="0049253A">
        <w:fldChar w:fldCharType="end"/>
      </w:r>
      <w:r>
        <w:t>.</w:t>
      </w:r>
    </w:p>
    <w:p w14:paraId="6B0A6C61" w14:textId="1D3844F3" w:rsidR="0049253A" w:rsidRDefault="0049253A" w:rsidP="00F20C06">
      <w:pPr>
        <w:keepNext/>
      </w:pPr>
    </w:p>
    <w:p w14:paraId="54DD9402" w14:textId="27B43A65" w:rsidR="0054376D" w:rsidRDefault="00F20C06" w:rsidP="0049253A">
      <w:bookmarkStart w:id="6" w:name="_Toc524460840"/>
      <w:r>
        <w:rPr>
          <w:noProof/>
        </w:rPr>
        <w:drawing>
          <wp:anchor distT="0" distB="0" distL="114300" distR="114300" simplePos="0" relativeHeight="251658240" behindDoc="0" locked="0" layoutInCell="1" allowOverlap="1" wp14:anchorId="5E558426" wp14:editId="45DE549B">
            <wp:simplePos x="0" y="0"/>
            <wp:positionH relativeFrom="column">
              <wp:posOffset>-3810</wp:posOffset>
            </wp:positionH>
            <wp:positionV relativeFrom="paragraph">
              <wp:posOffset>-3810</wp:posOffset>
            </wp:positionV>
            <wp:extent cx="4933950" cy="1285875"/>
            <wp:effectExtent l="0" t="0" r="0" b="9525"/>
            <wp:wrapSquare wrapText="bothSides"/>
            <wp:docPr id="1134773888" name="Picture 1134773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B053DF0" w14:textId="77777777" w:rsidR="00F20C06" w:rsidRDefault="00F20C06" w:rsidP="00F20C06">
      <w:pPr>
        <w:keepNext/>
        <w:jc w:val="center"/>
      </w:pPr>
    </w:p>
    <w:p w14:paraId="6325CFD7" w14:textId="24109166" w:rsidR="00F20C06" w:rsidRDefault="008C322D" w:rsidP="008C322D">
      <w:pPr>
        <w:pStyle w:val="Descripcin"/>
        <w:ind w:left="1416" w:firstLine="708"/>
        <w:rPr>
          <w:b w:val="0"/>
          <w:bCs w:val="0"/>
          <w:i/>
          <w:iCs/>
          <w:sz w:val="20"/>
          <w:szCs w:val="20"/>
        </w:rPr>
      </w:pPr>
      <w:r>
        <w:rPr>
          <w:b w:val="0"/>
          <w:bCs w:val="0"/>
          <w:sz w:val="20"/>
          <w:szCs w:val="20"/>
        </w:rPr>
        <w:t xml:space="preserve">Figura 1: </w:t>
      </w:r>
      <w:r w:rsidR="00F20C06" w:rsidRPr="0049253A">
        <w:rPr>
          <w:b w:val="0"/>
          <w:bCs w:val="0"/>
          <w:sz w:val="20"/>
          <w:szCs w:val="20"/>
        </w:rPr>
        <w:t xml:space="preserve">Exemplo da estrutura de dados </w:t>
      </w:r>
      <w:proofErr w:type="spellStart"/>
      <w:r w:rsidR="00F20C06" w:rsidRPr="0049253A">
        <w:rPr>
          <w:b w:val="0"/>
          <w:bCs w:val="0"/>
          <w:i/>
          <w:iCs/>
          <w:sz w:val="20"/>
          <w:szCs w:val="20"/>
        </w:rPr>
        <w:t>array</w:t>
      </w:r>
      <w:proofErr w:type="spellEnd"/>
      <w:r w:rsidR="00F20C06" w:rsidRPr="0049253A">
        <w:rPr>
          <w:b w:val="0"/>
          <w:bCs w:val="0"/>
          <w:i/>
          <w:iCs/>
          <w:sz w:val="20"/>
          <w:szCs w:val="20"/>
        </w:rPr>
        <w:t>.</w:t>
      </w:r>
    </w:p>
    <w:p w14:paraId="7633C2DD" w14:textId="5C4E243A" w:rsidR="00F20C06" w:rsidRDefault="00F20C06">
      <w:pPr>
        <w:spacing w:after="200" w:line="276" w:lineRule="auto"/>
        <w:jc w:val="left"/>
      </w:pPr>
    </w:p>
    <w:p w14:paraId="29F6DD0F" w14:textId="77777777" w:rsidR="00F20C06" w:rsidRDefault="00F20C06">
      <w:pPr>
        <w:spacing w:after="200" w:line="276" w:lineRule="auto"/>
        <w:jc w:val="left"/>
      </w:pPr>
    </w:p>
    <w:p w14:paraId="5A842AAD" w14:textId="77777777" w:rsidR="00F20C06" w:rsidRPr="0049253A" w:rsidRDefault="00F20C06" w:rsidP="00F20C06">
      <w:pPr>
        <w:jc w:val="center"/>
      </w:pPr>
    </w:p>
    <w:p w14:paraId="314F67F7" w14:textId="5AC4F716" w:rsidR="00735980" w:rsidRDefault="002B7809" w:rsidP="00504879">
      <w:pPr>
        <w:pStyle w:val="Ttulo2"/>
        <w:numPr>
          <w:ilvl w:val="1"/>
          <w:numId w:val="1"/>
        </w:numPr>
      </w:pPr>
      <w:bookmarkStart w:id="7" w:name="_Toc129882172"/>
      <w:r>
        <w:t>Algoritmos e análise da complexidade</w:t>
      </w:r>
      <w:bookmarkEnd w:id="6"/>
      <w:bookmarkEnd w:id="7"/>
    </w:p>
    <w:p w14:paraId="4909E270" w14:textId="4E60D37D" w:rsidR="182BC030" w:rsidRDefault="28C701FA">
      <w:r>
        <w:t xml:space="preserve">Para </w:t>
      </w:r>
      <w:r w:rsidR="4E5A661A">
        <w:t xml:space="preserve">a implementação </w:t>
      </w:r>
      <w:r w:rsidR="36591663">
        <w:t xml:space="preserve">do </w:t>
      </w:r>
      <w:r w:rsidR="66203FFF">
        <w:t>algoritmo</w:t>
      </w:r>
      <w:r w:rsidR="50BE2ADC">
        <w:t xml:space="preserve"> foi </w:t>
      </w:r>
      <w:r w:rsidR="4B2CDDED">
        <w:t xml:space="preserve">utilizado </w:t>
      </w:r>
      <w:r w:rsidR="65E2D0F4">
        <w:t>uma</w:t>
      </w:r>
      <w:r w:rsidR="3877E436">
        <w:t xml:space="preserve"> </w:t>
      </w:r>
      <w:proofErr w:type="spellStart"/>
      <w:r>
        <w:t>Priority</w:t>
      </w:r>
      <w:proofErr w:type="spellEnd"/>
      <w:r w:rsidR="7CF780F5">
        <w:t xml:space="preserve"> </w:t>
      </w:r>
      <w:proofErr w:type="spellStart"/>
      <w:r w:rsidR="3799BCD0">
        <w:t>Queue</w:t>
      </w:r>
      <w:proofErr w:type="spellEnd"/>
      <w:r w:rsidR="3799BCD0">
        <w:t xml:space="preserve"> </w:t>
      </w:r>
      <w:r w:rsidR="63DB6516">
        <w:t xml:space="preserve">aonde </w:t>
      </w:r>
      <w:r w:rsidR="77213D17">
        <w:t xml:space="preserve">é </w:t>
      </w:r>
      <w:r w:rsidR="3C69C95C">
        <w:t>utilizado</w:t>
      </w:r>
      <w:r w:rsidR="77213D17">
        <w:t xml:space="preserve"> </w:t>
      </w:r>
      <w:r w:rsidR="1A73531F">
        <w:t xml:space="preserve">um </w:t>
      </w:r>
      <w:proofErr w:type="spellStart"/>
      <w:r w:rsidR="57BE4AAA">
        <w:t>minHeap</w:t>
      </w:r>
      <w:proofErr w:type="spellEnd"/>
      <w:r w:rsidR="57BE4AAA">
        <w:t xml:space="preserve"> </w:t>
      </w:r>
      <w:r w:rsidR="6CD47872">
        <w:t xml:space="preserve">para a </w:t>
      </w:r>
      <w:r w:rsidR="4F84420A">
        <w:t xml:space="preserve">ordenação </w:t>
      </w:r>
      <w:r w:rsidR="59DA87CC">
        <w:t xml:space="preserve">dos </w:t>
      </w:r>
      <w:r w:rsidR="047085A1">
        <w:t>elementos a</w:t>
      </w:r>
      <w:r w:rsidR="7CC9EBFB">
        <w:t xml:space="preserve"> </w:t>
      </w:r>
      <w:r w:rsidR="4B60990A">
        <w:t xml:space="preserve">serem </w:t>
      </w:r>
      <w:r w:rsidR="11318091">
        <w:t xml:space="preserve">armazenados no </w:t>
      </w:r>
      <w:proofErr w:type="spellStart"/>
      <w:r w:rsidR="41E9A99E">
        <w:t>outputFile</w:t>
      </w:r>
      <w:proofErr w:type="spellEnd"/>
      <w:r w:rsidR="35392037">
        <w:t xml:space="preserve">. </w:t>
      </w:r>
      <w:r w:rsidR="74D7382A">
        <w:t xml:space="preserve">Para ordenação do </w:t>
      </w:r>
      <w:proofErr w:type="spellStart"/>
      <w:r w:rsidR="74D7382A">
        <w:t>minHeap</w:t>
      </w:r>
      <w:proofErr w:type="spellEnd"/>
      <w:r w:rsidR="74D7382A">
        <w:t xml:space="preserve"> utilizamos o </w:t>
      </w:r>
      <w:proofErr w:type="spellStart"/>
      <w:r w:rsidR="07CCF9F1">
        <w:t>minHeapify</w:t>
      </w:r>
      <w:proofErr w:type="spellEnd"/>
      <w:r w:rsidR="74D7382A">
        <w:t xml:space="preserve"> que ordena o </w:t>
      </w:r>
      <w:proofErr w:type="spellStart"/>
      <w:r w:rsidR="74D7382A">
        <w:t>Array</w:t>
      </w:r>
      <w:proofErr w:type="spellEnd"/>
      <w:r w:rsidR="74D7382A">
        <w:t xml:space="preserve"> de maneira crescente, o </w:t>
      </w:r>
      <w:proofErr w:type="spellStart"/>
      <w:r w:rsidR="74D7382A">
        <w:t>offer</w:t>
      </w:r>
      <w:proofErr w:type="spellEnd"/>
      <w:r w:rsidR="74D7382A">
        <w:t xml:space="preserve"> para adicionar um novo elemento no </w:t>
      </w:r>
      <w:proofErr w:type="spellStart"/>
      <w:r w:rsidR="614EF9EB">
        <w:t>Array</w:t>
      </w:r>
      <w:proofErr w:type="spellEnd"/>
      <w:r w:rsidR="614EF9EB">
        <w:t xml:space="preserve"> de forma</w:t>
      </w:r>
      <w:r w:rsidR="3A609811">
        <w:t xml:space="preserve"> que o mesmo</w:t>
      </w:r>
      <w:r w:rsidR="40405D0C">
        <w:t xml:space="preserve"> se </w:t>
      </w:r>
      <w:r>
        <w:t>mantenha</w:t>
      </w:r>
      <w:r w:rsidR="40405D0C">
        <w:t xml:space="preserve"> </w:t>
      </w:r>
      <w:r w:rsidR="430B3361">
        <w:t>ordenado</w:t>
      </w:r>
      <w:r w:rsidR="73CCDD8B">
        <w:t>,</w:t>
      </w:r>
      <w:r w:rsidR="4A9B0289">
        <w:t xml:space="preserve"> o </w:t>
      </w:r>
      <w:proofErr w:type="spellStart"/>
      <w:r>
        <w:t>peak</w:t>
      </w:r>
      <w:proofErr w:type="spellEnd"/>
      <w:r>
        <w:t xml:space="preserve"> que permite visualizar o menor elemento do </w:t>
      </w:r>
      <w:proofErr w:type="spellStart"/>
      <w:r w:rsidR="1F40387D">
        <w:t>Heap</w:t>
      </w:r>
      <w:proofErr w:type="spellEnd"/>
      <w:r w:rsidR="01DB30D1">
        <w:t xml:space="preserve"> e o </w:t>
      </w:r>
      <w:proofErr w:type="spellStart"/>
      <w:r w:rsidR="49553218">
        <w:t>poll</w:t>
      </w:r>
      <w:proofErr w:type="spellEnd"/>
      <w:r w:rsidR="49553218">
        <w:t xml:space="preserve"> que </w:t>
      </w:r>
      <w:r w:rsidR="3EB9F567">
        <w:t xml:space="preserve">remove o </w:t>
      </w:r>
      <w:r w:rsidR="6448942A">
        <w:t>menor</w:t>
      </w:r>
      <w:r w:rsidR="42EE0FF0">
        <w:t xml:space="preserve"> elemento do</w:t>
      </w:r>
      <w:r w:rsidR="4625193A">
        <w:t xml:space="preserve"> </w:t>
      </w:r>
      <w:proofErr w:type="spellStart"/>
      <w:r w:rsidR="4625193A">
        <w:t>Heap</w:t>
      </w:r>
      <w:proofErr w:type="spellEnd"/>
      <w:r w:rsidR="4625193A">
        <w:t xml:space="preserve"> e o </w:t>
      </w:r>
      <w:r w:rsidR="2FF41F4A">
        <w:t>substitui</w:t>
      </w:r>
      <w:r w:rsidR="59F93ED4">
        <w:t xml:space="preserve"> pelo </w:t>
      </w:r>
      <w:r w:rsidR="668C0D52">
        <w:t xml:space="preserve">elemento a </w:t>
      </w:r>
      <w:r w:rsidR="70E25314">
        <w:t>seguir.</w:t>
      </w:r>
      <w:r w:rsidR="34E7DC07">
        <w:t xml:space="preserve"> </w:t>
      </w:r>
      <w:r w:rsidR="1DF215DF">
        <w:t xml:space="preserve">Utilizando a </w:t>
      </w:r>
      <w:proofErr w:type="spellStart"/>
      <w:r w:rsidR="1DF215DF">
        <w:t>Priority</w:t>
      </w:r>
      <w:proofErr w:type="spellEnd"/>
      <w:r w:rsidR="1DF215DF">
        <w:t xml:space="preserve"> </w:t>
      </w:r>
      <w:proofErr w:type="spellStart"/>
      <w:r w:rsidR="1DF215DF">
        <w:t>Queue</w:t>
      </w:r>
      <w:proofErr w:type="spellEnd"/>
      <w:r w:rsidR="1DF215DF">
        <w:t xml:space="preserve"> o espaço necessário para armazenamento vai ser n (aonde n é o número de ficheiros lidos pelo programa) e a complexidade temporal vai ser </w:t>
      </w:r>
      <w:r w:rsidR="3ABE51BB">
        <w:t>m(log</w:t>
      </w:r>
      <w:r w:rsidR="2B87E8EE">
        <w:t>(n</w:t>
      </w:r>
      <w:r w:rsidR="5211083F">
        <w:t xml:space="preserve">)) </w:t>
      </w:r>
      <w:r w:rsidR="4B82AA11">
        <w:t>aonde m é</w:t>
      </w:r>
      <w:r w:rsidR="35BDE316">
        <w:t xml:space="preserve"> o </w:t>
      </w:r>
      <w:r w:rsidR="7B4742FC">
        <w:t>número</w:t>
      </w:r>
      <w:r w:rsidR="35BDE316">
        <w:t xml:space="preserve"> </w:t>
      </w:r>
      <w:r w:rsidR="021A981A">
        <w:t xml:space="preserve">total de </w:t>
      </w:r>
      <w:r w:rsidR="03164798">
        <w:t>palavras</w:t>
      </w:r>
      <w:r w:rsidR="5B2F5E68">
        <w:t xml:space="preserve"> </w:t>
      </w:r>
      <w:r w:rsidR="3923B04A">
        <w:t xml:space="preserve">dos </w:t>
      </w:r>
      <w:r w:rsidR="5B7B45C3">
        <w:t>ficheiros</w:t>
      </w:r>
      <w:r w:rsidR="7ECD5BCA">
        <w:t>.</w:t>
      </w:r>
      <w:r w:rsidR="5B7B45C3">
        <w:t xml:space="preserve"> </w:t>
      </w:r>
      <w:r w:rsidR="3CAA2DBF">
        <w:t xml:space="preserve">Ao iniciar o </w:t>
      </w:r>
      <w:proofErr w:type="spellStart"/>
      <w:r w:rsidR="31498D5E">
        <w:t>minHeap</w:t>
      </w:r>
      <w:proofErr w:type="spellEnd"/>
      <w:r w:rsidR="31498D5E">
        <w:t xml:space="preserve"> </w:t>
      </w:r>
      <w:r w:rsidR="050ED584">
        <w:t xml:space="preserve">são feitos n </w:t>
      </w:r>
      <w:proofErr w:type="spellStart"/>
      <w:r w:rsidR="050ED584">
        <w:t>offers</w:t>
      </w:r>
      <w:proofErr w:type="spellEnd"/>
      <w:r w:rsidR="050ED584">
        <w:t xml:space="preserve"> para </w:t>
      </w:r>
      <w:r w:rsidR="39D3DD14">
        <w:t xml:space="preserve">preencher </w:t>
      </w:r>
      <w:r w:rsidR="03DD3EDF">
        <w:t>o</w:t>
      </w:r>
      <w:r w:rsidR="3C20D759">
        <w:t xml:space="preserve"> </w:t>
      </w:r>
      <w:proofErr w:type="spellStart"/>
      <w:r w:rsidR="039AD8A1">
        <w:t>Array</w:t>
      </w:r>
      <w:proofErr w:type="spellEnd"/>
      <w:r w:rsidR="039AD8A1">
        <w:t xml:space="preserve"> </w:t>
      </w:r>
      <w:r w:rsidR="48D8512C">
        <w:t xml:space="preserve">e a cada </w:t>
      </w:r>
      <w:proofErr w:type="spellStart"/>
      <w:r w:rsidR="39EB3F09">
        <w:t>offer</w:t>
      </w:r>
      <w:proofErr w:type="spellEnd"/>
      <w:r w:rsidR="39EB3F09">
        <w:t xml:space="preserve"> é </w:t>
      </w:r>
      <w:r w:rsidR="5A972A10">
        <w:t xml:space="preserve">chamada a </w:t>
      </w:r>
      <w:r w:rsidR="6DDD0211">
        <w:t xml:space="preserve">função </w:t>
      </w:r>
      <w:proofErr w:type="spellStart"/>
      <w:r w:rsidR="4EFB13DD">
        <w:t>minHeapify</w:t>
      </w:r>
      <w:proofErr w:type="spellEnd"/>
      <w:r w:rsidR="12233FB3">
        <w:t xml:space="preserve"> </w:t>
      </w:r>
      <w:r w:rsidR="359A010F">
        <w:t xml:space="preserve">para </w:t>
      </w:r>
      <w:r w:rsidR="0076044E">
        <w:t>manter</w:t>
      </w:r>
      <w:r w:rsidR="359A010F">
        <w:t xml:space="preserve"> </w:t>
      </w:r>
      <w:r w:rsidR="4D5FDAF4">
        <w:t xml:space="preserve">a </w:t>
      </w:r>
      <w:r w:rsidR="0BEA49FD">
        <w:t>ordenação da estrutura</w:t>
      </w:r>
      <w:r w:rsidR="6E9A1394">
        <w:t>.</w:t>
      </w:r>
      <w:r w:rsidR="663B5F9F">
        <w:t xml:space="preserve"> Depois </w:t>
      </w:r>
      <w:r w:rsidR="69DE9BDE">
        <w:t xml:space="preserve">de </w:t>
      </w:r>
      <w:r w:rsidR="66CC3DE9">
        <w:t xml:space="preserve">lido </w:t>
      </w:r>
      <w:r w:rsidR="380BA6A9">
        <w:t xml:space="preserve">os </w:t>
      </w:r>
      <w:r w:rsidR="3B8E974E">
        <w:t xml:space="preserve">n ficheiros é chamada a </w:t>
      </w:r>
      <w:r w:rsidR="6E834917">
        <w:t xml:space="preserve">função </w:t>
      </w:r>
      <w:proofErr w:type="spellStart"/>
      <w:r w:rsidR="6E834917">
        <w:t>poll</w:t>
      </w:r>
      <w:proofErr w:type="spellEnd"/>
      <w:r w:rsidR="6E834917">
        <w:t xml:space="preserve"> e </w:t>
      </w:r>
      <w:r w:rsidR="3FC2B1D7">
        <w:t xml:space="preserve">logo em </w:t>
      </w:r>
      <w:r w:rsidR="505FCE27">
        <w:t xml:space="preserve">seguida a </w:t>
      </w:r>
      <w:r w:rsidR="43F6CC60">
        <w:t xml:space="preserve">função </w:t>
      </w:r>
      <w:proofErr w:type="spellStart"/>
      <w:r w:rsidR="4FB134F4">
        <w:t>offer</w:t>
      </w:r>
      <w:proofErr w:type="spellEnd"/>
      <w:r w:rsidR="4FB134F4">
        <w:t xml:space="preserve"> (</w:t>
      </w:r>
      <w:r w:rsidR="753FD3B7">
        <w:t xml:space="preserve">para </w:t>
      </w:r>
      <w:r w:rsidR="5F7B0CBC">
        <w:t xml:space="preserve">retirar o </w:t>
      </w:r>
      <w:r w:rsidR="02CD22C4">
        <w:t xml:space="preserve">menor elemento e </w:t>
      </w:r>
      <w:r w:rsidR="10CB0480">
        <w:t>colocá</w:t>
      </w:r>
      <w:r w:rsidR="37B6D5A9">
        <w:t xml:space="preserve">-lo no </w:t>
      </w:r>
      <w:proofErr w:type="spellStart"/>
      <w:r w:rsidR="747A7007">
        <w:t>outputFile</w:t>
      </w:r>
      <w:proofErr w:type="spellEnd"/>
      <w:r w:rsidR="747A7007">
        <w:t xml:space="preserve"> caso </w:t>
      </w:r>
      <w:r w:rsidR="42DC97B0">
        <w:t xml:space="preserve">não </w:t>
      </w:r>
      <w:r w:rsidR="3CBA6C77">
        <w:t xml:space="preserve">seja </w:t>
      </w:r>
      <w:r w:rsidR="789C1FCE">
        <w:t xml:space="preserve">repetido </w:t>
      </w:r>
      <w:r w:rsidR="2BFD048D">
        <w:t xml:space="preserve">e ler </w:t>
      </w:r>
      <w:r w:rsidR="31709693">
        <w:t xml:space="preserve">a </w:t>
      </w:r>
      <w:r w:rsidR="03F6673C">
        <w:t>próxima</w:t>
      </w:r>
      <w:r w:rsidR="31709693">
        <w:t xml:space="preserve"> </w:t>
      </w:r>
      <w:r w:rsidR="5626CF6C">
        <w:t xml:space="preserve">palavra do </w:t>
      </w:r>
      <w:r w:rsidR="7978E573">
        <w:t>ficheiro</w:t>
      </w:r>
      <w:r w:rsidR="404B3DF4">
        <w:t>),</w:t>
      </w:r>
      <w:r w:rsidR="7978E573">
        <w:t xml:space="preserve"> </w:t>
      </w:r>
      <w:r w:rsidR="47ECAD95">
        <w:t>esses</w:t>
      </w:r>
      <w:r w:rsidR="788ED66E">
        <w:t xml:space="preserve"> </w:t>
      </w:r>
      <w:r w:rsidR="2550212D">
        <w:t>processos</w:t>
      </w:r>
      <w:r w:rsidR="78B381C3">
        <w:t xml:space="preserve"> se </w:t>
      </w:r>
      <w:r w:rsidR="4D5F10AB">
        <w:t>repetem</w:t>
      </w:r>
      <w:r w:rsidR="30F71A3E">
        <w:t xml:space="preserve"> vezes </w:t>
      </w:r>
      <w:r w:rsidR="1A81295F">
        <w:t xml:space="preserve">até o </w:t>
      </w:r>
      <w:r w:rsidR="52E2D6D1">
        <w:t>algoritmo ler</w:t>
      </w:r>
      <w:r w:rsidR="7926A524">
        <w:t xml:space="preserve"> todas </w:t>
      </w:r>
      <w:r w:rsidR="7C5DAE6E">
        <w:t xml:space="preserve">as </w:t>
      </w:r>
      <w:r w:rsidR="68D5702F">
        <w:t xml:space="preserve">palavras dos </w:t>
      </w:r>
      <w:r w:rsidR="184E21C0">
        <w:t>ficheiros</w:t>
      </w:r>
      <w:r w:rsidR="3556D088">
        <w:t>.</w:t>
      </w:r>
      <w:r w:rsidR="184E21C0">
        <w:t xml:space="preserve"> </w:t>
      </w:r>
    </w:p>
    <w:p w14:paraId="7C20FE04" w14:textId="71C2CA43" w:rsidR="4A97394B" w:rsidRDefault="4A97394B"/>
    <w:p w14:paraId="3B2C7A9F" w14:textId="7F0C7ADC" w:rsidR="00C57C2A" w:rsidRDefault="00C56A0D" w:rsidP="00735980">
      <w:r>
        <w:rPr>
          <w:noProof/>
        </w:rPr>
        <w:drawing>
          <wp:anchor distT="0" distB="0" distL="114300" distR="114300" simplePos="0" relativeHeight="251658242" behindDoc="0" locked="0" layoutInCell="1" allowOverlap="1" wp14:anchorId="0719B261" wp14:editId="49D54ADF">
            <wp:simplePos x="0" y="0"/>
            <wp:positionH relativeFrom="column">
              <wp:posOffset>291786</wp:posOffset>
            </wp:positionH>
            <wp:positionV relativeFrom="paragraph">
              <wp:posOffset>10651</wp:posOffset>
            </wp:positionV>
            <wp:extent cx="4572000" cy="3114675"/>
            <wp:effectExtent l="0" t="0" r="0" b="9525"/>
            <wp:wrapSquare wrapText="bothSides"/>
            <wp:docPr id="2084648491" name="Imagen 2084648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38F38D" w14:textId="626CB299" w:rsidR="00602D34" w:rsidRPr="000513D3" w:rsidRDefault="00602D34" w:rsidP="007A6AA8"/>
    <w:p w14:paraId="695DF633" w14:textId="25D2D943" w:rsidR="290BEE51" w:rsidRDefault="290BEE51" w:rsidP="290BEE51">
      <w:pPr>
        <w:keepNext/>
        <w:spacing w:line="240" w:lineRule="auto"/>
        <w:jc w:val="center"/>
      </w:pPr>
    </w:p>
    <w:p w14:paraId="0EB57F6B" w14:textId="325116F4" w:rsidR="0049253A" w:rsidRDefault="0049253A" w:rsidP="0049253A">
      <w:pPr>
        <w:keepNext/>
        <w:spacing w:line="240" w:lineRule="auto"/>
        <w:jc w:val="center"/>
      </w:pPr>
    </w:p>
    <w:p w14:paraId="741E7FAF" w14:textId="77777777" w:rsidR="00991487" w:rsidRDefault="00991487" w:rsidP="0049253A">
      <w:pPr>
        <w:keepNext/>
        <w:spacing w:line="240" w:lineRule="auto"/>
        <w:jc w:val="center"/>
      </w:pPr>
    </w:p>
    <w:p w14:paraId="41AF7864" w14:textId="77777777" w:rsidR="00991487" w:rsidRDefault="00991487" w:rsidP="0049253A">
      <w:pPr>
        <w:keepNext/>
        <w:spacing w:line="240" w:lineRule="auto"/>
        <w:jc w:val="center"/>
      </w:pPr>
    </w:p>
    <w:p w14:paraId="4229EFF4" w14:textId="77777777" w:rsidR="00991487" w:rsidRDefault="00991487" w:rsidP="0049253A">
      <w:pPr>
        <w:keepNext/>
        <w:spacing w:line="240" w:lineRule="auto"/>
        <w:jc w:val="center"/>
      </w:pPr>
    </w:p>
    <w:p w14:paraId="75BE72B4" w14:textId="77777777" w:rsidR="00991487" w:rsidRDefault="00991487" w:rsidP="0049253A">
      <w:pPr>
        <w:keepNext/>
        <w:spacing w:line="240" w:lineRule="auto"/>
        <w:jc w:val="center"/>
      </w:pPr>
    </w:p>
    <w:p w14:paraId="4FFDFE5B" w14:textId="77777777" w:rsidR="00991487" w:rsidRDefault="00991487" w:rsidP="0049253A">
      <w:pPr>
        <w:keepNext/>
        <w:spacing w:line="240" w:lineRule="auto"/>
        <w:jc w:val="center"/>
      </w:pPr>
    </w:p>
    <w:p w14:paraId="5B1D34EE" w14:textId="77777777" w:rsidR="00991487" w:rsidRDefault="00991487" w:rsidP="0049253A">
      <w:pPr>
        <w:keepNext/>
        <w:spacing w:line="240" w:lineRule="auto"/>
        <w:jc w:val="center"/>
      </w:pPr>
    </w:p>
    <w:p w14:paraId="39F647D5" w14:textId="77777777" w:rsidR="00991487" w:rsidRDefault="00991487" w:rsidP="0049253A">
      <w:pPr>
        <w:keepNext/>
        <w:spacing w:line="240" w:lineRule="auto"/>
        <w:jc w:val="center"/>
      </w:pPr>
    </w:p>
    <w:p w14:paraId="757D8F33" w14:textId="77777777" w:rsidR="00991487" w:rsidRDefault="00991487" w:rsidP="0049253A">
      <w:pPr>
        <w:keepNext/>
        <w:spacing w:line="240" w:lineRule="auto"/>
        <w:jc w:val="center"/>
      </w:pPr>
    </w:p>
    <w:p w14:paraId="73A31C50" w14:textId="77777777" w:rsidR="00991487" w:rsidRDefault="00991487" w:rsidP="0049253A">
      <w:pPr>
        <w:keepNext/>
        <w:spacing w:line="240" w:lineRule="auto"/>
        <w:jc w:val="center"/>
      </w:pPr>
    </w:p>
    <w:p w14:paraId="6A42B5D8" w14:textId="77777777" w:rsidR="00991487" w:rsidRDefault="00991487" w:rsidP="0049253A">
      <w:pPr>
        <w:keepNext/>
        <w:spacing w:line="240" w:lineRule="auto"/>
        <w:jc w:val="center"/>
      </w:pPr>
    </w:p>
    <w:p w14:paraId="51575DA5" w14:textId="77777777" w:rsidR="00991487" w:rsidRDefault="00991487" w:rsidP="0049253A">
      <w:pPr>
        <w:keepNext/>
        <w:spacing w:line="240" w:lineRule="auto"/>
        <w:jc w:val="center"/>
      </w:pPr>
    </w:p>
    <w:p w14:paraId="7A9A20A6" w14:textId="77777777" w:rsidR="00991487" w:rsidRDefault="00991487" w:rsidP="0049253A">
      <w:pPr>
        <w:keepNext/>
        <w:spacing w:line="240" w:lineRule="auto"/>
        <w:jc w:val="center"/>
      </w:pPr>
    </w:p>
    <w:p w14:paraId="397D92AF" w14:textId="77777777" w:rsidR="00991487" w:rsidRDefault="00991487" w:rsidP="0049253A">
      <w:pPr>
        <w:keepNext/>
        <w:spacing w:line="240" w:lineRule="auto"/>
        <w:jc w:val="center"/>
      </w:pPr>
    </w:p>
    <w:p w14:paraId="51659286" w14:textId="77777777" w:rsidR="00991487" w:rsidRDefault="00991487" w:rsidP="0049253A">
      <w:pPr>
        <w:keepNext/>
        <w:spacing w:line="240" w:lineRule="auto"/>
        <w:jc w:val="center"/>
      </w:pPr>
    </w:p>
    <w:p w14:paraId="0F66F27E" w14:textId="77777777" w:rsidR="00991487" w:rsidRDefault="00991487" w:rsidP="00C56A0D">
      <w:pPr>
        <w:keepNext/>
        <w:spacing w:line="240" w:lineRule="auto"/>
      </w:pPr>
    </w:p>
    <w:p w14:paraId="637EB7DF" w14:textId="1631A23D" w:rsidR="004C5D97" w:rsidRPr="0049253A" w:rsidRDefault="0049253A" w:rsidP="0049253A">
      <w:pPr>
        <w:pStyle w:val="Descripcin"/>
        <w:rPr>
          <w:b w:val="0"/>
          <w:bCs w:val="0"/>
          <w:sz w:val="20"/>
          <w:szCs w:val="20"/>
        </w:rPr>
      </w:pPr>
      <w:bookmarkStart w:id="8" w:name="_Ref129881544"/>
      <w:r w:rsidRPr="0049253A">
        <w:rPr>
          <w:b w:val="0"/>
          <w:bCs w:val="0"/>
          <w:sz w:val="20"/>
          <w:szCs w:val="20"/>
        </w:rPr>
        <w:t xml:space="preserve">Figura </w:t>
      </w:r>
      <w:r w:rsidRPr="0049253A">
        <w:rPr>
          <w:b w:val="0"/>
          <w:bCs w:val="0"/>
          <w:sz w:val="20"/>
          <w:szCs w:val="20"/>
        </w:rPr>
        <w:fldChar w:fldCharType="begin"/>
      </w:r>
      <w:r w:rsidRPr="0049253A">
        <w:rPr>
          <w:b w:val="0"/>
          <w:bCs w:val="0"/>
          <w:sz w:val="20"/>
          <w:szCs w:val="20"/>
        </w:rPr>
        <w:instrText xml:space="preserve"> SEQ Figura \* ARABIC </w:instrText>
      </w:r>
      <w:r w:rsidRPr="0049253A">
        <w:rPr>
          <w:b w:val="0"/>
          <w:bCs w:val="0"/>
          <w:sz w:val="20"/>
          <w:szCs w:val="20"/>
        </w:rPr>
        <w:fldChar w:fldCharType="separate"/>
      </w:r>
      <w:r w:rsidR="00C57C2A">
        <w:rPr>
          <w:b w:val="0"/>
          <w:bCs w:val="0"/>
          <w:noProof/>
          <w:sz w:val="20"/>
          <w:szCs w:val="20"/>
        </w:rPr>
        <w:t>2</w:t>
      </w:r>
      <w:r w:rsidRPr="0049253A">
        <w:rPr>
          <w:b w:val="0"/>
          <w:bCs w:val="0"/>
          <w:sz w:val="20"/>
          <w:szCs w:val="20"/>
        </w:rPr>
        <w:fldChar w:fldCharType="end"/>
      </w:r>
      <w:bookmarkEnd w:id="8"/>
      <w:r w:rsidRPr="0049253A">
        <w:rPr>
          <w:b w:val="0"/>
          <w:bCs w:val="0"/>
          <w:sz w:val="20"/>
          <w:szCs w:val="20"/>
        </w:rPr>
        <w:t>: Exemplo de atualização de um</w:t>
      </w:r>
      <w:r w:rsidR="00C57C2A">
        <w:rPr>
          <w:b w:val="0"/>
          <w:bCs w:val="0"/>
          <w:sz w:val="20"/>
          <w:szCs w:val="20"/>
        </w:rPr>
        <w:t>a</w:t>
      </w:r>
      <w:r w:rsidRPr="0049253A">
        <w:rPr>
          <w:b w:val="0"/>
          <w:bCs w:val="0"/>
          <w:sz w:val="20"/>
          <w:szCs w:val="20"/>
        </w:rPr>
        <w:t xml:space="preserve"> estrutura de dados (ordenação de modo crescente dos dados utilizando o algoritmo </w:t>
      </w:r>
      <w:proofErr w:type="spellStart"/>
      <w:r w:rsidR="6DA9DD71" w:rsidRPr="6DA9DD71">
        <w:rPr>
          <w:b w:val="0"/>
          <w:bCs w:val="0"/>
          <w:sz w:val="20"/>
          <w:szCs w:val="20"/>
        </w:rPr>
        <w:t>Priority</w:t>
      </w:r>
      <w:proofErr w:type="spellEnd"/>
      <w:r w:rsidR="6DA9DD71" w:rsidRPr="6DA9DD71">
        <w:rPr>
          <w:b w:val="0"/>
          <w:bCs w:val="0"/>
          <w:sz w:val="20"/>
          <w:szCs w:val="20"/>
        </w:rPr>
        <w:t xml:space="preserve"> </w:t>
      </w:r>
      <w:proofErr w:type="spellStart"/>
      <w:r w:rsidR="57E51676" w:rsidRPr="57E51676">
        <w:rPr>
          <w:b w:val="0"/>
          <w:bCs w:val="0"/>
          <w:sz w:val="20"/>
          <w:szCs w:val="20"/>
        </w:rPr>
        <w:t>Queue</w:t>
      </w:r>
      <w:proofErr w:type="spellEnd"/>
      <w:r w:rsidR="45DEB5F2" w:rsidRPr="45DEB5F2">
        <w:rPr>
          <w:b w:val="0"/>
          <w:bCs w:val="0"/>
          <w:sz w:val="20"/>
          <w:szCs w:val="20"/>
        </w:rPr>
        <w:t>).</w:t>
      </w:r>
    </w:p>
    <w:p w14:paraId="13149BCC" w14:textId="5D8D98C6" w:rsidR="00991487" w:rsidRDefault="22372CDB" w:rsidP="27F2B5C0">
      <w:pPr>
        <w:pStyle w:val="Prrafodelista"/>
        <w:ind w:left="0"/>
      </w:pPr>
      <w:r>
        <w:t xml:space="preserve">O </w:t>
      </w:r>
      <w:proofErr w:type="spellStart"/>
      <w:r w:rsidR="5E9F05CD">
        <w:t>minHeapify</w:t>
      </w:r>
      <w:proofErr w:type="spellEnd"/>
      <w:r w:rsidR="5E9F05CD">
        <w:t xml:space="preserve"> </w:t>
      </w:r>
      <w:r w:rsidR="45EC8C32">
        <w:t xml:space="preserve">é </w:t>
      </w:r>
      <w:r w:rsidR="7B176DC3">
        <w:t>responsável</w:t>
      </w:r>
      <w:r w:rsidR="3093F82C">
        <w:t xml:space="preserve"> </w:t>
      </w:r>
      <w:r w:rsidR="3EF48BC0">
        <w:t xml:space="preserve">pelo </w:t>
      </w:r>
      <w:r w:rsidR="3093F82C">
        <w:t>maior</w:t>
      </w:r>
      <w:r w:rsidR="2DB8B04E">
        <w:t xml:space="preserve"> custo</w:t>
      </w:r>
      <w:r w:rsidR="310D7481">
        <w:t xml:space="preserve"> gerado</w:t>
      </w:r>
      <w:r>
        <w:t xml:space="preserve"> </w:t>
      </w:r>
      <w:r w:rsidR="20F1F3E2">
        <w:t>na</w:t>
      </w:r>
      <w:r>
        <w:t xml:space="preserve"> </w:t>
      </w:r>
      <w:proofErr w:type="spellStart"/>
      <w:r w:rsidR="679BE16C">
        <w:t>Priority</w:t>
      </w:r>
      <w:proofErr w:type="spellEnd"/>
      <w:r w:rsidR="679BE16C">
        <w:t xml:space="preserve"> </w:t>
      </w:r>
      <w:proofErr w:type="spellStart"/>
      <w:r w:rsidR="067776AD">
        <w:t>Queue</w:t>
      </w:r>
      <w:proofErr w:type="spellEnd"/>
      <w:r w:rsidR="0DBB5E7A">
        <w:t xml:space="preserve"> </w:t>
      </w:r>
      <w:r w:rsidR="23912E76">
        <w:t>ficando</w:t>
      </w:r>
      <w:r w:rsidR="761D5812">
        <w:t xml:space="preserve"> com o </w:t>
      </w:r>
      <w:r w:rsidR="46F08DDD">
        <w:t xml:space="preserve">custo </w:t>
      </w:r>
      <w:r w:rsidR="5146D39F">
        <w:t xml:space="preserve">total de </w:t>
      </w:r>
      <w:r w:rsidR="26101D70">
        <w:t>logaritmo</w:t>
      </w:r>
      <w:r w:rsidR="66D024C8">
        <w:t xml:space="preserve"> </w:t>
      </w:r>
      <w:r w:rsidR="2964E1A3">
        <w:t xml:space="preserve">de base </w:t>
      </w:r>
      <w:r w:rsidR="685B83A0">
        <w:t>2 de (n).</w:t>
      </w:r>
      <w:r w:rsidR="508EB94F">
        <w:t xml:space="preserve"> </w:t>
      </w:r>
    </w:p>
    <w:p w14:paraId="2FFA7FF3" w14:textId="77777777" w:rsidR="00991487" w:rsidRDefault="00991487" w:rsidP="27F2B5C0">
      <w:pPr>
        <w:pStyle w:val="Prrafodelista"/>
        <w:ind w:left="0"/>
      </w:pPr>
    </w:p>
    <w:p w14:paraId="286B0F4B" w14:textId="77777777" w:rsidR="0073553D" w:rsidRDefault="0073553D" w:rsidP="00C17970">
      <w:pPr>
        <w:pStyle w:val="Ttulo1"/>
        <w:numPr>
          <w:ilvl w:val="0"/>
          <w:numId w:val="1"/>
        </w:numPr>
      </w:pPr>
      <w:bookmarkStart w:id="9" w:name="_Toc524460841"/>
      <w:bookmarkStart w:id="10" w:name="_Toc129882173"/>
      <w:r>
        <w:lastRenderedPageBreak/>
        <w:t>Avaliação Experimental</w:t>
      </w:r>
      <w:bookmarkEnd w:id="9"/>
      <w:bookmarkEnd w:id="10"/>
    </w:p>
    <w:p w14:paraId="7EBF3177" w14:textId="04395017" w:rsidR="00E631CC" w:rsidRDefault="00E631CC" w:rsidP="00E631CC">
      <w:pPr>
        <w:ind w:left="360"/>
      </w:pPr>
      <w:r>
        <w:t>Para fazer a avaliaç</w:t>
      </w:r>
      <w:r w:rsidR="004716B1">
        <w:t xml:space="preserve">ão experimental utilizamos </w:t>
      </w:r>
      <w:r w:rsidR="00314576">
        <w:t xml:space="preserve">os três ficheiros (f1.txt, f2.txt e f3.txt) disponibilizados pela </w:t>
      </w:r>
      <w:r w:rsidR="007B2FE9">
        <w:t>professora, assim como também outros 4 ficheiros para</w:t>
      </w:r>
      <w:r w:rsidR="00263752">
        <w:t xml:space="preserve"> fazer testes adicionais (f4</w:t>
      </w:r>
      <w:r w:rsidR="00215AEB">
        <w:t>.txt, f5.txt, f6.txt e f7.txt)</w:t>
      </w:r>
      <w:r w:rsidR="00A00EA6">
        <w:t xml:space="preserve">, o </w:t>
      </w:r>
      <w:r w:rsidR="0044409D">
        <w:t xml:space="preserve">f4 é contido por apenas 8 palavras </w:t>
      </w:r>
      <w:r w:rsidR="003409A0">
        <w:t xml:space="preserve">ordenadas </w:t>
      </w:r>
      <w:r w:rsidR="0039440A">
        <w:t>lexicograficamente</w:t>
      </w:r>
      <w:r w:rsidR="003409A0">
        <w:t xml:space="preserve"> e de maneira </w:t>
      </w:r>
      <w:r w:rsidR="0039440A">
        <w:t>crescente,</w:t>
      </w:r>
      <w:r w:rsidR="003409A0">
        <w:t xml:space="preserve"> mas os restantes s</w:t>
      </w:r>
      <w:r w:rsidR="00736DAB">
        <w:t xml:space="preserve">ão </w:t>
      </w:r>
      <w:r w:rsidR="0039440A">
        <w:t xml:space="preserve">replicas dos primeiros </w:t>
      </w:r>
      <w:r w:rsidR="00A52C34">
        <w:t xml:space="preserve">3 ficheiros e foram implementados desta forma para </w:t>
      </w:r>
      <w:r w:rsidR="00D63DC8">
        <w:t xml:space="preserve">comprovar como é que a aplicação </w:t>
      </w:r>
      <w:r w:rsidR="00580B6E">
        <w:t xml:space="preserve">reagia nestes casos. </w:t>
      </w:r>
    </w:p>
    <w:p w14:paraId="6905BAA2" w14:textId="77777777" w:rsidR="00961C58" w:rsidRDefault="00961C58" w:rsidP="00E631CC">
      <w:pPr>
        <w:ind w:left="360"/>
      </w:pPr>
    </w:p>
    <w:p w14:paraId="7317C0BC" w14:textId="74800D20" w:rsidR="00961C58" w:rsidRDefault="00961C58" w:rsidP="00E631CC">
      <w:pPr>
        <w:ind w:left="360"/>
      </w:pPr>
      <w:r>
        <w:t>Características da máquina onde foram realizados os testes:</w:t>
      </w:r>
    </w:p>
    <w:p w14:paraId="5AC01200" w14:textId="4FCE1FBF" w:rsidR="002F168F" w:rsidRDefault="001C7F67" w:rsidP="002F168F">
      <w:pPr>
        <w:ind w:left="360"/>
      </w:pPr>
      <w:r>
        <w:t>Processador:</w:t>
      </w:r>
      <w:r>
        <w:tab/>
      </w:r>
      <w:r w:rsidR="002F168F">
        <w:t xml:space="preserve">AMD </w:t>
      </w:r>
      <w:proofErr w:type="spellStart"/>
      <w:r w:rsidR="002F168F">
        <w:t>Ryzen</w:t>
      </w:r>
      <w:proofErr w:type="spellEnd"/>
      <w:r w:rsidR="002F168F">
        <w:t xml:space="preserve"> 7 3700X 8-Core </w:t>
      </w:r>
      <w:proofErr w:type="spellStart"/>
      <w:r w:rsidR="002F168F">
        <w:t>Processor</w:t>
      </w:r>
      <w:proofErr w:type="spellEnd"/>
      <w:r w:rsidR="002F168F">
        <w:t xml:space="preserve">                3.59 GHz</w:t>
      </w:r>
    </w:p>
    <w:p w14:paraId="157F687D" w14:textId="19488177" w:rsidR="006E1964" w:rsidRPr="0042199D" w:rsidRDefault="002F168F" w:rsidP="006E1964">
      <w:pPr>
        <w:ind w:left="360"/>
      </w:pPr>
      <w:proofErr w:type="gramStart"/>
      <w:r>
        <w:t xml:space="preserve">RAM </w:t>
      </w:r>
      <w:r w:rsidR="001C7F67">
        <w:t>:</w:t>
      </w:r>
      <w:proofErr w:type="gramEnd"/>
      <w:r>
        <w:tab/>
      </w:r>
      <w:r w:rsidR="001C7F67">
        <w:tab/>
      </w:r>
      <w:r w:rsidRPr="0042199D">
        <w:t xml:space="preserve">16,0 GB (15,9 GB </w:t>
      </w:r>
      <w:proofErr w:type="spellStart"/>
      <w:r w:rsidRPr="0042199D">
        <w:t>usable</w:t>
      </w:r>
      <w:proofErr w:type="spellEnd"/>
      <w:r w:rsidRPr="0042199D">
        <w:t>)</w:t>
      </w:r>
    </w:p>
    <w:p w14:paraId="725A935E" w14:textId="6F8CFC66" w:rsidR="002F168F" w:rsidRPr="001C7F67" w:rsidRDefault="002F168F" w:rsidP="002F168F">
      <w:pPr>
        <w:ind w:left="360"/>
      </w:pPr>
      <w:r w:rsidRPr="001C7F67">
        <w:t>Tipo de sistema</w:t>
      </w:r>
      <w:r w:rsidRPr="001C7F67">
        <w:tab/>
      </w:r>
      <w:proofErr w:type="spellStart"/>
      <w:r w:rsidRPr="001C7F67">
        <w:t>Sistema</w:t>
      </w:r>
      <w:proofErr w:type="spellEnd"/>
      <w:r w:rsidRPr="001C7F67">
        <w:t xml:space="preserve"> operativo de 64 bits, proces</w:t>
      </w:r>
      <w:r w:rsidR="001C7F67" w:rsidRPr="001C7F67">
        <w:t>s</w:t>
      </w:r>
      <w:r w:rsidRPr="001C7F67">
        <w:t xml:space="preserve">ador </w:t>
      </w:r>
      <w:r w:rsidR="001C7F67" w:rsidRPr="001C7F67">
        <w:t xml:space="preserve">baseado </w:t>
      </w:r>
      <w:r w:rsidRPr="001C7F67">
        <w:t>e</w:t>
      </w:r>
      <w:r w:rsidR="001C7F67" w:rsidRPr="001C7F67">
        <w:t>m</w:t>
      </w:r>
      <w:r w:rsidRPr="001C7F67">
        <w:t xml:space="preserve"> x64</w:t>
      </w:r>
    </w:p>
    <w:p w14:paraId="6C2D11D2" w14:textId="77777777" w:rsidR="00961C58" w:rsidRPr="001C7F67" w:rsidRDefault="00961C58" w:rsidP="00E631CC">
      <w:pPr>
        <w:ind w:left="360"/>
      </w:pPr>
    </w:p>
    <w:p w14:paraId="49C72168" w14:textId="77777777" w:rsidR="0039440A" w:rsidRPr="001C7F67" w:rsidRDefault="0039440A" w:rsidP="00E631CC">
      <w:pPr>
        <w:ind w:left="360"/>
      </w:pPr>
    </w:p>
    <w:p w14:paraId="3A3C104D" w14:textId="77777777" w:rsidR="0073553D" w:rsidRDefault="0073553D" w:rsidP="0073553D">
      <w:pPr>
        <w:pStyle w:val="Prrafodelista"/>
      </w:pPr>
    </w:p>
    <w:p w14:paraId="2899C3D8" w14:textId="77777777" w:rsidR="001E159A" w:rsidRDefault="001E159A" w:rsidP="00A2406C">
      <w:pPr>
        <w:pStyle w:val="Descripcin"/>
        <w:keepNext/>
        <w:jc w:val="center"/>
        <w:rPr>
          <w:b w:val="0"/>
          <w:bCs w:val="0"/>
          <w:sz w:val="20"/>
          <w:szCs w:val="20"/>
        </w:rPr>
      </w:pPr>
      <w:bookmarkStart w:id="11" w:name="_Ref129881836"/>
    </w:p>
    <w:p w14:paraId="6A96C1DA" w14:textId="6099E063" w:rsidR="001E159A" w:rsidRDefault="001E159A" w:rsidP="1EC5CD58">
      <w:pPr>
        <w:keepNext/>
        <w:spacing w:after="200" w:line="276" w:lineRule="auto"/>
        <w:rPr>
          <w:sz w:val="20"/>
          <w:szCs w:val="20"/>
        </w:rPr>
      </w:pPr>
    </w:p>
    <w:p w14:paraId="39B4137C" w14:textId="77777777" w:rsidR="001E159A" w:rsidRPr="001E159A" w:rsidRDefault="001E159A" w:rsidP="001E159A"/>
    <w:p w14:paraId="6D9A94CF" w14:textId="77777777" w:rsidR="001E159A" w:rsidRDefault="001E159A" w:rsidP="00A2406C">
      <w:pPr>
        <w:pStyle w:val="Descripcin"/>
        <w:keepNext/>
        <w:jc w:val="center"/>
        <w:rPr>
          <w:b w:val="0"/>
          <w:bCs w:val="0"/>
          <w:sz w:val="20"/>
          <w:szCs w:val="20"/>
        </w:rPr>
      </w:pPr>
    </w:p>
    <w:p w14:paraId="110CA053" w14:textId="77777777" w:rsidR="00F47B1C" w:rsidRDefault="00F47B1C" w:rsidP="00F47B1C"/>
    <w:p w14:paraId="4681C6A1" w14:textId="77777777" w:rsidR="00F47B1C" w:rsidRDefault="00F47B1C" w:rsidP="00F47B1C"/>
    <w:p w14:paraId="5B79FBE2" w14:textId="77777777" w:rsidR="00F47B1C" w:rsidRDefault="00F47B1C" w:rsidP="00F47B1C"/>
    <w:p w14:paraId="112074F3" w14:textId="77777777" w:rsidR="00F47B1C" w:rsidRDefault="00F47B1C" w:rsidP="00F47B1C"/>
    <w:p w14:paraId="3B1AD307" w14:textId="77777777" w:rsidR="00F47B1C" w:rsidRDefault="00F47B1C" w:rsidP="00F47B1C"/>
    <w:p w14:paraId="1F82188A" w14:textId="77777777" w:rsidR="00F47B1C" w:rsidRDefault="00F47B1C" w:rsidP="00F47B1C"/>
    <w:p w14:paraId="1C3F3F12" w14:textId="77777777" w:rsidR="00F47B1C" w:rsidRDefault="00F47B1C" w:rsidP="00F47B1C"/>
    <w:p w14:paraId="199BA8A0" w14:textId="77777777" w:rsidR="00F47B1C" w:rsidRDefault="00F47B1C" w:rsidP="00F47B1C"/>
    <w:p w14:paraId="4BBEF470" w14:textId="77777777" w:rsidR="00F47B1C" w:rsidRDefault="00F47B1C" w:rsidP="00F47B1C"/>
    <w:p w14:paraId="5BC8A648" w14:textId="77777777" w:rsidR="00F47B1C" w:rsidRDefault="00F47B1C" w:rsidP="00F47B1C"/>
    <w:p w14:paraId="022A9447" w14:textId="77777777" w:rsidR="00F47B1C" w:rsidRDefault="00F47B1C" w:rsidP="00F47B1C"/>
    <w:p w14:paraId="78EBAF34" w14:textId="77777777" w:rsidR="00F47B1C" w:rsidRDefault="00F47B1C" w:rsidP="00F47B1C"/>
    <w:p w14:paraId="071CD1C8" w14:textId="77777777" w:rsidR="00F47B1C" w:rsidRDefault="00F47B1C" w:rsidP="00F47B1C"/>
    <w:p w14:paraId="19CB21BE" w14:textId="77777777" w:rsidR="00F47B1C" w:rsidRDefault="00F47B1C" w:rsidP="00F47B1C"/>
    <w:p w14:paraId="6DE114E0" w14:textId="77777777" w:rsidR="00F47B1C" w:rsidRPr="00F47B1C" w:rsidRDefault="00F47B1C" w:rsidP="00F47B1C"/>
    <w:p w14:paraId="3D664CF6" w14:textId="75808DA6" w:rsidR="2CF843D1" w:rsidRPr="001E159A" w:rsidRDefault="00C57C2A" w:rsidP="001E159A">
      <w:pPr>
        <w:pStyle w:val="Descripcin"/>
        <w:keepNext/>
        <w:jc w:val="center"/>
        <w:rPr>
          <w:b w:val="0"/>
          <w:bCs w:val="0"/>
          <w:sz w:val="20"/>
          <w:szCs w:val="20"/>
        </w:rPr>
      </w:pPr>
      <w:r w:rsidRPr="00C57C2A">
        <w:rPr>
          <w:b w:val="0"/>
          <w:bCs w:val="0"/>
          <w:sz w:val="20"/>
          <w:szCs w:val="20"/>
        </w:rPr>
        <w:lastRenderedPageBreak/>
        <w:t xml:space="preserve">Tabela </w:t>
      </w:r>
      <w:r w:rsidRPr="00C57C2A">
        <w:rPr>
          <w:b w:val="0"/>
          <w:bCs w:val="0"/>
          <w:sz w:val="20"/>
          <w:szCs w:val="20"/>
        </w:rPr>
        <w:fldChar w:fldCharType="begin"/>
      </w:r>
      <w:r w:rsidRPr="00C57C2A">
        <w:rPr>
          <w:b w:val="0"/>
          <w:bCs w:val="0"/>
          <w:sz w:val="20"/>
          <w:szCs w:val="20"/>
        </w:rPr>
        <w:instrText xml:space="preserve"> SEQ Tabela \* ARABIC </w:instrText>
      </w:r>
      <w:r w:rsidRPr="00C57C2A">
        <w:rPr>
          <w:b w:val="0"/>
          <w:bCs w:val="0"/>
          <w:sz w:val="20"/>
          <w:szCs w:val="20"/>
        </w:rPr>
        <w:fldChar w:fldCharType="separate"/>
      </w:r>
      <w:r w:rsidRPr="00C57C2A">
        <w:rPr>
          <w:b w:val="0"/>
          <w:bCs w:val="0"/>
          <w:noProof/>
          <w:sz w:val="20"/>
          <w:szCs w:val="20"/>
        </w:rPr>
        <w:t>1</w:t>
      </w:r>
      <w:r w:rsidRPr="00C57C2A">
        <w:rPr>
          <w:b w:val="0"/>
          <w:bCs w:val="0"/>
          <w:sz w:val="20"/>
          <w:szCs w:val="20"/>
        </w:rPr>
        <w:fldChar w:fldCharType="end"/>
      </w:r>
      <w:bookmarkEnd w:id="11"/>
      <w:r w:rsidRPr="00C57C2A">
        <w:rPr>
          <w:b w:val="0"/>
          <w:bCs w:val="0"/>
          <w:sz w:val="20"/>
          <w:szCs w:val="20"/>
        </w:rPr>
        <w:t>: Resultados do tempo de execução</w:t>
      </w:r>
      <w:r>
        <w:rPr>
          <w:b w:val="0"/>
          <w:bCs w:val="0"/>
          <w:sz w:val="20"/>
          <w:szCs w:val="20"/>
        </w:rPr>
        <w:t xml:space="preserve"> de </w:t>
      </w:r>
      <w:r w:rsidRPr="00C57C2A">
        <w:rPr>
          <w:b w:val="0"/>
          <w:bCs w:val="0"/>
          <w:sz w:val="20"/>
          <w:szCs w:val="20"/>
        </w:rPr>
        <w:t xml:space="preserve">algoritmos de ordenação </w:t>
      </w:r>
      <w:r>
        <w:rPr>
          <w:b w:val="0"/>
          <w:bCs w:val="0"/>
          <w:sz w:val="20"/>
          <w:szCs w:val="20"/>
        </w:rPr>
        <w:t>considerando</w:t>
      </w:r>
      <w:r w:rsidRPr="00C57C2A">
        <w:rPr>
          <w:b w:val="0"/>
          <w:bCs w:val="0"/>
          <w:sz w:val="20"/>
          <w:szCs w:val="20"/>
        </w:rPr>
        <w:t xml:space="preserve"> várias amostras.</w:t>
      </w:r>
    </w:p>
    <w:tbl>
      <w:tblPr>
        <w:tblStyle w:val="Tablaconcuadrcula"/>
        <w:tblW w:w="9781" w:type="dxa"/>
        <w:tblInd w:w="-714" w:type="dxa"/>
        <w:tblLook w:val="04A0" w:firstRow="1" w:lastRow="0" w:firstColumn="1" w:lastColumn="0" w:noHBand="0" w:noVBand="1"/>
      </w:tblPr>
      <w:tblGrid>
        <w:gridCol w:w="2080"/>
        <w:gridCol w:w="1188"/>
        <w:gridCol w:w="1188"/>
        <w:gridCol w:w="1188"/>
        <w:gridCol w:w="1302"/>
        <w:gridCol w:w="1276"/>
        <w:gridCol w:w="1559"/>
      </w:tblGrid>
      <w:tr w:rsidR="00380799" w14:paraId="15C2123D" w14:textId="77777777" w:rsidTr="62C14D0C">
        <w:tc>
          <w:tcPr>
            <w:tcW w:w="2080" w:type="dxa"/>
            <w:tcBorders>
              <w:bottom w:val="nil"/>
            </w:tcBorders>
          </w:tcPr>
          <w:p w14:paraId="626D938B" w14:textId="69A0E803" w:rsidR="002B6D45" w:rsidRDefault="002B6D45" w:rsidP="002B6D45">
            <w:pPr>
              <w:jc w:val="center"/>
            </w:pPr>
          </w:p>
        </w:tc>
        <w:tc>
          <w:tcPr>
            <w:tcW w:w="7701" w:type="dxa"/>
            <w:gridSpan w:val="6"/>
          </w:tcPr>
          <w:p w14:paraId="3D162624" w14:textId="47528009" w:rsidR="002B6D45" w:rsidRDefault="00147815" w:rsidP="002B6D45">
            <w:pPr>
              <w:jc w:val="center"/>
            </w:pPr>
            <w:r>
              <w:t>Número</w:t>
            </w:r>
            <w:r w:rsidR="002B6D45">
              <w:t xml:space="preserve"> de </w:t>
            </w:r>
            <w:r w:rsidR="00892B44">
              <w:t xml:space="preserve">ficheiros </w:t>
            </w:r>
          </w:p>
        </w:tc>
      </w:tr>
      <w:tr w:rsidR="008A4794" w14:paraId="165F0F70" w14:textId="77777777" w:rsidTr="62C14D0C">
        <w:tc>
          <w:tcPr>
            <w:tcW w:w="2080" w:type="dxa"/>
            <w:tcBorders>
              <w:top w:val="nil"/>
            </w:tcBorders>
          </w:tcPr>
          <w:p w14:paraId="51427BDC" w14:textId="77777777" w:rsidR="00F60914" w:rsidRDefault="00F60914" w:rsidP="00C17970"/>
        </w:tc>
        <w:tc>
          <w:tcPr>
            <w:tcW w:w="1188" w:type="dxa"/>
          </w:tcPr>
          <w:p w14:paraId="7E968E9E" w14:textId="1534B499" w:rsidR="00F60914" w:rsidRDefault="00AA5D66" w:rsidP="00C17970">
            <w:r>
              <w:t>2</w:t>
            </w:r>
          </w:p>
        </w:tc>
        <w:tc>
          <w:tcPr>
            <w:tcW w:w="1188" w:type="dxa"/>
          </w:tcPr>
          <w:p w14:paraId="70EA5295" w14:textId="1AECD07B" w:rsidR="00F60914" w:rsidRDefault="00AA5D66" w:rsidP="00C17970">
            <w:r>
              <w:t>3</w:t>
            </w:r>
          </w:p>
        </w:tc>
        <w:tc>
          <w:tcPr>
            <w:tcW w:w="1188" w:type="dxa"/>
          </w:tcPr>
          <w:p w14:paraId="686F22D3" w14:textId="3D6C4663" w:rsidR="00F60914" w:rsidRDefault="00AA5D66" w:rsidP="00C17970">
            <w:r>
              <w:t>4</w:t>
            </w:r>
          </w:p>
        </w:tc>
        <w:tc>
          <w:tcPr>
            <w:tcW w:w="1302" w:type="dxa"/>
          </w:tcPr>
          <w:p w14:paraId="0A97ECDF" w14:textId="7DD516FB" w:rsidR="00F60914" w:rsidRDefault="00AA5D66" w:rsidP="00C17970">
            <w:r>
              <w:t>5</w:t>
            </w:r>
          </w:p>
        </w:tc>
        <w:tc>
          <w:tcPr>
            <w:tcW w:w="1276" w:type="dxa"/>
          </w:tcPr>
          <w:p w14:paraId="0166CFED" w14:textId="72DFA546" w:rsidR="00F60914" w:rsidRDefault="00AA5D66" w:rsidP="00C17970">
            <w:r>
              <w:t>6</w:t>
            </w:r>
          </w:p>
        </w:tc>
        <w:tc>
          <w:tcPr>
            <w:tcW w:w="1559" w:type="dxa"/>
          </w:tcPr>
          <w:p w14:paraId="60437151" w14:textId="08D465A5" w:rsidR="00F60914" w:rsidRDefault="00AA5D66" w:rsidP="00C17970">
            <w:r>
              <w:t>7</w:t>
            </w:r>
          </w:p>
        </w:tc>
      </w:tr>
      <w:tr w:rsidR="00127D53" w14:paraId="6ED232AD" w14:textId="77777777" w:rsidTr="62C14D0C">
        <w:tc>
          <w:tcPr>
            <w:tcW w:w="2080" w:type="dxa"/>
          </w:tcPr>
          <w:p w14:paraId="57E006EA" w14:textId="1FC6C316" w:rsidR="00F60914" w:rsidRDefault="002B6D45" w:rsidP="00C17970">
            <w:proofErr w:type="spellStart"/>
            <w:r>
              <w:t>Priority</w:t>
            </w:r>
            <w:proofErr w:type="spellEnd"/>
            <w:r>
              <w:t xml:space="preserve"> </w:t>
            </w:r>
            <w:proofErr w:type="spellStart"/>
            <w:r>
              <w:t>Queue</w:t>
            </w:r>
            <w:proofErr w:type="spellEnd"/>
          </w:p>
        </w:tc>
        <w:tc>
          <w:tcPr>
            <w:tcW w:w="1188" w:type="dxa"/>
          </w:tcPr>
          <w:p w14:paraId="487626EF" w14:textId="4C3BDD96" w:rsidR="00F60914" w:rsidRDefault="00F52C9F" w:rsidP="00C17970">
            <w:r w:rsidRPr="00F52C9F">
              <w:t>134.171ms</w:t>
            </w:r>
          </w:p>
        </w:tc>
        <w:tc>
          <w:tcPr>
            <w:tcW w:w="1188" w:type="dxa"/>
          </w:tcPr>
          <w:p w14:paraId="77C07630" w14:textId="5B88E95D" w:rsidR="00F60914" w:rsidRDefault="00D5472B" w:rsidP="00C17970">
            <w:r w:rsidRPr="00D5472B">
              <w:t>187.93</w:t>
            </w:r>
            <w:r>
              <w:t>9</w:t>
            </w:r>
            <w:r w:rsidRPr="00D5472B">
              <w:t>ms</w:t>
            </w:r>
          </w:p>
        </w:tc>
        <w:tc>
          <w:tcPr>
            <w:tcW w:w="1188" w:type="dxa"/>
          </w:tcPr>
          <w:p w14:paraId="2D8307B3" w14:textId="4D8F6364" w:rsidR="00F60914" w:rsidRDefault="00563A15" w:rsidP="00C17970">
            <w:r w:rsidRPr="00563A15">
              <w:t>196.451ms</w:t>
            </w:r>
          </w:p>
        </w:tc>
        <w:tc>
          <w:tcPr>
            <w:tcW w:w="1302" w:type="dxa"/>
          </w:tcPr>
          <w:p w14:paraId="16CB2609" w14:textId="5DFB23E8" w:rsidR="00F60914" w:rsidRDefault="000E4863" w:rsidP="00C17970">
            <w:r w:rsidRPr="000E4863">
              <w:t>253.826ms</w:t>
            </w:r>
          </w:p>
        </w:tc>
        <w:tc>
          <w:tcPr>
            <w:tcW w:w="1276" w:type="dxa"/>
          </w:tcPr>
          <w:p w14:paraId="0A7EF01A" w14:textId="6509AEA1" w:rsidR="00F60914" w:rsidRDefault="00E8537A" w:rsidP="00C17970">
            <w:r w:rsidRPr="00E8537A">
              <w:t>319.698ms</w:t>
            </w:r>
          </w:p>
        </w:tc>
        <w:tc>
          <w:tcPr>
            <w:tcW w:w="1559" w:type="dxa"/>
          </w:tcPr>
          <w:p w14:paraId="42CDDE33" w14:textId="38CFEEA2" w:rsidR="00F60914" w:rsidRDefault="00123768" w:rsidP="00C17970">
            <w:r w:rsidRPr="00123768">
              <w:t>367.530ms</w:t>
            </w:r>
          </w:p>
        </w:tc>
      </w:tr>
      <w:tr w:rsidR="00F40F38" w14:paraId="3E64E061" w14:textId="77777777" w:rsidTr="62C14D0C">
        <w:tc>
          <w:tcPr>
            <w:tcW w:w="2080" w:type="dxa"/>
          </w:tcPr>
          <w:p w14:paraId="047D6D5B" w14:textId="389E4239" w:rsidR="002B6D45" w:rsidRDefault="062AC509" w:rsidP="00C17970">
            <w:r>
              <w:t>AED</w:t>
            </w:r>
          </w:p>
          <w:p w14:paraId="4FD73728" w14:textId="2054CE92" w:rsidR="002B6D45" w:rsidRDefault="062AC509" w:rsidP="00C17970">
            <w:r>
              <w:t xml:space="preserve"> </w:t>
            </w:r>
            <w:proofErr w:type="spellStart"/>
            <w:r>
              <w:t>Priority</w:t>
            </w:r>
            <w:proofErr w:type="spellEnd"/>
            <w:r>
              <w:t xml:space="preserve"> </w:t>
            </w:r>
            <w:proofErr w:type="spellStart"/>
            <w:r>
              <w:t>Queue</w:t>
            </w:r>
            <w:proofErr w:type="spellEnd"/>
          </w:p>
        </w:tc>
        <w:tc>
          <w:tcPr>
            <w:tcW w:w="1188" w:type="dxa"/>
          </w:tcPr>
          <w:p w14:paraId="0E6BD52C" w14:textId="073CE06F" w:rsidR="002B6D45" w:rsidRDefault="00A3378D" w:rsidP="00C17970">
            <w:r w:rsidRPr="00A3378D">
              <w:t>151.77</w:t>
            </w:r>
            <w:r>
              <w:t>2</w:t>
            </w:r>
            <w:r w:rsidRPr="00A3378D">
              <w:t>ms</w:t>
            </w:r>
          </w:p>
        </w:tc>
        <w:tc>
          <w:tcPr>
            <w:tcW w:w="1188" w:type="dxa"/>
          </w:tcPr>
          <w:p w14:paraId="59DDB214" w14:textId="040C8A5F" w:rsidR="002B6D45" w:rsidRDefault="005114BA" w:rsidP="00C17970">
            <w:r w:rsidRPr="005114BA">
              <w:t>198.63</w:t>
            </w:r>
            <w:r w:rsidR="000F3FEC">
              <w:t>8</w:t>
            </w:r>
            <w:r w:rsidRPr="005114BA">
              <w:t>ms</w:t>
            </w:r>
          </w:p>
        </w:tc>
        <w:tc>
          <w:tcPr>
            <w:tcW w:w="1188" w:type="dxa"/>
          </w:tcPr>
          <w:p w14:paraId="290592D7" w14:textId="79F4C543" w:rsidR="002B6D45" w:rsidRDefault="00217101" w:rsidP="00C17970">
            <w:r w:rsidRPr="00217101">
              <w:t>239.432ms</w:t>
            </w:r>
          </w:p>
        </w:tc>
        <w:tc>
          <w:tcPr>
            <w:tcW w:w="1302" w:type="dxa"/>
          </w:tcPr>
          <w:p w14:paraId="55DF1952" w14:textId="4033CA7F" w:rsidR="002B6D45" w:rsidRDefault="00890630" w:rsidP="00C17970">
            <w:r w:rsidRPr="00890630">
              <w:t>384.272ms</w:t>
            </w:r>
          </w:p>
        </w:tc>
        <w:tc>
          <w:tcPr>
            <w:tcW w:w="1276" w:type="dxa"/>
          </w:tcPr>
          <w:p w14:paraId="6ADB491C" w14:textId="7BA2220C" w:rsidR="002B6D45" w:rsidRDefault="00925DFD" w:rsidP="00C17970">
            <w:r w:rsidRPr="00925DFD">
              <w:t>400.390ms</w:t>
            </w:r>
          </w:p>
        </w:tc>
        <w:tc>
          <w:tcPr>
            <w:tcW w:w="1559" w:type="dxa"/>
          </w:tcPr>
          <w:p w14:paraId="7990ADB5" w14:textId="753EB4EF" w:rsidR="002B6D45" w:rsidRDefault="006E71E0" w:rsidP="00C17970">
            <w:r w:rsidRPr="006E71E0">
              <w:t>421.270ms</w:t>
            </w:r>
          </w:p>
        </w:tc>
      </w:tr>
    </w:tbl>
    <w:p w14:paraId="32FA752A" w14:textId="08B42208" w:rsidR="4F999596" w:rsidRDefault="4F999596"/>
    <w:p w14:paraId="6C350CD0" w14:textId="68867EA8" w:rsidR="00B24F90" w:rsidRDefault="00B24F90" w:rsidP="64AFC35E"/>
    <w:p w14:paraId="047B215D" w14:textId="7F455ABF" w:rsidR="00B24F90" w:rsidRDefault="001E159A" w:rsidP="64AFC35E">
      <w:r>
        <w:rPr>
          <w:noProof/>
        </w:rPr>
        <w:drawing>
          <wp:anchor distT="0" distB="0" distL="114300" distR="114300" simplePos="0" relativeHeight="251658241" behindDoc="0" locked="0" layoutInCell="1" allowOverlap="1" wp14:anchorId="6241878B" wp14:editId="14122376">
            <wp:simplePos x="0" y="0"/>
            <wp:positionH relativeFrom="margin">
              <wp:align>center</wp:align>
            </wp:positionH>
            <wp:positionV relativeFrom="paragraph">
              <wp:posOffset>15240</wp:posOffset>
            </wp:positionV>
            <wp:extent cx="4714240" cy="3543980"/>
            <wp:effectExtent l="0" t="0" r="0" b="0"/>
            <wp:wrapNone/>
            <wp:docPr id="932722150" name="Picture 932722150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722150" name="Imagen 2" descr="Gráfico, Gráfico de líneas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240" cy="3543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DEC5E9" w14:textId="475ADC6B" w:rsidR="2BAFB0D9" w:rsidRDefault="2BAFB0D9" w:rsidP="2BAFB0D9"/>
    <w:p w14:paraId="40776CA9" w14:textId="5FEECC6D" w:rsidR="00A2406C" w:rsidRPr="00A2406C" w:rsidRDefault="00A2406C" w:rsidP="29BFA6F0">
      <w:pPr>
        <w:rPr>
          <w:sz w:val="20"/>
          <w:szCs w:val="20"/>
        </w:rPr>
      </w:pPr>
    </w:p>
    <w:p w14:paraId="4ED6B33A" w14:textId="7A45135E" w:rsidR="00B24F90" w:rsidRDefault="00B24F90" w:rsidP="00C17970"/>
    <w:p w14:paraId="19835177" w14:textId="494FB327" w:rsidR="00B24F90" w:rsidRDefault="00B24F90" w:rsidP="00C17970"/>
    <w:p w14:paraId="6BAF6060" w14:textId="4E13D739" w:rsidR="00B24F90" w:rsidRDefault="00B24F90" w:rsidP="00C17970"/>
    <w:p w14:paraId="27EBAE9C" w14:textId="661831AD" w:rsidR="00B24F90" w:rsidRDefault="00B24F90" w:rsidP="00C17970"/>
    <w:p w14:paraId="7C457E5C" w14:textId="6C1F6E75" w:rsidR="00B24F90" w:rsidRDefault="00B24F90" w:rsidP="00C17970"/>
    <w:p w14:paraId="50C1997E" w14:textId="2C3BEFD8" w:rsidR="00B24F90" w:rsidRDefault="00B24F90" w:rsidP="00C17970"/>
    <w:p w14:paraId="2BBEE20A" w14:textId="725678F8" w:rsidR="00B24F90" w:rsidRDefault="00B24F90" w:rsidP="00C17970"/>
    <w:p w14:paraId="7384234A" w14:textId="77777777" w:rsidR="00B24F90" w:rsidRDefault="00B24F90" w:rsidP="00C17970"/>
    <w:p w14:paraId="1AA538E7" w14:textId="77777777" w:rsidR="001737D2" w:rsidRDefault="001737D2">
      <w:pPr>
        <w:spacing w:after="200" w:line="276" w:lineRule="auto"/>
        <w:jc w:val="left"/>
      </w:pPr>
    </w:p>
    <w:p w14:paraId="2F2F9BB1" w14:textId="77777777" w:rsidR="001737D2" w:rsidRDefault="001737D2">
      <w:pPr>
        <w:spacing w:after="200" w:line="276" w:lineRule="auto"/>
        <w:jc w:val="left"/>
      </w:pPr>
    </w:p>
    <w:p w14:paraId="26FCCEED" w14:textId="77777777" w:rsidR="001737D2" w:rsidRDefault="001737D2">
      <w:pPr>
        <w:spacing w:after="200" w:line="276" w:lineRule="auto"/>
        <w:jc w:val="left"/>
      </w:pPr>
    </w:p>
    <w:p w14:paraId="6A963F40" w14:textId="449E5CFA" w:rsidR="00C57C2A" w:rsidRPr="00F47B1C" w:rsidRDefault="001737D2" w:rsidP="00F47B1C">
      <w:pPr>
        <w:rPr>
          <w:sz w:val="20"/>
          <w:szCs w:val="20"/>
        </w:rPr>
      </w:pPr>
      <w:r w:rsidRPr="00A2406C">
        <w:rPr>
          <w:sz w:val="20"/>
          <w:szCs w:val="20"/>
        </w:rPr>
        <w:t>Figura 3: ilustra em termos comparativos através de um gráfico, os tempos de execução das duas execuções</w:t>
      </w:r>
      <w:r>
        <w:rPr>
          <w:sz w:val="20"/>
          <w:szCs w:val="20"/>
        </w:rPr>
        <w:t>.</w:t>
      </w:r>
      <w:r w:rsidRPr="00A2406C">
        <w:rPr>
          <w:sz w:val="20"/>
          <w:szCs w:val="20"/>
        </w:rPr>
        <w:t xml:space="preserve"> </w:t>
      </w:r>
    </w:p>
    <w:p w14:paraId="32A68B37" w14:textId="4DE74407" w:rsidR="00B24F90" w:rsidRDefault="00B24F90">
      <w:pPr>
        <w:spacing w:after="200" w:line="276" w:lineRule="auto"/>
        <w:jc w:val="left"/>
      </w:pPr>
      <w:bookmarkStart w:id="12" w:name="_Toc524460842"/>
    </w:p>
    <w:p w14:paraId="00BEB22F" w14:textId="7DFA3322" w:rsidR="00B24F90" w:rsidRDefault="5E016FE1">
      <w:pPr>
        <w:spacing w:after="200" w:line="276" w:lineRule="auto"/>
        <w:jc w:val="left"/>
      </w:pPr>
      <w:r>
        <w:t xml:space="preserve">Através das avaliações </w:t>
      </w:r>
      <w:r w:rsidR="118F1F51">
        <w:t xml:space="preserve">realizadas </w:t>
      </w:r>
      <w:r w:rsidR="280C009C">
        <w:t xml:space="preserve">pode-se </w:t>
      </w:r>
      <w:r w:rsidR="70ECB566">
        <w:t xml:space="preserve">perceber um </w:t>
      </w:r>
      <w:r w:rsidR="3AEF26C5">
        <w:t xml:space="preserve">crescimento </w:t>
      </w:r>
      <w:r w:rsidR="61E27FD2">
        <w:t xml:space="preserve">linear </w:t>
      </w:r>
      <w:r w:rsidR="681C0D00">
        <w:t>logarítmico</w:t>
      </w:r>
      <w:r w:rsidR="61E27FD2">
        <w:t xml:space="preserve"> </w:t>
      </w:r>
      <w:r w:rsidR="0DB75DAC">
        <w:t xml:space="preserve">no tempo de </w:t>
      </w:r>
      <w:r w:rsidR="08016568">
        <w:t xml:space="preserve">execução </w:t>
      </w:r>
      <w:r w:rsidR="752857D3">
        <w:t>da função</w:t>
      </w:r>
      <w:r w:rsidR="426FB354">
        <w:t xml:space="preserve">, sendo </w:t>
      </w:r>
      <w:r w:rsidR="1342E91F">
        <w:t xml:space="preserve">que quanto maior </w:t>
      </w:r>
      <w:r w:rsidR="04042E25">
        <w:t xml:space="preserve">a </w:t>
      </w:r>
      <w:r w:rsidR="681D3BF0">
        <w:t>soma do</w:t>
      </w:r>
      <w:r w:rsidR="00462815">
        <w:t xml:space="preserve"> número de</w:t>
      </w:r>
      <w:r w:rsidR="681D3BF0">
        <w:t xml:space="preserve"> </w:t>
      </w:r>
      <w:r w:rsidR="76AD5DB7">
        <w:t xml:space="preserve">elementos nos ficheiros a serem </w:t>
      </w:r>
      <w:r w:rsidR="4E58485A">
        <w:t xml:space="preserve">analisados </w:t>
      </w:r>
      <w:r w:rsidR="264ABA9D">
        <w:t xml:space="preserve">maior o </w:t>
      </w:r>
      <w:r w:rsidR="5BE59766">
        <w:t xml:space="preserve">tempo de </w:t>
      </w:r>
      <w:r w:rsidR="471DE1AA">
        <w:t xml:space="preserve">execução obtido </w:t>
      </w:r>
      <w:r w:rsidR="77D60AB7">
        <w:t xml:space="preserve">nas </w:t>
      </w:r>
      <w:r w:rsidR="611B22E9">
        <w:t>análises</w:t>
      </w:r>
      <w:r w:rsidR="274EBC48">
        <w:t>.</w:t>
      </w:r>
      <w:r w:rsidR="76AD5DB7">
        <w:t xml:space="preserve"> </w:t>
      </w:r>
    </w:p>
    <w:p w14:paraId="09A07DB0" w14:textId="77777777" w:rsidR="00B24F90" w:rsidRDefault="00B24F90">
      <w:pPr>
        <w:spacing w:after="200" w:line="276" w:lineRule="auto"/>
        <w:jc w:val="left"/>
      </w:pPr>
    </w:p>
    <w:p w14:paraId="147B63F6" w14:textId="77777777" w:rsidR="00B24F90" w:rsidRDefault="00B24F90">
      <w:pPr>
        <w:spacing w:after="200" w:line="276" w:lineRule="auto"/>
        <w:jc w:val="left"/>
      </w:pPr>
    </w:p>
    <w:p w14:paraId="637A64A3" w14:textId="77777777" w:rsidR="00B24F90" w:rsidRDefault="00B24F90">
      <w:pPr>
        <w:spacing w:after="200" w:line="276" w:lineRule="auto"/>
        <w:jc w:val="left"/>
      </w:pPr>
    </w:p>
    <w:p w14:paraId="14C5261A" w14:textId="77777777" w:rsidR="00B24F90" w:rsidRDefault="00B24F90">
      <w:pPr>
        <w:spacing w:after="200" w:line="276" w:lineRule="auto"/>
        <w:jc w:val="left"/>
      </w:pPr>
    </w:p>
    <w:p w14:paraId="206BD1B2" w14:textId="77777777" w:rsidR="00B24F90" w:rsidRDefault="00B24F90">
      <w:pPr>
        <w:spacing w:after="200" w:line="276" w:lineRule="auto"/>
        <w:jc w:val="left"/>
      </w:pPr>
    </w:p>
    <w:p w14:paraId="12AB4CBB" w14:textId="44E93433" w:rsidR="00C57C2A" w:rsidRPr="00B24F90" w:rsidRDefault="00C57C2A">
      <w:pPr>
        <w:spacing w:after="200" w:line="276" w:lineRule="auto"/>
        <w:jc w:val="left"/>
      </w:pPr>
    </w:p>
    <w:p w14:paraId="2F4915AE" w14:textId="43FB16ED" w:rsidR="005B0964" w:rsidRDefault="00C03BCF" w:rsidP="00994DBC">
      <w:pPr>
        <w:pStyle w:val="Ttulo1"/>
        <w:numPr>
          <w:ilvl w:val="0"/>
          <w:numId w:val="1"/>
        </w:numPr>
      </w:pPr>
      <w:bookmarkStart w:id="13" w:name="_Toc129882174"/>
      <w:r>
        <w:lastRenderedPageBreak/>
        <w:t>Conclusões</w:t>
      </w:r>
      <w:bookmarkEnd w:id="12"/>
      <w:bookmarkEnd w:id="13"/>
    </w:p>
    <w:p w14:paraId="6893A24E" w14:textId="5E0C204B" w:rsidR="006D7505" w:rsidRDefault="008D3399" w:rsidP="000B5741">
      <w:pPr>
        <w:ind w:firstLine="360"/>
        <w:jc w:val="left"/>
      </w:pPr>
      <w:r>
        <w:t xml:space="preserve">Podemos concluir que os resultados obtidos nas </w:t>
      </w:r>
      <w:r w:rsidR="00A71169">
        <w:t>experiências</w:t>
      </w:r>
      <w:r w:rsidR="00ED68AB">
        <w:t xml:space="preserve"> realizadas s</w:t>
      </w:r>
      <w:r w:rsidR="00B16D51">
        <w:t xml:space="preserve">ão </w:t>
      </w:r>
      <w:r w:rsidR="000B5741">
        <w:t>satisfatórios, assim</w:t>
      </w:r>
      <w:r w:rsidR="00CF7F3F">
        <w:t xml:space="preserve"> como também</w:t>
      </w:r>
      <w:r w:rsidR="001F7787">
        <w:t>,</w:t>
      </w:r>
      <w:r w:rsidR="00CF7F3F">
        <w:t xml:space="preserve"> a abordagem do problema e os métodos implementados </w:t>
      </w:r>
      <w:r w:rsidR="00DA6092">
        <w:t>n</w:t>
      </w:r>
      <w:r w:rsidR="00CF7F3F">
        <w:t>a resolução do mesmo</w:t>
      </w:r>
      <w:r w:rsidR="00CD5EE2">
        <w:t xml:space="preserve">. </w:t>
      </w:r>
      <w:r w:rsidR="004044DC">
        <w:t>Em relação as limitações</w:t>
      </w:r>
      <w:r w:rsidR="00233607">
        <w:t xml:space="preserve">, </w:t>
      </w:r>
      <w:r w:rsidR="00E17B2A">
        <w:t xml:space="preserve">observamos algumas na </w:t>
      </w:r>
      <w:r w:rsidR="00B430FD">
        <w:t xml:space="preserve">disponibilidade de memoria o que nos forçou a utilizar métodos mais eficientes </w:t>
      </w:r>
      <w:r w:rsidR="00D24ECB">
        <w:t xml:space="preserve">para abordar este problema. </w:t>
      </w:r>
    </w:p>
    <w:p w14:paraId="77CBD831" w14:textId="1EBE381B" w:rsidR="007011B4" w:rsidRDefault="00B22A0A" w:rsidP="000B5741">
      <w:pPr>
        <w:ind w:firstLine="360"/>
        <w:jc w:val="left"/>
      </w:pPr>
      <w:r>
        <w:t xml:space="preserve">A utilização da </w:t>
      </w:r>
      <w:proofErr w:type="spellStart"/>
      <w:r>
        <w:t>priority</w:t>
      </w:r>
      <w:proofErr w:type="spellEnd"/>
      <w:r>
        <w:t xml:space="preserve"> </w:t>
      </w:r>
      <w:proofErr w:type="spellStart"/>
      <w:r>
        <w:t>queue</w:t>
      </w:r>
      <w:proofErr w:type="spellEnd"/>
      <w:r>
        <w:t xml:space="preserve"> </w:t>
      </w:r>
      <w:r w:rsidR="00411154">
        <w:t>facilitou</w:t>
      </w:r>
      <w:r w:rsidR="00DC5E9D">
        <w:t>-nos</w:t>
      </w:r>
      <w:r w:rsidR="00411154">
        <w:t xml:space="preserve"> </w:t>
      </w:r>
      <w:r w:rsidR="00DC5E9D">
        <w:t>uma</w:t>
      </w:r>
      <w:r w:rsidR="005927F4">
        <w:t xml:space="preserve"> organização eficiente dos dados </w:t>
      </w:r>
      <w:r w:rsidR="000877F9">
        <w:t xml:space="preserve">desejados </w:t>
      </w:r>
      <w:r w:rsidR="00A57BB8">
        <w:t xml:space="preserve">e para alem disso, a implementação </w:t>
      </w:r>
      <w:r w:rsidR="001266F2">
        <w:t xml:space="preserve">deste </w:t>
      </w:r>
      <w:r w:rsidR="00BC0D4E">
        <w:t>algoritmo</w:t>
      </w:r>
      <w:r w:rsidR="00A57BB8">
        <w:t xml:space="preserve"> </w:t>
      </w:r>
      <w:r w:rsidR="00DC5E9D">
        <w:t>possibilitou-nos uma redução considerável da memoria utilizada para este processo.</w:t>
      </w:r>
    </w:p>
    <w:p w14:paraId="000F4FEC" w14:textId="2C1C8057" w:rsidR="00D81206" w:rsidRDefault="00D81206" w:rsidP="000B5741">
      <w:pPr>
        <w:ind w:firstLine="360"/>
        <w:jc w:val="left"/>
      </w:pPr>
    </w:p>
    <w:p w14:paraId="0330DC78" w14:textId="77777777" w:rsidR="00DC5E9D" w:rsidRDefault="00DC5E9D" w:rsidP="000B5741">
      <w:pPr>
        <w:ind w:firstLine="360"/>
        <w:jc w:val="left"/>
      </w:pPr>
    </w:p>
    <w:p w14:paraId="09A60EF4" w14:textId="77777777" w:rsidR="00EF445C" w:rsidRDefault="00EF445C" w:rsidP="004F4043">
      <w:pPr>
        <w:ind w:left="360"/>
      </w:pPr>
    </w:p>
    <w:p w14:paraId="6C2D26E4" w14:textId="77777777" w:rsidR="00EF445C" w:rsidRPr="006D7505" w:rsidRDefault="00EF445C" w:rsidP="004F4043">
      <w:pPr>
        <w:ind w:left="360"/>
      </w:pPr>
    </w:p>
    <w:p w14:paraId="282F3E52" w14:textId="37769ADE" w:rsidR="00CF2BAC" w:rsidRDefault="00CF2BAC" w:rsidP="00994DBC"/>
    <w:p w14:paraId="5C2010A3" w14:textId="294ED673" w:rsidR="00CF2BAC" w:rsidRDefault="00CF2BAC" w:rsidP="00994DBC"/>
    <w:p w14:paraId="5085BEA3" w14:textId="2DE014EA" w:rsidR="00CF2BAC" w:rsidRDefault="00CF2BAC" w:rsidP="00994DBC"/>
    <w:p w14:paraId="088F1560" w14:textId="451328F9" w:rsidR="00CF2BAC" w:rsidRDefault="00CF2BAC" w:rsidP="00994DBC"/>
    <w:p w14:paraId="0B17B359" w14:textId="43BF79EC" w:rsidR="00CF2BAC" w:rsidRDefault="00CF2BAC" w:rsidP="00994DBC"/>
    <w:p w14:paraId="23B539EA" w14:textId="7FC2B6A3" w:rsidR="00CF2BAC" w:rsidRDefault="00CF2BAC" w:rsidP="00994DBC"/>
    <w:p w14:paraId="6BE57756" w14:textId="2E2AE01D" w:rsidR="00CF2BAC" w:rsidRDefault="00CF2BAC" w:rsidP="00994DBC"/>
    <w:p w14:paraId="3DE47142" w14:textId="115C9DEE" w:rsidR="00CF2BAC" w:rsidRDefault="00CF2BAC" w:rsidP="00994DBC"/>
    <w:p w14:paraId="292375D9" w14:textId="746C16A3" w:rsidR="00CF2BAC" w:rsidRDefault="00CF2BAC" w:rsidP="00994DBC"/>
    <w:p w14:paraId="71AD5323" w14:textId="5960B4C1" w:rsidR="00CF2BAC" w:rsidRDefault="00CF2BAC" w:rsidP="00994DBC"/>
    <w:p w14:paraId="6E033497" w14:textId="4D742A28" w:rsidR="00CF2BAC" w:rsidRDefault="00CF2BAC" w:rsidP="00994DBC"/>
    <w:p w14:paraId="7C82314C" w14:textId="0AD6D581" w:rsidR="00CF2BAC" w:rsidRDefault="00CF2BAC" w:rsidP="00994DBC"/>
    <w:p w14:paraId="6EC97E51" w14:textId="5C9ABAD0" w:rsidR="00CF2BAC" w:rsidRDefault="00CF2BAC" w:rsidP="00994DBC"/>
    <w:p w14:paraId="36FDB2FA" w14:textId="6301F33A" w:rsidR="00CF2BAC" w:rsidRDefault="00CF2BAC" w:rsidP="00994DBC"/>
    <w:p w14:paraId="5CDCF294" w14:textId="377EF58F" w:rsidR="00CF2BAC" w:rsidRDefault="00CF2BAC" w:rsidP="00994DBC"/>
    <w:p w14:paraId="1C9F39CE" w14:textId="3906CEFE" w:rsidR="00CF2BAC" w:rsidRDefault="00CF2BAC" w:rsidP="00994DBC"/>
    <w:p w14:paraId="553FBFD0" w14:textId="5D4DACA0" w:rsidR="00CF2BAC" w:rsidRDefault="00CF2BAC" w:rsidP="00994DBC"/>
    <w:p w14:paraId="07E462ED" w14:textId="1B1C06BA" w:rsidR="00CF2BAC" w:rsidRDefault="00CF2BAC" w:rsidP="00994DBC"/>
    <w:p w14:paraId="1D3AD0B5" w14:textId="2D55DB5D" w:rsidR="00CF2BAC" w:rsidRDefault="00CF2BAC" w:rsidP="00994DBC"/>
    <w:p w14:paraId="51CD516E" w14:textId="2BAEE343" w:rsidR="00CF2BAC" w:rsidRDefault="00CF2BAC" w:rsidP="00994DBC"/>
    <w:p w14:paraId="6F5145E6" w14:textId="3846B9A8" w:rsidR="00CF2BAC" w:rsidRDefault="00CF2BAC" w:rsidP="00994DBC"/>
    <w:p w14:paraId="5E4EDD10" w14:textId="1BD36218" w:rsidR="00CF2BAC" w:rsidRDefault="00CF2BAC" w:rsidP="00994DBC"/>
    <w:p w14:paraId="0BBEFEB5" w14:textId="393E230C" w:rsidR="00CF2BAC" w:rsidRDefault="00B24F90" w:rsidP="00B24F90">
      <w:pPr>
        <w:spacing w:after="200" w:line="276" w:lineRule="auto"/>
        <w:jc w:val="left"/>
      </w:pPr>
      <w:r>
        <w:br w:type="page"/>
      </w:r>
    </w:p>
    <w:p w14:paraId="7D662FDC" w14:textId="77777777" w:rsidR="0063606D" w:rsidRDefault="0063606D" w:rsidP="0063606D">
      <w:pPr>
        <w:pStyle w:val="Ttulo1"/>
      </w:pPr>
      <w:bookmarkStart w:id="14" w:name="_Toc524460843"/>
      <w:bookmarkStart w:id="15" w:name="_Toc129882175"/>
      <w:r>
        <w:lastRenderedPageBreak/>
        <w:t>Referências</w:t>
      </w:r>
      <w:bookmarkEnd w:id="14"/>
      <w:bookmarkEnd w:id="15"/>
    </w:p>
    <w:p w14:paraId="667B0A76" w14:textId="6FD61DE7" w:rsidR="0057240C" w:rsidRPr="0095765B" w:rsidRDefault="007316B4" w:rsidP="00822681">
      <w:pPr>
        <w:rPr>
          <w:lang w:val="en-US"/>
        </w:rPr>
      </w:pPr>
      <w:r w:rsidRPr="00822681">
        <w:t>[1] “Disciplina: Algoritmos e Estrutura</w:t>
      </w:r>
      <w:r w:rsidR="00BB179B" w:rsidRPr="00822681">
        <w:t xml:space="preserve">s de Dados - </w:t>
      </w:r>
      <w:r w:rsidR="00D3708C">
        <w:t>2223</w:t>
      </w:r>
      <w:r w:rsidR="00BB179B" w:rsidRPr="00822681">
        <w:t>SV</w:t>
      </w:r>
      <w:r w:rsidRPr="00822681">
        <w:t>,” Moodle 20</w:t>
      </w:r>
      <w:r w:rsidR="00D3708C">
        <w:t>22</w:t>
      </w:r>
      <w:r w:rsidRPr="00822681">
        <w:t>/</w:t>
      </w:r>
      <w:r w:rsidR="00D3708C">
        <w:t>23</w:t>
      </w:r>
      <w:r w:rsidRPr="00822681">
        <w:t xml:space="preserve">. </w:t>
      </w:r>
      <w:r w:rsidRPr="0095765B">
        <w:rPr>
          <w:lang w:val="en-US"/>
        </w:rPr>
        <w:t>[Online]. Available: https://</w:t>
      </w:r>
      <w:r w:rsidR="00D3708C">
        <w:rPr>
          <w:lang w:val="en-US"/>
        </w:rPr>
        <w:t>2223</w:t>
      </w:r>
      <w:r w:rsidRPr="0095765B">
        <w:rPr>
          <w:lang w:val="en-US"/>
        </w:rPr>
        <w:t>.moodle</w:t>
      </w:r>
      <w:r w:rsidR="00BB179B" w:rsidRPr="0095765B">
        <w:rPr>
          <w:lang w:val="en-US"/>
        </w:rPr>
        <w:t>.isel.pt. [Accessed: 1</w:t>
      </w:r>
      <w:r w:rsidR="00D3708C">
        <w:rPr>
          <w:lang w:val="en-US"/>
        </w:rPr>
        <w:t>6</w:t>
      </w:r>
      <w:r w:rsidR="00BB179B" w:rsidRPr="0095765B">
        <w:rPr>
          <w:lang w:val="en-US"/>
        </w:rPr>
        <w:t>-</w:t>
      </w:r>
      <w:r w:rsidR="00D3708C">
        <w:rPr>
          <w:lang w:val="en-US"/>
        </w:rPr>
        <w:t>03</w:t>
      </w:r>
      <w:r w:rsidR="00BB179B" w:rsidRPr="0095765B">
        <w:rPr>
          <w:lang w:val="en-US"/>
        </w:rPr>
        <w:t>-20</w:t>
      </w:r>
      <w:r w:rsidR="00D3708C">
        <w:rPr>
          <w:lang w:val="en-US"/>
        </w:rPr>
        <w:t>23</w:t>
      </w:r>
      <w:r w:rsidRPr="0095765B">
        <w:rPr>
          <w:lang w:val="en-US"/>
        </w:rPr>
        <w:t>].</w:t>
      </w:r>
    </w:p>
    <w:p w14:paraId="04C44EF0" w14:textId="7E1C8256" w:rsidR="00414835" w:rsidRDefault="00414835" w:rsidP="00822681">
      <w:r w:rsidRPr="0095765B">
        <w:rPr>
          <w:lang w:val="en-US"/>
        </w:rPr>
        <w:t>[</w:t>
      </w:r>
      <w:r w:rsidR="00C85633" w:rsidRPr="0095765B">
        <w:rPr>
          <w:lang w:val="en-US"/>
        </w:rPr>
        <w:t>2</w:t>
      </w:r>
      <w:r w:rsidRPr="0095765B">
        <w:rPr>
          <w:lang w:val="en-US"/>
        </w:rPr>
        <w:t>]</w:t>
      </w:r>
      <w:r w:rsidR="00C85633" w:rsidRPr="0095765B">
        <w:rPr>
          <w:lang w:val="en-US"/>
        </w:rPr>
        <w:t xml:space="preserve"> Introduction to Algorithms, 3º Edition. Thomas H. </w:t>
      </w:r>
      <w:proofErr w:type="spellStart"/>
      <w:r w:rsidR="00C85633" w:rsidRPr="0095765B">
        <w:rPr>
          <w:lang w:val="en-US"/>
        </w:rPr>
        <w:t>Cormen</w:t>
      </w:r>
      <w:proofErr w:type="spellEnd"/>
      <w:r w:rsidR="00C85633" w:rsidRPr="0095765B">
        <w:rPr>
          <w:lang w:val="en-US"/>
        </w:rPr>
        <w:t xml:space="preserve">, Charles E. </w:t>
      </w:r>
      <w:proofErr w:type="spellStart"/>
      <w:r w:rsidR="00C85633" w:rsidRPr="0095765B">
        <w:rPr>
          <w:lang w:val="en-US"/>
        </w:rPr>
        <w:t>Leiserson</w:t>
      </w:r>
      <w:proofErr w:type="spellEnd"/>
      <w:r w:rsidR="00C85633" w:rsidRPr="0095765B">
        <w:rPr>
          <w:lang w:val="en-US"/>
        </w:rPr>
        <w:t xml:space="preserve">, Ronald L. Rivest, Clifford Stein. </w:t>
      </w:r>
      <w:r w:rsidR="00C85633" w:rsidRPr="00C85633">
        <w:t xml:space="preserve">MIT </w:t>
      </w:r>
      <w:proofErr w:type="spellStart"/>
      <w:r w:rsidR="00C85633" w:rsidRPr="00C85633">
        <w:t>Press</w:t>
      </w:r>
      <w:proofErr w:type="spellEnd"/>
      <w:r w:rsidR="00C85633" w:rsidRPr="00C85633">
        <w:t>.</w:t>
      </w:r>
    </w:p>
    <w:p w14:paraId="26C11701" w14:textId="2F091F6A" w:rsidR="00D3708C" w:rsidRDefault="00D3708C" w:rsidP="00822681">
      <w:r>
        <w:t>[</w:t>
      </w:r>
      <w:r w:rsidR="0063053F">
        <w:t>3</w:t>
      </w:r>
      <w:r>
        <w:t xml:space="preserve">] </w:t>
      </w:r>
      <w:hyperlink r:id="rId12" w:history="1">
        <w:r w:rsidR="00A71169" w:rsidRPr="00C72F20">
          <w:rPr>
            <w:rStyle w:val="Hipervnculo"/>
          </w:rPr>
          <w:t>https://www.canva.com/es_mx/graficas/graficas-de-lineas/</w:t>
        </w:r>
      </w:hyperlink>
    </w:p>
    <w:p w14:paraId="65779FF2" w14:textId="51C8359C" w:rsidR="00A71169" w:rsidRPr="00C85633" w:rsidRDefault="00A71169" w:rsidP="00822681">
      <w:r>
        <w:t>[4]</w:t>
      </w:r>
    </w:p>
    <w:sectPr w:rsidR="00A71169" w:rsidRPr="00C85633" w:rsidSect="0095765B">
      <w:headerReference w:type="default" r:id="rId13"/>
      <w:footerReference w:type="even" r:id="rId14"/>
      <w:footerReference w:type="default" r:id="rId15"/>
      <w:footerReference w:type="first" r:id="rId16"/>
      <w:pgSz w:w="11906" w:h="16838"/>
      <w:pgMar w:top="1417" w:right="1701" w:bottom="1417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C43C2" w14:textId="77777777" w:rsidR="00741CA1" w:rsidRDefault="00741CA1" w:rsidP="000614E1">
      <w:pPr>
        <w:spacing w:line="240" w:lineRule="auto"/>
      </w:pPr>
      <w:r>
        <w:separator/>
      </w:r>
    </w:p>
  </w:endnote>
  <w:endnote w:type="continuationSeparator" w:id="0">
    <w:p w14:paraId="1A6E59C2" w14:textId="77777777" w:rsidR="00741CA1" w:rsidRDefault="00741CA1" w:rsidP="000614E1">
      <w:pPr>
        <w:spacing w:line="240" w:lineRule="auto"/>
      </w:pPr>
      <w:r>
        <w:continuationSeparator/>
      </w:r>
    </w:p>
  </w:endnote>
  <w:endnote w:type="continuationNotice" w:id="1">
    <w:p w14:paraId="4BE674F5" w14:textId="77777777" w:rsidR="00741CA1" w:rsidRDefault="00741CA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5FF13" w14:textId="11455E59" w:rsidR="0095765B" w:rsidRDefault="0095765B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831C52B" w14:textId="77777777" w:rsidR="0095765B" w:rsidRDefault="0095765B" w:rsidP="0095765B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318811818"/>
      <w:docPartObj>
        <w:docPartGallery w:val="Page Numbers (Bottom of Page)"/>
        <w:docPartUnique/>
      </w:docPartObj>
    </w:sdtPr>
    <w:sdtContent>
      <w:p w14:paraId="4A7B0E78" w14:textId="40566494" w:rsidR="0095765B" w:rsidRDefault="0095765B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2</w:t>
        </w:r>
        <w:r>
          <w:rPr>
            <w:rStyle w:val="Nmerodepgina"/>
          </w:rPr>
          <w:fldChar w:fldCharType="end"/>
        </w:r>
      </w:p>
    </w:sdtContent>
  </w:sdt>
  <w:p w14:paraId="4F354A95" w14:textId="1530F00E" w:rsidR="0095765B" w:rsidRDefault="0095765B" w:rsidP="0095765B">
    <w:pPr>
      <w:pStyle w:val="Piedep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D5705" w14:textId="77777777" w:rsidR="00782222" w:rsidRDefault="00782222" w:rsidP="008B671B">
    <w:pPr>
      <w:pStyle w:val="Piedepgina"/>
      <w:jc w:val="center"/>
    </w:pPr>
  </w:p>
  <w:p w14:paraId="07302AEB" w14:textId="77777777" w:rsidR="00782222" w:rsidRDefault="0078222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1328F" w14:textId="77777777" w:rsidR="00741CA1" w:rsidRDefault="00741CA1" w:rsidP="000614E1">
      <w:pPr>
        <w:spacing w:line="240" w:lineRule="auto"/>
      </w:pPr>
      <w:r>
        <w:separator/>
      </w:r>
    </w:p>
  </w:footnote>
  <w:footnote w:type="continuationSeparator" w:id="0">
    <w:p w14:paraId="2AF2C6E3" w14:textId="77777777" w:rsidR="00741CA1" w:rsidRDefault="00741CA1" w:rsidP="000614E1">
      <w:pPr>
        <w:spacing w:line="240" w:lineRule="auto"/>
      </w:pPr>
      <w:r>
        <w:continuationSeparator/>
      </w:r>
    </w:p>
  </w:footnote>
  <w:footnote w:type="continuationNotice" w:id="1">
    <w:p w14:paraId="1A247475" w14:textId="77777777" w:rsidR="00741CA1" w:rsidRDefault="00741CA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EB843" w14:textId="241429CA" w:rsidR="00014399" w:rsidRPr="0054376D" w:rsidRDefault="00014399" w:rsidP="0054376D">
    <w:pPr>
      <w:pStyle w:val="NormalWeb"/>
      <w:spacing w:before="0" w:beforeAutospacing="0" w:after="0" w:afterAutospacing="0"/>
      <w:ind w:left="5664"/>
      <w:rPr>
        <w:color w:val="000000"/>
        <w:sz w:val="16"/>
        <w:szCs w:val="16"/>
        <w:lang w:val="pt-PT"/>
      </w:rPr>
    </w:pPr>
    <w:r>
      <w:rPr>
        <w:noProof/>
        <w:bdr w:val="none" w:sz="0" w:space="0" w:color="auto" w:frame="1"/>
      </w:rPr>
      <w:drawing>
        <wp:anchor distT="0" distB="0" distL="114300" distR="114300" simplePos="0" relativeHeight="251658240" behindDoc="0" locked="0" layoutInCell="1" allowOverlap="1" wp14:anchorId="4B3149A6" wp14:editId="5252CAE7">
          <wp:simplePos x="0" y="0"/>
          <wp:positionH relativeFrom="column">
            <wp:posOffset>-832485</wp:posOffset>
          </wp:positionH>
          <wp:positionV relativeFrom="paragraph">
            <wp:posOffset>-335280</wp:posOffset>
          </wp:positionV>
          <wp:extent cx="1390650" cy="847725"/>
          <wp:effectExtent l="0" t="0" r="0" b="0"/>
          <wp:wrapSquare wrapText="bothSides"/>
          <wp:docPr id="1341748730" name="Picture 134174873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650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4376D">
      <w:rPr>
        <w:color w:val="000000"/>
        <w:sz w:val="16"/>
        <w:szCs w:val="16"/>
        <w:lang w:val="pt-PT"/>
      </w:rPr>
      <w:t xml:space="preserve">                </w:t>
    </w:r>
    <w:r>
      <w:rPr>
        <w:color w:val="000000"/>
        <w:sz w:val="16"/>
        <w:szCs w:val="16"/>
        <w:lang w:val="pt-PT"/>
      </w:rPr>
      <w:t>Algoritmos e Estruturas de Dados</w:t>
    </w:r>
    <w:r w:rsidR="0054376D">
      <w:rPr>
        <w:color w:val="000000"/>
        <w:sz w:val="16"/>
        <w:szCs w:val="16"/>
        <w:lang w:val="pt-PT"/>
      </w:rPr>
      <w:t xml:space="preserve"> </w:t>
    </w:r>
  </w:p>
  <w:p w14:paraId="25CFA926" w14:textId="77777777" w:rsidR="00014399" w:rsidRPr="00014399" w:rsidRDefault="00014399" w:rsidP="00014399">
    <w:pPr>
      <w:pStyle w:val="NormalWeb"/>
      <w:spacing w:before="0" w:beforeAutospacing="0" w:after="0" w:afterAutospacing="0"/>
      <w:jc w:val="right"/>
      <w:rPr>
        <w:lang w:val="pt-PT"/>
      </w:rPr>
    </w:pPr>
    <w:r w:rsidRPr="00014399">
      <w:rPr>
        <w:color w:val="000000"/>
        <w:sz w:val="16"/>
        <w:szCs w:val="16"/>
        <w:lang w:val="pt-PT"/>
      </w:rPr>
      <w:t>2022 / 2023 inverno</w:t>
    </w:r>
  </w:p>
  <w:p w14:paraId="6F59B6B0" w14:textId="77777777" w:rsidR="0054376D" w:rsidRDefault="00014399" w:rsidP="00014399">
    <w:pPr>
      <w:pStyle w:val="NormalWeb"/>
      <w:spacing w:before="0" w:beforeAutospacing="0" w:after="0" w:afterAutospacing="0"/>
      <w:jc w:val="right"/>
      <w:rPr>
        <w:color w:val="000000"/>
        <w:sz w:val="16"/>
        <w:szCs w:val="16"/>
        <w:lang w:val="pt-PT"/>
      </w:rPr>
    </w:pPr>
    <w:r w:rsidRPr="00014399">
      <w:rPr>
        <w:color w:val="000000"/>
        <w:sz w:val="16"/>
        <w:szCs w:val="16"/>
        <w:lang w:val="pt-PT"/>
      </w:rPr>
      <w:t xml:space="preserve">Relatório </w:t>
    </w:r>
    <w:r>
      <w:rPr>
        <w:color w:val="000000"/>
        <w:sz w:val="16"/>
        <w:szCs w:val="16"/>
        <w:lang w:val="pt-PT"/>
      </w:rPr>
      <w:t>da serie 1</w:t>
    </w:r>
    <w:r w:rsidRPr="0054376D">
      <w:rPr>
        <w:color w:val="000000"/>
        <w:sz w:val="16"/>
        <w:szCs w:val="16"/>
        <w:lang w:val="pt-PT"/>
      </w:rPr>
      <w:t xml:space="preserve">º- </w:t>
    </w:r>
    <w:r w:rsidR="0054376D" w:rsidRPr="0054376D">
      <w:rPr>
        <w:color w:val="000000"/>
        <w:sz w:val="16"/>
        <w:szCs w:val="16"/>
        <w:lang w:val="pt-PT"/>
      </w:rPr>
      <w:t xml:space="preserve">Juncão ordenada </w:t>
    </w:r>
  </w:p>
  <w:p w14:paraId="2A98E33C" w14:textId="3B380662" w:rsidR="00014399" w:rsidRPr="0054376D" w:rsidRDefault="0054376D" w:rsidP="00014399">
    <w:pPr>
      <w:pStyle w:val="NormalWeb"/>
      <w:spacing w:before="0" w:beforeAutospacing="0" w:after="0" w:afterAutospacing="0"/>
      <w:jc w:val="right"/>
      <w:rPr>
        <w:lang w:val="pt-PT"/>
      </w:rPr>
    </w:pPr>
    <w:r w:rsidRPr="0054376D">
      <w:rPr>
        <w:color w:val="000000"/>
        <w:sz w:val="16"/>
        <w:szCs w:val="16"/>
        <w:lang w:val="pt-PT"/>
      </w:rPr>
      <w:t xml:space="preserve">de </w:t>
    </w:r>
    <w:r>
      <w:rPr>
        <w:color w:val="000000"/>
        <w:sz w:val="16"/>
        <w:szCs w:val="16"/>
        <w:lang w:val="pt-PT"/>
      </w:rPr>
      <w:t xml:space="preserve">ficheiros sem repetições </w:t>
    </w:r>
  </w:p>
  <w:p w14:paraId="309628F0" w14:textId="77777777" w:rsidR="00014399" w:rsidRDefault="00014399" w:rsidP="00014399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A540A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1144069E"/>
    <w:multiLevelType w:val="multilevel"/>
    <w:tmpl w:val="11FEAAA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67F3B27"/>
    <w:multiLevelType w:val="hybridMultilevel"/>
    <w:tmpl w:val="CDA6E4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1697F"/>
    <w:multiLevelType w:val="hybridMultilevel"/>
    <w:tmpl w:val="06F2AEE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36923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2E315570"/>
    <w:multiLevelType w:val="hybridMultilevel"/>
    <w:tmpl w:val="D19ABB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24735"/>
    <w:multiLevelType w:val="multilevel"/>
    <w:tmpl w:val="0816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7" w15:restartNumberingAfterBreak="0">
    <w:nsid w:val="37086A17"/>
    <w:multiLevelType w:val="hybridMultilevel"/>
    <w:tmpl w:val="65445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C7F63"/>
    <w:multiLevelType w:val="singleLevel"/>
    <w:tmpl w:val="8D72B51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9" w15:restartNumberingAfterBreak="0">
    <w:nsid w:val="772C33F2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7BE014D4"/>
    <w:multiLevelType w:val="hybridMultilevel"/>
    <w:tmpl w:val="CAFCB2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704653">
    <w:abstractNumId w:val="4"/>
  </w:num>
  <w:num w:numId="2" w16cid:durableId="1434519897">
    <w:abstractNumId w:val="2"/>
  </w:num>
  <w:num w:numId="3" w16cid:durableId="2063795876">
    <w:abstractNumId w:val="3"/>
  </w:num>
  <w:num w:numId="4" w16cid:durableId="1263763155">
    <w:abstractNumId w:val="5"/>
  </w:num>
  <w:num w:numId="5" w16cid:durableId="1256094695">
    <w:abstractNumId w:val="10"/>
  </w:num>
  <w:num w:numId="6" w16cid:durableId="1088500198">
    <w:abstractNumId w:val="8"/>
  </w:num>
  <w:num w:numId="7" w16cid:durableId="1774546931">
    <w:abstractNumId w:val="7"/>
  </w:num>
  <w:num w:numId="8" w16cid:durableId="2020541357">
    <w:abstractNumId w:val="1"/>
  </w:num>
  <w:num w:numId="9" w16cid:durableId="755369868">
    <w:abstractNumId w:val="0"/>
  </w:num>
  <w:num w:numId="10" w16cid:durableId="336200604">
    <w:abstractNumId w:val="6"/>
  </w:num>
  <w:num w:numId="11" w16cid:durableId="64907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MDKxtLQwtjQ3MjRU0lEKTi0uzszPAykwqgUAThfpGCwAAAA="/>
  </w:docVars>
  <w:rsids>
    <w:rsidRoot w:val="00C329B0"/>
    <w:rsid w:val="00000696"/>
    <w:rsid w:val="00000D24"/>
    <w:rsid w:val="000024A9"/>
    <w:rsid w:val="00002A16"/>
    <w:rsid w:val="00002C2D"/>
    <w:rsid w:val="000067CE"/>
    <w:rsid w:val="00011860"/>
    <w:rsid w:val="0001345D"/>
    <w:rsid w:val="00014399"/>
    <w:rsid w:val="00016008"/>
    <w:rsid w:val="00016042"/>
    <w:rsid w:val="00016933"/>
    <w:rsid w:val="00020320"/>
    <w:rsid w:val="00020ECD"/>
    <w:rsid w:val="00021C36"/>
    <w:rsid w:val="0002695E"/>
    <w:rsid w:val="000320CA"/>
    <w:rsid w:val="0003569D"/>
    <w:rsid w:val="000403ED"/>
    <w:rsid w:val="000426DD"/>
    <w:rsid w:val="000436C1"/>
    <w:rsid w:val="00044983"/>
    <w:rsid w:val="0004559D"/>
    <w:rsid w:val="00047C9C"/>
    <w:rsid w:val="000513D3"/>
    <w:rsid w:val="00051EAE"/>
    <w:rsid w:val="0005237C"/>
    <w:rsid w:val="0005356E"/>
    <w:rsid w:val="00053BE6"/>
    <w:rsid w:val="00056201"/>
    <w:rsid w:val="000614E1"/>
    <w:rsid w:val="000704CA"/>
    <w:rsid w:val="00070880"/>
    <w:rsid w:val="0007501B"/>
    <w:rsid w:val="00075937"/>
    <w:rsid w:val="00081E12"/>
    <w:rsid w:val="00082008"/>
    <w:rsid w:val="000837A0"/>
    <w:rsid w:val="00086AFC"/>
    <w:rsid w:val="00086BE2"/>
    <w:rsid w:val="000877F9"/>
    <w:rsid w:val="0009028E"/>
    <w:rsid w:val="00093664"/>
    <w:rsid w:val="00093F3E"/>
    <w:rsid w:val="00096519"/>
    <w:rsid w:val="000A239A"/>
    <w:rsid w:val="000A2E32"/>
    <w:rsid w:val="000B1B12"/>
    <w:rsid w:val="000B2CF6"/>
    <w:rsid w:val="000B3A22"/>
    <w:rsid w:val="000B4407"/>
    <w:rsid w:val="000B4DB0"/>
    <w:rsid w:val="000B5741"/>
    <w:rsid w:val="000B6634"/>
    <w:rsid w:val="000C0D6E"/>
    <w:rsid w:val="000C25BA"/>
    <w:rsid w:val="000C591A"/>
    <w:rsid w:val="000C6877"/>
    <w:rsid w:val="000D0192"/>
    <w:rsid w:val="000D1CD3"/>
    <w:rsid w:val="000D4EA5"/>
    <w:rsid w:val="000D4FE6"/>
    <w:rsid w:val="000E1D49"/>
    <w:rsid w:val="000E2EA4"/>
    <w:rsid w:val="000E4863"/>
    <w:rsid w:val="000E496B"/>
    <w:rsid w:val="000E4C4B"/>
    <w:rsid w:val="000E543B"/>
    <w:rsid w:val="000E6FEA"/>
    <w:rsid w:val="000F266F"/>
    <w:rsid w:val="000F2759"/>
    <w:rsid w:val="000F3FEC"/>
    <w:rsid w:val="001063D3"/>
    <w:rsid w:val="00106672"/>
    <w:rsid w:val="001138BA"/>
    <w:rsid w:val="00116180"/>
    <w:rsid w:val="0012172B"/>
    <w:rsid w:val="00123768"/>
    <w:rsid w:val="00124191"/>
    <w:rsid w:val="0012480A"/>
    <w:rsid w:val="001266F2"/>
    <w:rsid w:val="001277A8"/>
    <w:rsid w:val="00127CEC"/>
    <w:rsid w:val="00127D53"/>
    <w:rsid w:val="001315DC"/>
    <w:rsid w:val="001320F0"/>
    <w:rsid w:val="00132C37"/>
    <w:rsid w:val="0013413A"/>
    <w:rsid w:val="00140B69"/>
    <w:rsid w:val="00141BAD"/>
    <w:rsid w:val="00142358"/>
    <w:rsid w:val="00142817"/>
    <w:rsid w:val="001441C7"/>
    <w:rsid w:val="00145D3A"/>
    <w:rsid w:val="00146BA6"/>
    <w:rsid w:val="001471E3"/>
    <w:rsid w:val="00147815"/>
    <w:rsid w:val="00147E07"/>
    <w:rsid w:val="00154239"/>
    <w:rsid w:val="001542B9"/>
    <w:rsid w:val="0015614B"/>
    <w:rsid w:val="00156623"/>
    <w:rsid w:val="00160D61"/>
    <w:rsid w:val="001649B4"/>
    <w:rsid w:val="00166A7F"/>
    <w:rsid w:val="00167A31"/>
    <w:rsid w:val="001737D2"/>
    <w:rsid w:val="00173944"/>
    <w:rsid w:val="00174852"/>
    <w:rsid w:val="001748A1"/>
    <w:rsid w:val="0017520D"/>
    <w:rsid w:val="0017704D"/>
    <w:rsid w:val="0018792E"/>
    <w:rsid w:val="00191562"/>
    <w:rsid w:val="00195169"/>
    <w:rsid w:val="00195DEE"/>
    <w:rsid w:val="001A146F"/>
    <w:rsid w:val="001A1ADE"/>
    <w:rsid w:val="001A268E"/>
    <w:rsid w:val="001A2A65"/>
    <w:rsid w:val="001A5C36"/>
    <w:rsid w:val="001A5CD0"/>
    <w:rsid w:val="001A658A"/>
    <w:rsid w:val="001A7B73"/>
    <w:rsid w:val="001B111E"/>
    <w:rsid w:val="001B54D5"/>
    <w:rsid w:val="001B567D"/>
    <w:rsid w:val="001C00BF"/>
    <w:rsid w:val="001C08B4"/>
    <w:rsid w:val="001C7486"/>
    <w:rsid w:val="001C7F67"/>
    <w:rsid w:val="001D0C52"/>
    <w:rsid w:val="001D1153"/>
    <w:rsid w:val="001D1226"/>
    <w:rsid w:val="001D22AF"/>
    <w:rsid w:val="001D3C3B"/>
    <w:rsid w:val="001D4FA3"/>
    <w:rsid w:val="001D5662"/>
    <w:rsid w:val="001E0245"/>
    <w:rsid w:val="001E0AD6"/>
    <w:rsid w:val="001E159A"/>
    <w:rsid w:val="001E33CE"/>
    <w:rsid w:val="001E44BA"/>
    <w:rsid w:val="001E6FEE"/>
    <w:rsid w:val="001F06B1"/>
    <w:rsid w:val="001F2027"/>
    <w:rsid w:val="001F2C8D"/>
    <w:rsid w:val="001F3805"/>
    <w:rsid w:val="001F7200"/>
    <w:rsid w:val="001F7787"/>
    <w:rsid w:val="00205FED"/>
    <w:rsid w:val="00207644"/>
    <w:rsid w:val="002100D8"/>
    <w:rsid w:val="002105E4"/>
    <w:rsid w:val="00214E21"/>
    <w:rsid w:val="002155F9"/>
    <w:rsid w:val="00215804"/>
    <w:rsid w:val="00215AEB"/>
    <w:rsid w:val="00215F70"/>
    <w:rsid w:val="00217101"/>
    <w:rsid w:val="00217264"/>
    <w:rsid w:val="0021792B"/>
    <w:rsid w:val="002179FC"/>
    <w:rsid w:val="00217F15"/>
    <w:rsid w:val="00222882"/>
    <w:rsid w:val="00222FDA"/>
    <w:rsid w:val="0022518C"/>
    <w:rsid w:val="00225C0F"/>
    <w:rsid w:val="00225D29"/>
    <w:rsid w:val="00225E77"/>
    <w:rsid w:val="00232D05"/>
    <w:rsid w:val="00233607"/>
    <w:rsid w:val="00235994"/>
    <w:rsid w:val="002408AF"/>
    <w:rsid w:val="00240B0F"/>
    <w:rsid w:val="00241A76"/>
    <w:rsid w:val="00241B2A"/>
    <w:rsid w:val="00242A7B"/>
    <w:rsid w:val="00243E89"/>
    <w:rsid w:val="00246DA8"/>
    <w:rsid w:val="002478C8"/>
    <w:rsid w:val="00247BC4"/>
    <w:rsid w:val="00250368"/>
    <w:rsid w:val="002514E8"/>
    <w:rsid w:val="002516F9"/>
    <w:rsid w:val="0025453A"/>
    <w:rsid w:val="002554C2"/>
    <w:rsid w:val="00256A58"/>
    <w:rsid w:val="00263752"/>
    <w:rsid w:val="002640E1"/>
    <w:rsid w:val="00265824"/>
    <w:rsid w:val="00274E89"/>
    <w:rsid w:val="00282243"/>
    <w:rsid w:val="00282FB0"/>
    <w:rsid w:val="00283777"/>
    <w:rsid w:val="00285626"/>
    <w:rsid w:val="002906A7"/>
    <w:rsid w:val="00290F3F"/>
    <w:rsid w:val="0029586C"/>
    <w:rsid w:val="00297919"/>
    <w:rsid w:val="002A015C"/>
    <w:rsid w:val="002A5626"/>
    <w:rsid w:val="002A773F"/>
    <w:rsid w:val="002B1BB5"/>
    <w:rsid w:val="002B54E4"/>
    <w:rsid w:val="002B6D45"/>
    <w:rsid w:val="002B7809"/>
    <w:rsid w:val="002B78F9"/>
    <w:rsid w:val="002C3224"/>
    <w:rsid w:val="002C3B73"/>
    <w:rsid w:val="002D297F"/>
    <w:rsid w:val="002D2C46"/>
    <w:rsid w:val="002D5538"/>
    <w:rsid w:val="002E2531"/>
    <w:rsid w:val="002E487B"/>
    <w:rsid w:val="002E68E1"/>
    <w:rsid w:val="002E7500"/>
    <w:rsid w:val="002F168F"/>
    <w:rsid w:val="002F70AB"/>
    <w:rsid w:val="00302995"/>
    <w:rsid w:val="00303130"/>
    <w:rsid w:val="0030342D"/>
    <w:rsid w:val="00303550"/>
    <w:rsid w:val="00303922"/>
    <w:rsid w:val="00303F98"/>
    <w:rsid w:val="003046D9"/>
    <w:rsid w:val="00305FFE"/>
    <w:rsid w:val="003072FC"/>
    <w:rsid w:val="00312982"/>
    <w:rsid w:val="003140A0"/>
    <w:rsid w:val="00314576"/>
    <w:rsid w:val="00316A5A"/>
    <w:rsid w:val="0032577E"/>
    <w:rsid w:val="003305B4"/>
    <w:rsid w:val="00332319"/>
    <w:rsid w:val="003409A0"/>
    <w:rsid w:val="00345143"/>
    <w:rsid w:val="00345835"/>
    <w:rsid w:val="00346338"/>
    <w:rsid w:val="003526ED"/>
    <w:rsid w:val="00362114"/>
    <w:rsid w:val="00362A50"/>
    <w:rsid w:val="00363328"/>
    <w:rsid w:val="003636AC"/>
    <w:rsid w:val="00363F2D"/>
    <w:rsid w:val="00366C48"/>
    <w:rsid w:val="00372D18"/>
    <w:rsid w:val="003737CF"/>
    <w:rsid w:val="0037462E"/>
    <w:rsid w:val="0037703B"/>
    <w:rsid w:val="00377349"/>
    <w:rsid w:val="00380799"/>
    <w:rsid w:val="00381BB0"/>
    <w:rsid w:val="003852F7"/>
    <w:rsid w:val="003853B2"/>
    <w:rsid w:val="003858FE"/>
    <w:rsid w:val="00385ECA"/>
    <w:rsid w:val="00387E88"/>
    <w:rsid w:val="003935CE"/>
    <w:rsid w:val="0039440A"/>
    <w:rsid w:val="003A2006"/>
    <w:rsid w:val="003A3A3B"/>
    <w:rsid w:val="003A4534"/>
    <w:rsid w:val="003A4861"/>
    <w:rsid w:val="003A5159"/>
    <w:rsid w:val="003A76BF"/>
    <w:rsid w:val="003B0FE9"/>
    <w:rsid w:val="003B167F"/>
    <w:rsid w:val="003B4273"/>
    <w:rsid w:val="003B4B74"/>
    <w:rsid w:val="003B7BEA"/>
    <w:rsid w:val="003B7C3E"/>
    <w:rsid w:val="003C0338"/>
    <w:rsid w:val="003C073F"/>
    <w:rsid w:val="003C19DF"/>
    <w:rsid w:val="003C34EB"/>
    <w:rsid w:val="003C37CF"/>
    <w:rsid w:val="003C4F59"/>
    <w:rsid w:val="003C5851"/>
    <w:rsid w:val="003C67D1"/>
    <w:rsid w:val="003C7614"/>
    <w:rsid w:val="003D0393"/>
    <w:rsid w:val="003D20EE"/>
    <w:rsid w:val="003D6A38"/>
    <w:rsid w:val="003D7287"/>
    <w:rsid w:val="003E528C"/>
    <w:rsid w:val="003E5A2E"/>
    <w:rsid w:val="003E5BBD"/>
    <w:rsid w:val="003E5FDA"/>
    <w:rsid w:val="003E63EF"/>
    <w:rsid w:val="003F2FDA"/>
    <w:rsid w:val="003F5526"/>
    <w:rsid w:val="003F585A"/>
    <w:rsid w:val="003F672D"/>
    <w:rsid w:val="003F6FE6"/>
    <w:rsid w:val="003F72C5"/>
    <w:rsid w:val="00400350"/>
    <w:rsid w:val="0040216F"/>
    <w:rsid w:val="004044DC"/>
    <w:rsid w:val="00411154"/>
    <w:rsid w:val="0041155D"/>
    <w:rsid w:val="00413411"/>
    <w:rsid w:val="00414835"/>
    <w:rsid w:val="00414EA2"/>
    <w:rsid w:val="0041513D"/>
    <w:rsid w:val="004213B8"/>
    <w:rsid w:val="0042199D"/>
    <w:rsid w:val="00422730"/>
    <w:rsid w:val="00425D09"/>
    <w:rsid w:val="00426D8C"/>
    <w:rsid w:val="00430F27"/>
    <w:rsid w:val="00436A67"/>
    <w:rsid w:val="00440125"/>
    <w:rsid w:val="0044409D"/>
    <w:rsid w:val="00444BB8"/>
    <w:rsid w:val="00444CDB"/>
    <w:rsid w:val="0044643C"/>
    <w:rsid w:val="00446E35"/>
    <w:rsid w:val="00450922"/>
    <w:rsid w:val="004514A0"/>
    <w:rsid w:val="004556C2"/>
    <w:rsid w:val="00457A56"/>
    <w:rsid w:val="00457D09"/>
    <w:rsid w:val="00462234"/>
    <w:rsid w:val="00462815"/>
    <w:rsid w:val="004642D6"/>
    <w:rsid w:val="00465768"/>
    <w:rsid w:val="0046724B"/>
    <w:rsid w:val="00471590"/>
    <w:rsid w:val="004716B1"/>
    <w:rsid w:val="00473958"/>
    <w:rsid w:val="0047615C"/>
    <w:rsid w:val="00481D73"/>
    <w:rsid w:val="00482DED"/>
    <w:rsid w:val="00483607"/>
    <w:rsid w:val="00483AC4"/>
    <w:rsid w:val="004856C7"/>
    <w:rsid w:val="0048644B"/>
    <w:rsid w:val="004877E3"/>
    <w:rsid w:val="00487B7A"/>
    <w:rsid w:val="004915F1"/>
    <w:rsid w:val="0049253A"/>
    <w:rsid w:val="00492644"/>
    <w:rsid w:val="00493C7B"/>
    <w:rsid w:val="004958C7"/>
    <w:rsid w:val="00495D4D"/>
    <w:rsid w:val="004965B9"/>
    <w:rsid w:val="00497126"/>
    <w:rsid w:val="00497525"/>
    <w:rsid w:val="004A1C4D"/>
    <w:rsid w:val="004A337E"/>
    <w:rsid w:val="004A6E12"/>
    <w:rsid w:val="004A7708"/>
    <w:rsid w:val="004B6764"/>
    <w:rsid w:val="004B7577"/>
    <w:rsid w:val="004C0EF0"/>
    <w:rsid w:val="004C27AB"/>
    <w:rsid w:val="004C2A27"/>
    <w:rsid w:val="004C306A"/>
    <w:rsid w:val="004C56DF"/>
    <w:rsid w:val="004C5A22"/>
    <w:rsid w:val="004C5D97"/>
    <w:rsid w:val="004C7454"/>
    <w:rsid w:val="004D0612"/>
    <w:rsid w:val="004D0A5C"/>
    <w:rsid w:val="004D0E9E"/>
    <w:rsid w:val="004D2B58"/>
    <w:rsid w:val="004D3000"/>
    <w:rsid w:val="004D4453"/>
    <w:rsid w:val="004E1C1E"/>
    <w:rsid w:val="004E1FC3"/>
    <w:rsid w:val="004E50B1"/>
    <w:rsid w:val="004F229E"/>
    <w:rsid w:val="004F3A58"/>
    <w:rsid w:val="004F3F55"/>
    <w:rsid w:val="004F4043"/>
    <w:rsid w:val="00500A2D"/>
    <w:rsid w:val="00500E61"/>
    <w:rsid w:val="00504879"/>
    <w:rsid w:val="00504C54"/>
    <w:rsid w:val="00504C78"/>
    <w:rsid w:val="00507468"/>
    <w:rsid w:val="005114BA"/>
    <w:rsid w:val="0051567F"/>
    <w:rsid w:val="00520A80"/>
    <w:rsid w:val="00520F13"/>
    <w:rsid w:val="0052168F"/>
    <w:rsid w:val="005223B2"/>
    <w:rsid w:val="00526D12"/>
    <w:rsid w:val="00526EDF"/>
    <w:rsid w:val="00534E05"/>
    <w:rsid w:val="005357D5"/>
    <w:rsid w:val="00536D70"/>
    <w:rsid w:val="00536F59"/>
    <w:rsid w:val="00537FFA"/>
    <w:rsid w:val="0054191B"/>
    <w:rsid w:val="0054376D"/>
    <w:rsid w:val="00544339"/>
    <w:rsid w:val="00544EBC"/>
    <w:rsid w:val="00547588"/>
    <w:rsid w:val="00552A2F"/>
    <w:rsid w:val="005561EB"/>
    <w:rsid w:val="00560167"/>
    <w:rsid w:val="0056035C"/>
    <w:rsid w:val="005604A5"/>
    <w:rsid w:val="0056083B"/>
    <w:rsid w:val="005608ED"/>
    <w:rsid w:val="00560BE2"/>
    <w:rsid w:val="00560EA4"/>
    <w:rsid w:val="00561BE8"/>
    <w:rsid w:val="00561DCB"/>
    <w:rsid w:val="0056211E"/>
    <w:rsid w:val="00563A15"/>
    <w:rsid w:val="005661A0"/>
    <w:rsid w:val="005661BC"/>
    <w:rsid w:val="00566700"/>
    <w:rsid w:val="00567668"/>
    <w:rsid w:val="0057240C"/>
    <w:rsid w:val="0057277C"/>
    <w:rsid w:val="005756BF"/>
    <w:rsid w:val="0057787D"/>
    <w:rsid w:val="00580B6E"/>
    <w:rsid w:val="00583FA1"/>
    <w:rsid w:val="00584FD7"/>
    <w:rsid w:val="005876B0"/>
    <w:rsid w:val="00590CAB"/>
    <w:rsid w:val="00591513"/>
    <w:rsid w:val="005927F4"/>
    <w:rsid w:val="00592955"/>
    <w:rsid w:val="0059316E"/>
    <w:rsid w:val="005942DA"/>
    <w:rsid w:val="00594432"/>
    <w:rsid w:val="00594705"/>
    <w:rsid w:val="00594942"/>
    <w:rsid w:val="00595EAF"/>
    <w:rsid w:val="005A1674"/>
    <w:rsid w:val="005A22C3"/>
    <w:rsid w:val="005A70E5"/>
    <w:rsid w:val="005B0964"/>
    <w:rsid w:val="005B300A"/>
    <w:rsid w:val="005B4718"/>
    <w:rsid w:val="005B6974"/>
    <w:rsid w:val="005B6EFA"/>
    <w:rsid w:val="005B7BDF"/>
    <w:rsid w:val="005C0D2F"/>
    <w:rsid w:val="005C1614"/>
    <w:rsid w:val="005C3A00"/>
    <w:rsid w:val="005C5D11"/>
    <w:rsid w:val="005C71D1"/>
    <w:rsid w:val="005C7800"/>
    <w:rsid w:val="005D2C54"/>
    <w:rsid w:val="005D3E17"/>
    <w:rsid w:val="005D577A"/>
    <w:rsid w:val="005D7A3B"/>
    <w:rsid w:val="005E0A2F"/>
    <w:rsid w:val="005E24D3"/>
    <w:rsid w:val="005E3FF5"/>
    <w:rsid w:val="005E432F"/>
    <w:rsid w:val="005E5062"/>
    <w:rsid w:val="005E5B8E"/>
    <w:rsid w:val="005F09C4"/>
    <w:rsid w:val="005F0E2F"/>
    <w:rsid w:val="005F1C82"/>
    <w:rsid w:val="005F2B60"/>
    <w:rsid w:val="005F3A61"/>
    <w:rsid w:val="00600AA3"/>
    <w:rsid w:val="00600DAE"/>
    <w:rsid w:val="00601D7F"/>
    <w:rsid w:val="00602D34"/>
    <w:rsid w:val="00603DA7"/>
    <w:rsid w:val="006102E7"/>
    <w:rsid w:val="00614228"/>
    <w:rsid w:val="00620D24"/>
    <w:rsid w:val="00621B5D"/>
    <w:rsid w:val="00624FB2"/>
    <w:rsid w:val="006262E5"/>
    <w:rsid w:val="00626EAA"/>
    <w:rsid w:val="0062772B"/>
    <w:rsid w:val="0063053F"/>
    <w:rsid w:val="006324D1"/>
    <w:rsid w:val="00632CE3"/>
    <w:rsid w:val="00632FBB"/>
    <w:rsid w:val="0063502B"/>
    <w:rsid w:val="0063606D"/>
    <w:rsid w:val="00640301"/>
    <w:rsid w:val="00640ED9"/>
    <w:rsid w:val="00644743"/>
    <w:rsid w:val="006453D7"/>
    <w:rsid w:val="00651A85"/>
    <w:rsid w:val="006534BB"/>
    <w:rsid w:val="00656852"/>
    <w:rsid w:val="00661E88"/>
    <w:rsid w:val="006646BE"/>
    <w:rsid w:val="006650EF"/>
    <w:rsid w:val="00671DDC"/>
    <w:rsid w:val="00672264"/>
    <w:rsid w:val="0067259B"/>
    <w:rsid w:val="006733F8"/>
    <w:rsid w:val="00676942"/>
    <w:rsid w:val="00676AEA"/>
    <w:rsid w:val="00677156"/>
    <w:rsid w:val="00682F4B"/>
    <w:rsid w:val="006840EF"/>
    <w:rsid w:val="006852A2"/>
    <w:rsid w:val="00687A80"/>
    <w:rsid w:val="006919E0"/>
    <w:rsid w:val="00695DFF"/>
    <w:rsid w:val="00696561"/>
    <w:rsid w:val="006A3DBE"/>
    <w:rsid w:val="006A48F7"/>
    <w:rsid w:val="006B09CD"/>
    <w:rsid w:val="006B19EC"/>
    <w:rsid w:val="006B3794"/>
    <w:rsid w:val="006B51A9"/>
    <w:rsid w:val="006B51D3"/>
    <w:rsid w:val="006C05F3"/>
    <w:rsid w:val="006C3103"/>
    <w:rsid w:val="006C57FD"/>
    <w:rsid w:val="006D12DB"/>
    <w:rsid w:val="006D1958"/>
    <w:rsid w:val="006D358C"/>
    <w:rsid w:val="006D360F"/>
    <w:rsid w:val="006D3D95"/>
    <w:rsid w:val="006D5188"/>
    <w:rsid w:val="006D7505"/>
    <w:rsid w:val="006E03CD"/>
    <w:rsid w:val="006E1964"/>
    <w:rsid w:val="006E40F1"/>
    <w:rsid w:val="006E7192"/>
    <w:rsid w:val="006E71E0"/>
    <w:rsid w:val="006F1002"/>
    <w:rsid w:val="006F3F38"/>
    <w:rsid w:val="006F7351"/>
    <w:rsid w:val="00700D3E"/>
    <w:rsid w:val="007011B4"/>
    <w:rsid w:val="00701369"/>
    <w:rsid w:val="00706034"/>
    <w:rsid w:val="007105A1"/>
    <w:rsid w:val="00712516"/>
    <w:rsid w:val="00715133"/>
    <w:rsid w:val="007169F5"/>
    <w:rsid w:val="00717DAF"/>
    <w:rsid w:val="0072065F"/>
    <w:rsid w:val="00725726"/>
    <w:rsid w:val="00725FEE"/>
    <w:rsid w:val="00730AFE"/>
    <w:rsid w:val="007316B4"/>
    <w:rsid w:val="007328F2"/>
    <w:rsid w:val="00732F07"/>
    <w:rsid w:val="00734610"/>
    <w:rsid w:val="00734A33"/>
    <w:rsid w:val="00734ED9"/>
    <w:rsid w:val="0073553D"/>
    <w:rsid w:val="00735980"/>
    <w:rsid w:val="00736CDC"/>
    <w:rsid w:val="00736DAB"/>
    <w:rsid w:val="00741CA1"/>
    <w:rsid w:val="00746198"/>
    <w:rsid w:val="00746671"/>
    <w:rsid w:val="00746D67"/>
    <w:rsid w:val="0075327D"/>
    <w:rsid w:val="00753A5B"/>
    <w:rsid w:val="0075496C"/>
    <w:rsid w:val="007567E2"/>
    <w:rsid w:val="0076044E"/>
    <w:rsid w:val="007714E3"/>
    <w:rsid w:val="0077153F"/>
    <w:rsid w:val="00772C51"/>
    <w:rsid w:val="00775495"/>
    <w:rsid w:val="00777D95"/>
    <w:rsid w:val="00782222"/>
    <w:rsid w:val="007853D4"/>
    <w:rsid w:val="007901DF"/>
    <w:rsid w:val="007910F0"/>
    <w:rsid w:val="00791742"/>
    <w:rsid w:val="00796B7C"/>
    <w:rsid w:val="007973DC"/>
    <w:rsid w:val="007A181C"/>
    <w:rsid w:val="007A253C"/>
    <w:rsid w:val="007A4C9C"/>
    <w:rsid w:val="007A4D26"/>
    <w:rsid w:val="007A6AA8"/>
    <w:rsid w:val="007A6FC1"/>
    <w:rsid w:val="007B18A0"/>
    <w:rsid w:val="007B2FE9"/>
    <w:rsid w:val="007B6147"/>
    <w:rsid w:val="007B658E"/>
    <w:rsid w:val="007C14F8"/>
    <w:rsid w:val="007C3B2E"/>
    <w:rsid w:val="007C4422"/>
    <w:rsid w:val="007C561D"/>
    <w:rsid w:val="007C6D79"/>
    <w:rsid w:val="007D3368"/>
    <w:rsid w:val="007D5374"/>
    <w:rsid w:val="007D6281"/>
    <w:rsid w:val="007E0C4A"/>
    <w:rsid w:val="007E2C9C"/>
    <w:rsid w:val="007E3845"/>
    <w:rsid w:val="007E472E"/>
    <w:rsid w:val="007E6E03"/>
    <w:rsid w:val="007F10C6"/>
    <w:rsid w:val="007F2767"/>
    <w:rsid w:val="007F4E53"/>
    <w:rsid w:val="007F79DB"/>
    <w:rsid w:val="007F7BE9"/>
    <w:rsid w:val="00800656"/>
    <w:rsid w:val="008013BB"/>
    <w:rsid w:val="00801508"/>
    <w:rsid w:val="00805D0D"/>
    <w:rsid w:val="008137F7"/>
    <w:rsid w:val="00815774"/>
    <w:rsid w:val="00817579"/>
    <w:rsid w:val="00822681"/>
    <w:rsid w:val="00823954"/>
    <w:rsid w:val="008259B7"/>
    <w:rsid w:val="0082743D"/>
    <w:rsid w:val="00830E70"/>
    <w:rsid w:val="00832573"/>
    <w:rsid w:val="008335E5"/>
    <w:rsid w:val="0084525C"/>
    <w:rsid w:val="008466B0"/>
    <w:rsid w:val="008474E4"/>
    <w:rsid w:val="00850590"/>
    <w:rsid w:val="00851B93"/>
    <w:rsid w:val="00852EC9"/>
    <w:rsid w:val="008538EF"/>
    <w:rsid w:val="008553CD"/>
    <w:rsid w:val="008558B4"/>
    <w:rsid w:val="0085796B"/>
    <w:rsid w:val="00864769"/>
    <w:rsid w:val="00866AB9"/>
    <w:rsid w:val="008718CA"/>
    <w:rsid w:val="00873A6A"/>
    <w:rsid w:val="00873AB2"/>
    <w:rsid w:val="00874306"/>
    <w:rsid w:val="008802B2"/>
    <w:rsid w:val="00886BBE"/>
    <w:rsid w:val="008901E9"/>
    <w:rsid w:val="00890630"/>
    <w:rsid w:val="00890A03"/>
    <w:rsid w:val="00890EA6"/>
    <w:rsid w:val="00890F08"/>
    <w:rsid w:val="00891167"/>
    <w:rsid w:val="00892B44"/>
    <w:rsid w:val="00895323"/>
    <w:rsid w:val="0089572A"/>
    <w:rsid w:val="00895878"/>
    <w:rsid w:val="00896051"/>
    <w:rsid w:val="0089633F"/>
    <w:rsid w:val="0089729C"/>
    <w:rsid w:val="008A0589"/>
    <w:rsid w:val="008A0648"/>
    <w:rsid w:val="008A4794"/>
    <w:rsid w:val="008A6535"/>
    <w:rsid w:val="008A6EFC"/>
    <w:rsid w:val="008B277B"/>
    <w:rsid w:val="008B306E"/>
    <w:rsid w:val="008B61FF"/>
    <w:rsid w:val="008B671B"/>
    <w:rsid w:val="008B7354"/>
    <w:rsid w:val="008B7615"/>
    <w:rsid w:val="008C322D"/>
    <w:rsid w:val="008C46E1"/>
    <w:rsid w:val="008C486E"/>
    <w:rsid w:val="008C4C9F"/>
    <w:rsid w:val="008C51D6"/>
    <w:rsid w:val="008C62AF"/>
    <w:rsid w:val="008D1722"/>
    <w:rsid w:val="008D2F15"/>
    <w:rsid w:val="008D3399"/>
    <w:rsid w:val="008D5673"/>
    <w:rsid w:val="008E2407"/>
    <w:rsid w:val="008E2761"/>
    <w:rsid w:val="008E2B7F"/>
    <w:rsid w:val="008E34A4"/>
    <w:rsid w:val="008F2794"/>
    <w:rsid w:val="008F4734"/>
    <w:rsid w:val="008F60EC"/>
    <w:rsid w:val="00901066"/>
    <w:rsid w:val="0090109D"/>
    <w:rsid w:val="00911377"/>
    <w:rsid w:val="009145BC"/>
    <w:rsid w:val="00914690"/>
    <w:rsid w:val="00916B33"/>
    <w:rsid w:val="00921924"/>
    <w:rsid w:val="00921D35"/>
    <w:rsid w:val="00925DFD"/>
    <w:rsid w:val="0092691F"/>
    <w:rsid w:val="009315AF"/>
    <w:rsid w:val="009319E0"/>
    <w:rsid w:val="0093213D"/>
    <w:rsid w:val="00932ABC"/>
    <w:rsid w:val="00932F0E"/>
    <w:rsid w:val="00933BE2"/>
    <w:rsid w:val="00935028"/>
    <w:rsid w:val="00937AB8"/>
    <w:rsid w:val="00940128"/>
    <w:rsid w:val="00944BD9"/>
    <w:rsid w:val="0094629B"/>
    <w:rsid w:val="00946F26"/>
    <w:rsid w:val="00954D81"/>
    <w:rsid w:val="009550F3"/>
    <w:rsid w:val="0095765B"/>
    <w:rsid w:val="00960090"/>
    <w:rsid w:val="00961C58"/>
    <w:rsid w:val="00961F5F"/>
    <w:rsid w:val="00965230"/>
    <w:rsid w:val="00967027"/>
    <w:rsid w:val="00967287"/>
    <w:rsid w:val="00977E93"/>
    <w:rsid w:val="009835A9"/>
    <w:rsid w:val="00983E03"/>
    <w:rsid w:val="00984F7D"/>
    <w:rsid w:val="00990F5D"/>
    <w:rsid w:val="00991487"/>
    <w:rsid w:val="0099457C"/>
    <w:rsid w:val="00994DBC"/>
    <w:rsid w:val="009950F8"/>
    <w:rsid w:val="009963BB"/>
    <w:rsid w:val="009A0D4F"/>
    <w:rsid w:val="009A4A3B"/>
    <w:rsid w:val="009A7C43"/>
    <w:rsid w:val="009B6044"/>
    <w:rsid w:val="009B7B02"/>
    <w:rsid w:val="009C2208"/>
    <w:rsid w:val="009C28B0"/>
    <w:rsid w:val="009C4554"/>
    <w:rsid w:val="009D0267"/>
    <w:rsid w:val="009D19C9"/>
    <w:rsid w:val="009D24A5"/>
    <w:rsid w:val="009D393C"/>
    <w:rsid w:val="009D6841"/>
    <w:rsid w:val="009D6DEA"/>
    <w:rsid w:val="009E04B0"/>
    <w:rsid w:val="009E3FBE"/>
    <w:rsid w:val="009F0A8F"/>
    <w:rsid w:val="009F1B7D"/>
    <w:rsid w:val="009F2424"/>
    <w:rsid w:val="009F3C34"/>
    <w:rsid w:val="009F4D7F"/>
    <w:rsid w:val="009F6935"/>
    <w:rsid w:val="009F6A5C"/>
    <w:rsid w:val="00A00021"/>
    <w:rsid w:val="00A0016F"/>
    <w:rsid w:val="00A00EA6"/>
    <w:rsid w:val="00A037FB"/>
    <w:rsid w:val="00A040BD"/>
    <w:rsid w:val="00A061FE"/>
    <w:rsid w:val="00A12551"/>
    <w:rsid w:val="00A12652"/>
    <w:rsid w:val="00A12B83"/>
    <w:rsid w:val="00A12D77"/>
    <w:rsid w:val="00A13905"/>
    <w:rsid w:val="00A21A6C"/>
    <w:rsid w:val="00A23E00"/>
    <w:rsid w:val="00A2406C"/>
    <w:rsid w:val="00A25159"/>
    <w:rsid w:val="00A319E5"/>
    <w:rsid w:val="00A31BEA"/>
    <w:rsid w:val="00A325E9"/>
    <w:rsid w:val="00A3378D"/>
    <w:rsid w:val="00A33F83"/>
    <w:rsid w:val="00A37E34"/>
    <w:rsid w:val="00A40AD8"/>
    <w:rsid w:val="00A41286"/>
    <w:rsid w:val="00A4129C"/>
    <w:rsid w:val="00A41754"/>
    <w:rsid w:val="00A418A8"/>
    <w:rsid w:val="00A44333"/>
    <w:rsid w:val="00A4605A"/>
    <w:rsid w:val="00A47292"/>
    <w:rsid w:val="00A513D9"/>
    <w:rsid w:val="00A52C34"/>
    <w:rsid w:val="00A53EEB"/>
    <w:rsid w:val="00A568B1"/>
    <w:rsid w:val="00A57BB8"/>
    <w:rsid w:val="00A61FA5"/>
    <w:rsid w:val="00A63D98"/>
    <w:rsid w:val="00A64482"/>
    <w:rsid w:val="00A65092"/>
    <w:rsid w:val="00A65DB2"/>
    <w:rsid w:val="00A665E3"/>
    <w:rsid w:val="00A6737C"/>
    <w:rsid w:val="00A71169"/>
    <w:rsid w:val="00A71D32"/>
    <w:rsid w:val="00A72A26"/>
    <w:rsid w:val="00A744AC"/>
    <w:rsid w:val="00A766BE"/>
    <w:rsid w:val="00A81140"/>
    <w:rsid w:val="00A81568"/>
    <w:rsid w:val="00A8240F"/>
    <w:rsid w:val="00A839F1"/>
    <w:rsid w:val="00A85DFE"/>
    <w:rsid w:val="00A86EFF"/>
    <w:rsid w:val="00A87A3A"/>
    <w:rsid w:val="00A92B8D"/>
    <w:rsid w:val="00A92DD2"/>
    <w:rsid w:val="00A941CE"/>
    <w:rsid w:val="00A974C0"/>
    <w:rsid w:val="00AA245A"/>
    <w:rsid w:val="00AA5D66"/>
    <w:rsid w:val="00AB0EC2"/>
    <w:rsid w:val="00AB1F3A"/>
    <w:rsid w:val="00AB2FCA"/>
    <w:rsid w:val="00AB381D"/>
    <w:rsid w:val="00AB67CF"/>
    <w:rsid w:val="00AB76E6"/>
    <w:rsid w:val="00AD03C1"/>
    <w:rsid w:val="00AD1D77"/>
    <w:rsid w:val="00AD3FBD"/>
    <w:rsid w:val="00AD44CE"/>
    <w:rsid w:val="00AD57FD"/>
    <w:rsid w:val="00AD6BB4"/>
    <w:rsid w:val="00AD7412"/>
    <w:rsid w:val="00AD7B7C"/>
    <w:rsid w:val="00AE6F44"/>
    <w:rsid w:val="00AF00AF"/>
    <w:rsid w:val="00AF09F5"/>
    <w:rsid w:val="00AF0E35"/>
    <w:rsid w:val="00AF2EFB"/>
    <w:rsid w:val="00AF32B4"/>
    <w:rsid w:val="00AF4F46"/>
    <w:rsid w:val="00AF58F0"/>
    <w:rsid w:val="00B1134F"/>
    <w:rsid w:val="00B11906"/>
    <w:rsid w:val="00B1326B"/>
    <w:rsid w:val="00B15F46"/>
    <w:rsid w:val="00B167A8"/>
    <w:rsid w:val="00B16D51"/>
    <w:rsid w:val="00B17141"/>
    <w:rsid w:val="00B22A0A"/>
    <w:rsid w:val="00B22BC7"/>
    <w:rsid w:val="00B24F90"/>
    <w:rsid w:val="00B26A60"/>
    <w:rsid w:val="00B27A71"/>
    <w:rsid w:val="00B309DC"/>
    <w:rsid w:val="00B331B4"/>
    <w:rsid w:val="00B33652"/>
    <w:rsid w:val="00B35671"/>
    <w:rsid w:val="00B40E74"/>
    <w:rsid w:val="00B4154D"/>
    <w:rsid w:val="00B430FD"/>
    <w:rsid w:val="00B44DDB"/>
    <w:rsid w:val="00B44FFE"/>
    <w:rsid w:val="00B47701"/>
    <w:rsid w:val="00B51141"/>
    <w:rsid w:val="00B516DA"/>
    <w:rsid w:val="00B51D2D"/>
    <w:rsid w:val="00B51EB6"/>
    <w:rsid w:val="00B56091"/>
    <w:rsid w:val="00B60381"/>
    <w:rsid w:val="00B62F9E"/>
    <w:rsid w:val="00B63A6D"/>
    <w:rsid w:val="00B65376"/>
    <w:rsid w:val="00B72254"/>
    <w:rsid w:val="00B75401"/>
    <w:rsid w:val="00B7559E"/>
    <w:rsid w:val="00B760B9"/>
    <w:rsid w:val="00B76C60"/>
    <w:rsid w:val="00B76F89"/>
    <w:rsid w:val="00B818FF"/>
    <w:rsid w:val="00B8207F"/>
    <w:rsid w:val="00B82F19"/>
    <w:rsid w:val="00B924FD"/>
    <w:rsid w:val="00B93BBC"/>
    <w:rsid w:val="00B94179"/>
    <w:rsid w:val="00B94A78"/>
    <w:rsid w:val="00B964CE"/>
    <w:rsid w:val="00B976B0"/>
    <w:rsid w:val="00B97CBA"/>
    <w:rsid w:val="00BA2113"/>
    <w:rsid w:val="00BA536A"/>
    <w:rsid w:val="00BA58E2"/>
    <w:rsid w:val="00BB179B"/>
    <w:rsid w:val="00BB3317"/>
    <w:rsid w:val="00BB48A7"/>
    <w:rsid w:val="00BB6C38"/>
    <w:rsid w:val="00BC0D4E"/>
    <w:rsid w:val="00BC26E5"/>
    <w:rsid w:val="00BC32CA"/>
    <w:rsid w:val="00BC4D03"/>
    <w:rsid w:val="00BC6CDC"/>
    <w:rsid w:val="00BC6CE6"/>
    <w:rsid w:val="00BC74DA"/>
    <w:rsid w:val="00BC7E50"/>
    <w:rsid w:val="00BD0F77"/>
    <w:rsid w:val="00BD3158"/>
    <w:rsid w:val="00BE1F6F"/>
    <w:rsid w:val="00BE2668"/>
    <w:rsid w:val="00BE3A02"/>
    <w:rsid w:val="00BE427A"/>
    <w:rsid w:val="00BE5456"/>
    <w:rsid w:val="00BF045D"/>
    <w:rsid w:val="00BF05BA"/>
    <w:rsid w:val="00C004A7"/>
    <w:rsid w:val="00C011C7"/>
    <w:rsid w:val="00C03205"/>
    <w:rsid w:val="00C03BCF"/>
    <w:rsid w:val="00C04850"/>
    <w:rsid w:val="00C107C2"/>
    <w:rsid w:val="00C13FE5"/>
    <w:rsid w:val="00C142A3"/>
    <w:rsid w:val="00C1494F"/>
    <w:rsid w:val="00C15CC6"/>
    <w:rsid w:val="00C16C65"/>
    <w:rsid w:val="00C17749"/>
    <w:rsid w:val="00C17970"/>
    <w:rsid w:val="00C212C8"/>
    <w:rsid w:val="00C22013"/>
    <w:rsid w:val="00C2488F"/>
    <w:rsid w:val="00C24EE9"/>
    <w:rsid w:val="00C3039A"/>
    <w:rsid w:val="00C31D3C"/>
    <w:rsid w:val="00C3261F"/>
    <w:rsid w:val="00C329B0"/>
    <w:rsid w:val="00C32C21"/>
    <w:rsid w:val="00C3442B"/>
    <w:rsid w:val="00C34F51"/>
    <w:rsid w:val="00C37722"/>
    <w:rsid w:val="00C40410"/>
    <w:rsid w:val="00C414DF"/>
    <w:rsid w:val="00C42426"/>
    <w:rsid w:val="00C4417F"/>
    <w:rsid w:val="00C445F8"/>
    <w:rsid w:val="00C51BFB"/>
    <w:rsid w:val="00C51F41"/>
    <w:rsid w:val="00C52DC7"/>
    <w:rsid w:val="00C5399B"/>
    <w:rsid w:val="00C54776"/>
    <w:rsid w:val="00C55B87"/>
    <w:rsid w:val="00C56A0D"/>
    <w:rsid w:val="00C57C2A"/>
    <w:rsid w:val="00C60D63"/>
    <w:rsid w:val="00C64FD3"/>
    <w:rsid w:val="00C664D7"/>
    <w:rsid w:val="00C66776"/>
    <w:rsid w:val="00C66A00"/>
    <w:rsid w:val="00C74CFA"/>
    <w:rsid w:val="00C75732"/>
    <w:rsid w:val="00C82736"/>
    <w:rsid w:val="00C82983"/>
    <w:rsid w:val="00C850C6"/>
    <w:rsid w:val="00C85633"/>
    <w:rsid w:val="00C90B7F"/>
    <w:rsid w:val="00C93B4A"/>
    <w:rsid w:val="00C9409E"/>
    <w:rsid w:val="00C96FD4"/>
    <w:rsid w:val="00CA016A"/>
    <w:rsid w:val="00CA17CF"/>
    <w:rsid w:val="00CA436E"/>
    <w:rsid w:val="00CA4570"/>
    <w:rsid w:val="00CB3748"/>
    <w:rsid w:val="00CB3F0C"/>
    <w:rsid w:val="00CB63BF"/>
    <w:rsid w:val="00CB758A"/>
    <w:rsid w:val="00CB7E32"/>
    <w:rsid w:val="00CC4CB1"/>
    <w:rsid w:val="00CC6E45"/>
    <w:rsid w:val="00CD135D"/>
    <w:rsid w:val="00CD16EE"/>
    <w:rsid w:val="00CD17FA"/>
    <w:rsid w:val="00CD2CEF"/>
    <w:rsid w:val="00CD3E5E"/>
    <w:rsid w:val="00CD4093"/>
    <w:rsid w:val="00CD5EE2"/>
    <w:rsid w:val="00CD62EC"/>
    <w:rsid w:val="00CE153A"/>
    <w:rsid w:val="00CE520B"/>
    <w:rsid w:val="00CF0E8E"/>
    <w:rsid w:val="00CF2852"/>
    <w:rsid w:val="00CF2BAC"/>
    <w:rsid w:val="00CF320D"/>
    <w:rsid w:val="00CF331F"/>
    <w:rsid w:val="00CF3DF0"/>
    <w:rsid w:val="00CF77B8"/>
    <w:rsid w:val="00CF77CD"/>
    <w:rsid w:val="00CF7F3F"/>
    <w:rsid w:val="00D0201E"/>
    <w:rsid w:val="00D03C65"/>
    <w:rsid w:val="00D0442F"/>
    <w:rsid w:val="00D04CC3"/>
    <w:rsid w:val="00D05C10"/>
    <w:rsid w:val="00D060E8"/>
    <w:rsid w:val="00D071AA"/>
    <w:rsid w:val="00D10189"/>
    <w:rsid w:val="00D101F4"/>
    <w:rsid w:val="00D1161F"/>
    <w:rsid w:val="00D12FA9"/>
    <w:rsid w:val="00D20820"/>
    <w:rsid w:val="00D2085F"/>
    <w:rsid w:val="00D21CCF"/>
    <w:rsid w:val="00D21F8B"/>
    <w:rsid w:val="00D24ECB"/>
    <w:rsid w:val="00D26D91"/>
    <w:rsid w:val="00D3149D"/>
    <w:rsid w:val="00D31B74"/>
    <w:rsid w:val="00D3219D"/>
    <w:rsid w:val="00D324BD"/>
    <w:rsid w:val="00D33131"/>
    <w:rsid w:val="00D33317"/>
    <w:rsid w:val="00D33678"/>
    <w:rsid w:val="00D3584B"/>
    <w:rsid w:val="00D366E2"/>
    <w:rsid w:val="00D3708C"/>
    <w:rsid w:val="00D42243"/>
    <w:rsid w:val="00D43E36"/>
    <w:rsid w:val="00D44A9C"/>
    <w:rsid w:val="00D50D40"/>
    <w:rsid w:val="00D5117A"/>
    <w:rsid w:val="00D5441B"/>
    <w:rsid w:val="00D5472B"/>
    <w:rsid w:val="00D56577"/>
    <w:rsid w:val="00D57BD9"/>
    <w:rsid w:val="00D63DC8"/>
    <w:rsid w:val="00D7000B"/>
    <w:rsid w:val="00D714B9"/>
    <w:rsid w:val="00D71DD0"/>
    <w:rsid w:val="00D72B9B"/>
    <w:rsid w:val="00D7396E"/>
    <w:rsid w:val="00D74062"/>
    <w:rsid w:val="00D74DC1"/>
    <w:rsid w:val="00D76989"/>
    <w:rsid w:val="00D811BD"/>
    <w:rsid w:val="00D81206"/>
    <w:rsid w:val="00D824D8"/>
    <w:rsid w:val="00D82576"/>
    <w:rsid w:val="00D9445E"/>
    <w:rsid w:val="00D9581F"/>
    <w:rsid w:val="00D96DEF"/>
    <w:rsid w:val="00D971BC"/>
    <w:rsid w:val="00DA1715"/>
    <w:rsid w:val="00DA28EC"/>
    <w:rsid w:val="00DA2B92"/>
    <w:rsid w:val="00DA6092"/>
    <w:rsid w:val="00DA6AB5"/>
    <w:rsid w:val="00DA745A"/>
    <w:rsid w:val="00DA7467"/>
    <w:rsid w:val="00DB0214"/>
    <w:rsid w:val="00DB0A33"/>
    <w:rsid w:val="00DB1F0A"/>
    <w:rsid w:val="00DB202E"/>
    <w:rsid w:val="00DB37DC"/>
    <w:rsid w:val="00DB4C48"/>
    <w:rsid w:val="00DB4F07"/>
    <w:rsid w:val="00DB7373"/>
    <w:rsid w:val="00DB7697"/>
    <w:rsid w:val="00DC28AA"/>
    <w:rsid w:val="00DC35D8"/>
    <w:rsid w:val="00DC45D7"/>
    <w:rsid w:val="00DC5E9D"/>
    <w:rsid w:val="00DC7045"/>
    <w:rsid w:val="00DD0073"/>
    <w:rsid w:val="00DD066B"/>
    <w:rsid w:val="00DD3CDE"/>
    <w:rsid w:val="00DD4160"/>
    <w:rsid w:val="00DE243A"/>
    <w:rsid w:val="00DE3156"/>
    <w:rsid w:val="00DE3B8F"/>
    <w:rsid w:val="00DE3E1A"/>
    <w:rsid w:val="00DE706F"/>
    <w:rsid w:val="00DF1C8D"/>
    <w:rsid w:val="00DF3141"/>
    <w:rsid w:val="00DF36E6"/>
    <w:rsid w:val="00DF3A58"/>
    <w:rsid w:val="00E066D4"/>
    <w:rsid w:val="00E101C0"/>
    <w:rsid w:val="00E11C84"/>
    <w:rsid w:val="00E1297D"/>
    <w:rsid w:val="00E15DA8"/>
    <w:rsid w:val="00E17B2A"/>
    <w:rsid w:val="00E2038C"/>
    <w:rsid w:val="00E23DD3"/>
    <w:rsid w:val="00E25734"/>
    <w:rsid w:val="00E25E72"/>
    <w:rsid w:val="00E27C42"/>
    <w:rsid w:val="00E304B2"/>
    <w:rsid w:val="00E307D1"/>
    <w:rsid w:val="00E32670"/>
    <w:rsid w:val="00E33757"/>
    <w:rsid w:val="00E33A19"/>
    <w:rsid w:val="00E35252"/>
    <w:rsid w:val="00E35913"/>
    <w:rsid w:val="00E40C85"/>
    <w:rsid w:val="00E42361"/>
    <w:rsid w:val="00E429C9"/>
    <w:rsid w:val="00E53D61"/>
    <w:rsid w:val="00E54A09"/>
    <w:rsid w:val="00E54D67"/>
    <w:rsid w:val="00E54E58"/>
    <w:rsid w:val="00E576A8"/>
    <w:rsid w:val="00E631CC"/>
    <w:rsid w:val="00E64D1B"/>
    <w:rsid w:val="00E715A8"/>
    <w:rsid w:val="00E74834"/>
    <w:rsid w:val="00E7736C"/>
    <w:rsid w:val="00E82576"/>
    <w:rsid w:val="00E83DBF"/>
    <w:rsid w:val="00E8468F"/>
    <w:rsid w:val="00E8537A"/>
    <w:rsid w:val="00E943A1"/>
    <w:rsid w:val="00E94816"/>
    <w:rsid w:val="00E965AF"/>
    <w:rsid w:val="00EA0A74"/>
    <w:rsid w:val="00EA1584"/>
    <w:rsid w:val="00EA2CE5"/>
    <w:rsid w:val="00EA7354"/>
    <w:rsid w:val="00EB174E"/>
    <w:rsid w:val="00EB204E"/>
    <w:rsid w:val="00EB21C4"/>
    <w:rsid w:val="00EB5EF0"/>
    <w:rsid w:val="00EC097A"/>
    <w:rsid w:val="00EC3034"/>
    <w:rsid w:val="00EC354A"/>
    <w:rsid w:val="00EC481D"/>
    <w:rsid w:val="00EC4FDE"/>
    <w:rsid w:val="00EC5C3D"/>
    <w:rsid w:val="00EC7E35"/>
    <w:rsid w:val="00ED259E"/>
    <w:rsid w:val="00ED3B72"/>
    <w:rsid w:val="00ED68AB"/>
    <w:rsid w:val="00EE1929"/>
    <w:rsid w:val="00EE25F0"/>
    <w:rsid w:val="00EE2B14"/>
    <w:rsid w:val="00EE630D"/>
    <w:rsid w:val="00EF445C"/>
    <w:rsid w:val="00EF45D8"/>
    <w:rsid w:val="00EF7BFA"/>
    <w:rsid w:val="00F015CF"/>
    <w:rsid w:val="00F0216B"/>
    <w:rsid w:val="00F052C8"/>
    <w:rsid w:val="00F070D6"/>
    <w:rsid w:val="00F10795"/>
    <w:rsid w:val="00F17E37"/>
    <w:rsid w:val="00F20C06"/>
    <w:rsid w:val="00F20C9F"/>
    <w:rsid w:val="00F21ECF"/>
    <w:rsid w:val="00F2321B"/>
    <w:rsid w:val="00F23EEE"/>
    <w:rsid w:val="00F25173"/>
    <w:rsid w:val="00F265BF"/>
    <w:rsid w:val="00F31D49"/>
    <w:rsid w:val="00F33222"/>
    <w:rsid w:val="00F33308"/>
    <w:rsid w:val="00F354FD"/>
    <w:rsid w:val="00F36853"/>
    <w:rsid w:val="00F36937"/>
    <w:rsid w:val="00F40F38"/>
    <w:rsid w:val="00F4178F"/>
    <w:rsid w:val="00F41F33"/>
    <w:rsid w:val="00F421D7"/>
    <w:rsid w:val="00F42D3F"/>
    <w:rsid w:val="00F44486"/>
    <w:rsid w:val="00F4496A"/>
    <w:rsid w:val="00F457B9"/>
    <w:rsid w:val="00F47B1C"/>
    <w:rsid w:val="00F51FC4"/>
    <w:rsid w:val="00F52C9F"/>
    <w:rsid w:val="00F53669"/>
    <w:rsid w:val="00F54206"/>
    <w:rsid w:val="00F55677"/>
    <w:rsid w:val="00F60369"/>
    <w:rsid w:val="00F60914"/>
    <w:rsid w:val="00F62ED2"/>
    <w:rsid w:val="00F62FF1"/>
    <w:rsid w:val="00F63359"/>
    <w:rsid w:val="00F663B3"/>
    <w:rsid w:val="00F67905"/>
    <w:rsid w:val="00F71695"/>
    <w:rsid w:val="00F72536"/>
    <w:rsid w:val="00F73407"/>
    <w:rsid w:val="00F7379A"/>
    <w:rsid w:val="00F73B5E"/>
    <w:rsid w:val="00F7449F"/>
    <w:rsid w:val="00F75853"/>
    <w:rsid w:val="00F76FC6"/>
    <w:rsid w:val="00F844F9"/>
    <w:rsid w:val="00F85ECE"/>
    <w:rsid w:val="00F86A01"/>
    <w:rsid w:val="00F91108"/>
    <w:rsid w:val="00F9476D"/>
    <w:rsid w:val="00F96D59"/>
    <w:rsid w:val="00FA17B5"/>
    <w:rsid w:val="00FA1AEA"/>
    <w:rsid w:val="00FA4AF5"/>
    <w:rsid w:val="00FB0486"/>
    <w:rsid w:val="00FB2501"/>
    <w:rsid w:val="00FB2FAA"/>
    <w:rsid w:val="00FB33F2"/>
    <w:rsid w:val="00FB5521"/>
    <w:rsid w:val="00FB5D78"/>
    <w:rsid w:val="00FB71E0"/>
    <w:rsid w:val="00FC0EC8"/>
    <w:rsid w:val="00FC2766"/>
    <w:rsid w:val="00FC6360"/>
    <w:rsid w:val="00FC667E"/>
    <w:rsid w:val="00FC790D"/>
    <w:rsid w:val="00FD02F8"/>
    <w:rsid w:val="00FD0939"/>
    <w:rsid w:val="00FD0C75"/>
    <w:rsid w:val="00FD20E8"/>
    <w:rsid w:val="00FD32A6"/>
    <w:rsid w:val="00FD586B"/>
    <w:rsid w:val="00FD72FD"/>
    <w:rsid w:val="00FD7C86"/>
    <w:rsid w:val="00FE1C02"/>
    <w:rsid w:val="00FF08EF"/>
    <w:rsid w:val="00FF1133"/>
    <w:rsid w:val="00FF35B4"/>
    <w:rsid w:val="00FF7B26"/>
    <w:rsid w:val="014FD69A"/>
    <w:rsid w:val="01BA05BE"/>
    <w:rsid w:val="01DB30D1"/>
    <w:rsid w:val="021A981A"/>
    <w:rsid w:val="02800C79"/>
    <w:rsid w:val="02CD22C4"/>
    <w:rsid w:val="03164798"/>
    <w:rsid w:val="039AD8A1"/>
    <w:rsid w:val="03DD3EDF"/>
    <w:rsid w:val="03F6673C"/>
    <w:rsid w:val="04042E25"/>
    <w:rsid w:val="047085A1"/>
    <w:rsid w:val="04FE96CC"/>
    <w:rsid w:val="05035191"/>
    <w:rsid w:val="050ED584"/>
    <w:rsid w:val="05263779"/>
    <w:rsid w:val="059D88BF"/>
    <w:rsid w:val="062AC509"/>
    <w:rsid w:val="067776AD"/>
    <w:rsid w:val="069643E0"/>
    <w:rsid w:val="069D344C"/>
    <w:rsid w:val="073B515E"/>
    <w:rsid w:val="0792BDA7"/>
    <w:rsid w:val="07CCF9F1"/>
    <w:rsid w:val="07D1BF4E"/>
    <w:rsid w:val="08016568"/>
    <w:rsid w:val="08CDB984"/>
    <w:rsid w:val="08F50F79"/>
    <w:rsid w:val="098702C4"/>
    <w:rsid w:val="0AB1B759"/>
    <w:rsid w:val="0B062E4A"/>
    <w:rsid w:val="0B6E2308"/>
    <w:rsid w:val="0BC4DEF7"/>
    <w:rsid w:val="0BEA49FD"/>
    <w:rsid w:val="0C4CF042"/>
    <w:rsid w:val="0DB75DAC"/>
    <w:rsid w:val="0DBB5E7A"/>
    <w:rsid w:val="0DF5D82D"/>
    <w:rsid w:val="0E236D27"/>
    <w:rsid w:val="0E7FC60B"/>
    <w:rsid w:val="0E9F6AD6"/>
    <w:rsid w:val="10307343"/>
    <w:rsid w:val="10779541"/>
    <w:rsid w:val="107FE76E"/>
    <w:rsid w:val="10CB0480"/>
    <w:rsid w:val="11318091"/>
    <w:rsid w:val="1166F77E"/>
    <w:rsid w:val="118F1F51"/>
    <w:rsid w:val="11D91DC5"/>
    <w:rsid w:val="12233FB3"/>
    <w:rsid w:val="122DEEC5"/>
    <w:rsid w:val="12776DA8"/>
    <w:rsid w:val="1342E91F"/>
    <w:rsid w:val="1423ECFB"/>
    <w:rsid w:val="1428BCF0"/>
    <w:rsid w:val="14297CA1"/>
    <w:rsid w:val="14667B72"/>
    <w:rsid w:val="14FCC129"/>
    <w:rsid w:val="157269A8"/>
    <w:rsid w:val="179D10BE"/>
    <w:rsid w:val="17DE258D"/>
    <w:rsid w:val="182BC030"/>
    <w:rsid w:val="184E21C0"/>
    <w:rsid w:val="18D129CA"/>
    <w:rsid w:val="1A73531F"/>
    <w:rsid w:val="1A81295F"/>
    <w:rsid w:val="1A9F3E57"/>
    <w:rsid w:val="1BBE9E06"/>
    <w:rsid w:val="1C4231F5"/>
    <w:rsid w:val="1C9EEF80"/>
    <w:rsid w:val="1D7D2C16"/>
    <w:rsid w:val="1DCA9C70"/>
    <w:rsid w:val="1DF215DF"/>
    <w:rsid w:val="1E570AAD"/>
    <w:rsid w:val="1EC5CD58"/>
    <w:rsid w:val="1ED05431"/>
    <w:rsid w:val="1F260969"/>
    <w:rsid w:val="1F40387D"/>
    <w:rsid w:val="1F7AB230"/>
    <w:rsid w:val="1F8A81A9"/>
    <w:rsid w:val="20F1F3E2"/>
    <w:rsid w:val="21853AA4"/>
    <w:rsid w:val="22372CDB"/>
    <w:rsid w:val="229A762B"/>
    <w:rsid w:val="2375CBB3"/>
    <w:rsid w:val="23912E76"/>
    <w:rsid w:val="2550212D"/>
    <w:rsid w:val="2600DAD7"/>
    <w:rsid w:val="26101D70"/>
    <w:rsid w:val="264ABA9D"/>
    <w:rsid w:val="267366C0"/>
    <w:rsid w:val="268999C5"/>
    <w:rsid w:val="274EBC48"/>
    <w:rsid w:val="27F2B5C0"/>
    <w:rsid w:val="280C009C"/>
    <w:rsid w:val="28C701FA"/>
    <w:rsid w:val="290BEE51"/>
    <w:rsid w:val="294D8B41"/>
    <w:rsid w:val="2964E1A3"/>
    <w:rsid w:val="298D4C99"/>
    <w:rsid w:val="29BFA6F0"/>
    <w:rsid w:val="2A2B426D"/>
    <w:rsid w:val="2B87E8EE"/>
    <w:rsid w:val="2BAFB0D9"/>
    <w:rsid w:val="2BFD048D"/>
    <w:rsid w:val="2CF843D1"/>
    <w:rsid w:val="2D810E52"/>
    <w:rsid w:val="2DB8B04E"/>
    <w:rsid w:val="2EFF8871"/>
    <w:rsid w:val="2F9F0649"/>
    <w:rsid w:val="2FE5CE38"/>
    <w:rsid w:val="2FF0233B"/>
    <w:rsid w:val="2FF41F4A"/>
    <w:rsid w:val="303A3A91"/>
    <w:rsid w:val="3093F82C"/>
    <w:rsid w:val="30950A76"/>
    <w:rsid w:val="30C207F8"/>
    <w:rsid w:val="30F71A3E"/>
    <w:rsid w:val="310D7481"/>
    <w:rsid w:val="31498D5E"/>
    <w:rsid w:val="31709693"/>
    <w:rsid w:val="3198BE66"/>
    <w:rsid w:val="325B0B3A"/>
    <w:rsid w:val="329ACC92"/>
    <w:rsid w:val="33D1FD75"/>
    <w:rsid w:val="340907F9"/>
    <w:rsid w:val="34535BBD"/>
    <w:rsid w:val="34E7DC07"/>
    <w:rsid w:val="3505F0FF"/>
    <w:rsid w:val="35348CB0"/>
    <w:rsid w:val="35392037"/>
    <w:rsid w:val="3556D088"/>
    <w:rsid w:val="359A010F"/>
    <w:rsid w:val="35BDE316"/>
    <w:rsid w:val="35D9CCFF"/>
    <w:rsid w:val="36591663"/>
    <w:rsid w:val="36954BE6"/>
    <w:rsid w:val="37555D59"/>
    <w:rsid w:val="3799BCD0"/>
    <w:rsid w:val="37B6D5A9"/>
    <w:rsid w:val="380BA6A9"/>
    <w:rsid w:val="3877E436"/>
    <w:rsid w:val="38931CB8"/>
    <w:rsid w:val="3923B04A"/>
    <w:rsid w:val="39D3DD14"/>
    <w:rsid w:val="39EB3F09"/>
    <w:rsid w:val="3A08E003"/>
    <w:rsid w:val="3A609811"/>
    <w:rsid w:val="3A9416C0"/>
    <w:rsid w:val="3ABE51BB"/>
    <w:rsid w:val="3AEF26C5"/>
    <w:rsid w:val="3B8E974E"/>
    <w:rsid w:val="3C20D759"/>
    <w:rsid w:val="3C69C95C"/>
    <w:rsid w:val="3CAA2DBF"/>
    <w:rsid w:val="3CBA6C77"/>
    <w:rsid w:val="3D3ABF49"/>
    <w:rsid w:val="3D6A3F32"/>
    <w:rsid w:val="3D7681DB"/>
    <w:rsid w:val="3EA3F533"/>
    <w:rsid w:val="3EB9F567"/>
    <w:rsid w:val="3ED6A999"/>
    <w:rsid w:val="3EF48BC0"/>
    <w:rsid w:val="3FC2B1D7"/>
    <w:rsid w:val="3FE297CF"/>
    <w:rsid w:val="40405D0C"/>
    <w:rsid w:val="404B3DF4"/>
    <w:rsid w:val="40FB6026"/>
    <w:rsid w:val="411CB277"/>
    <w:rsid w:val="41C15B4E"/>
    <w:rsid w:val="41E04527"/>
    <w:rsid w:val="41E9A99E"/>
    <w:rsid w:val="422D98DB"/>
    <w:rsid w:val="426FB354"/>
    <w:rsid w:val="42DC97B0"/>
    <w:rsid w:val="42EE0FF0"/>
    <w:rsid w:val="430B3361"/>
    <w:rsid w:val="4319A119"/>
    <w:rsid w:val="432F0AD0"/>
    <w:rsid w:val="4376CEDE"/>
    <w:rsid w:val="437E0EC1"/>
    <w:rsid w:val="43F68EF7"/>
    <w:rsid w:val="43F6CC60"/>
    <w:rsid w:val="4432BFBB"/>
    <w:rsid w:val="45DEB5F2"/>
    <w:rsid w:val="45EC8C32"/>
    <w:rsid w:val="4625193A"/>
    <w:rsid w:val="46C7E1BA"/>
    <w:rsid w:val="46C89321"/>
    <w:rsid w:val="46F08DDD"/>
    <w:rsid w:val="471DE1AA"/>
    <w:rsid w:val="47D02C34"/>
    <w:rsid w:val="47ECAD95"/>
    <w:rsid w:val="48602B05"/>
    <w:rsid w:val="48D8512C"/>
    <w:rsid w:val="49553218"/>
    <w:rsid w:val="4A0195A4"/>
    <w:rsid w:val="4A97394B"/>
    <w:rsid w:val="4A9B0289"/>
    <w:rsid w:val="4B2CDDED"/>
    <w:rsid w:val="4B60990A"/>
    <w:rsid w:val="4B661285"/>
    <w:rsid w:val="4B82AA11"/>
    <w:rsid w:val="4BAD4016"/>
    <w:rsid w:val="4BBD4BFD"/>
    <w:rsid w:val="4D5F10AB"/>
    <w:rsid w:val="4D5FDAF4"/>
    <w:rsid w:val="4D9A9F5F"/>
    <w:rsid w:val="4E58485A"/>
    <w:rsid w:val="4E5A661A"/>
    <w:rsid w:val="4E610E85"/>
    <w:rsid w:val="4EFB13DD"/>
    <w:rsid w:val="4F274716"/>
    <w:rsid w:val="4F84420A"/>
    <w:rsid w:val="4F999596"/>
    <w:rsid w:val="4FB134F4"/>
    <w:rsid w:val="4FBDCCED"/>
    <w:rsid w:val="505FCE27"/>
    <w:rsid w:val="508EB94F"/>
    <w:rsid w:val="50BE2ADC"/>
    <w:rsid w:val="5101DCB0"/>
    <w:rsid w:val="5146D39F"/>
    <w:rsid w:val="51EFE8BF"/>
    <w:rsid w:val="5211083F"/>
    <w:rsid w:val="52B32BF8"/>
    <w:rsid w:val="52E2D6D1"/>
    <w:rsid w:val="535B47B0"/>
    <w:rsid w:val="538C5098"/>
    <w:rsid w:val="5408B1F3"/>
    <w:rsid w:val="542A6DAA"/>
    <w:rsid w:val="5475964F"/>
    <w:rsid w:val="54A068C2"/>
    <w:rsid w:val="55D71ED3"/>
    <w:rsid w:val="56014F36"/>
    <w:rsid w:val="5626CF6C"/>
    <w:rsid w:val="5640CCAA"/>
    <w:rsid w:val="56B91A0F"/>
    <w:rsid w:val="57BE4AAA"/>
    <w:rsid w:val="57E51676"/>
    <w:rsid w:val="5911280D"/>
    <w:rsid w:val="5977D5F4"/>
    <w:rsid w:val="59C82B54"/>
    <w:rsid w:val="59DA87CC"/>
    <w:rsid w:val="59E761ED"/>
    <w:rsid w:val="59F93ED4"/>
    <w:rsid w:val="5A972A10"/>
    <w:rsid w:val="5B2F5E68"/>
    <w:rsid w:val="5B7B45C3"/>
    <w:rsid w:val="5BE59766"/>
    <w:rsid w:val="5CB74E11"/>
    <w:rsid w:val="5D459BAA"/>
    <w:rsid w:val="5E016FE1"/>
    <w:rsid w:val="5E24F200"/>
    <w:rsid w:val="5E9F05CD"/>
    <w:rsid w:val="5F185AE4"/>
    <w:rsid w:val="5F45302D"/>
    <w:rsid w:val="5F7B0CBC"/>
    <w:rsid w:val="61014C28"/>
    <w:rsid w:val="611B22E9"/>
    <w:rsid w:val="614EF9EB"/>
    <w:rsid w:val="6159296C"/>
    <w:rsid w:val="61E27FD2"/>
    <w:rsid w:val="61FA22F4"/>
    <w:rsid w:val="62C14D0C"/>
    <w:rsid w:val="62C99F39"/>
    <w:rsid w:val="62CE8810"/>
    <w:rsid w:val="6313F2FD"/>
    <w:rsid w:val="63188684"/>
    <w:rsid w:val="634B1E44"/>
    <w:rsid w:val="63598164"/>
    <w:rsid w:val="63A053EB"/>
    <w:rsid w:val="63DB6516"/>
    <w:rsid w:val="6448942A"/>
    <w:rsid w:val="64AFC35E"/>
    <w:rsid w:val="6534C3A6"/>
    <w:rsid w:val="65E2D0F4"/>
    <w:rsid w:val="66203FFF"/>
    <w:rsid w:val="663B5F9F"/>
    <w:rsid w:val="668C0D52"/>
    <w:rsid w:val="66CC3DE9"/>
    <w:rsid w:val="66D024C8"/>
    <w:rsid w:val="679BE16C"/>
    <w:rsid w:val="67E4478A"/>
    <w:rsid w:val="681C0D00"/>
    <w:rsid w:val="681D3BF0"/>
    <w:rsid w:val="685B83A0"/>
    <w:rsid w:val="68D5702F"/>
    <w:rsid w:val="6937B1CD"/>
    <w:rsid w:val="69DE9BDE"/>
    <w:rsid w:val="69F5665B"/>
    <w:rsid w:val="6A29AE58"/>
    <w:rsid w:val="6AB92BDC"/>
    <w:rsid w:val="6AC734ED"/>
    <w:rsid w:val="6C955FA5"/>
    <w:rsid w:val="6CD47872"/>
    <w:rsid w:val="6CF623D7"/>
    <w:rsid w:val="6DA9DD71"/>
    <w:rsid w:val="6DBD1C19"/>
    <w:rsid w:val="6DDD0211"/>
    <w:rsid w:val="6E834917"/>
    <w:rsid w:val="6E9A1394"/>
    <w:rsid w:val="6FCAC601"/>
    <w:rsid w:val="707E0DA5"/>
    <w:rsid w:val="70D1D6F3"/>
    <w:rsid w:val="70E25314"/>
    <w:rsid w:val="70ECB566"/>
    <w:rsid w:val="70EF37CD"/>
    <w:rsid w:val="71608A2E"/>
    <w:rsid w:val="71B28D14"/>
    <w:rsid w:val="71EFA210"/>
    <w:rsid w:val="722053A0"/>
    <w:rsid w:val="722DA893"/>
    <w:rsid w:val="72330568"/>
    <w:rsid w:val="72996B4E"/>
    <w:rsid w:val="73445073"/>
    <w:rsid w:val="735D45FF"/>
    <w:rsid w:val="738DF78F"/>
    <w:rsid w:val="73CCDD8B"/>
    <w:rsid w:val="7453F2B7"/>
    <w:rsid w:val="747A7007"/>
    <w:rsid w:val="74D7382A"/>
    <w:rsid w:val="74FC0BB8"/>
    <w:rsid w:val="752857D3"/>
    <w:rsid w:val="753FD3B7"/>
    <w:rsid w:val="7565C5E3"/>
    <w:rsid w:val="75E25D12"/>
    <w:rsid w:val="761D5812"/>
    <w:rsid w:val="763D7B73"/>
    <w:rsid w:val="76AD5DB7"/>
    <w:rsid w:val="77213D17"/>
    <w:rsid w:val="774DCA5F"/>
    <w:rsid w:val="77D60AB7"/>
    <w:rsid w:val="788ED66E"/>
    <w:rsid w:val="789C1FCE"/>
    <w:rsid w:val="78B381C3"/>
    <w:rsid w:val="78C2F72D"/>
    <w:rsid w:val="7926A524"/>
    <w:rsid w:val="794CD978"/>
    <w:rsid w:val="7978E573"/>
    <w:rsid w:val="79E0530B"/>
    <w:rsid w:val="7A1772BF"/>
    <w:rsid w:val="7A635A1A"/>
    <w:rsid w:val="7A6814DF"/>
    <w:rsid w:val="7B176DC3"/>
    <w:rsid w:val="7B4742FC"/>
    <w:rsid w:val="7C3D95A5"/>
    <w:rsid w:val="7C5DAE6E"/>
    <w:rsid w:val="7CA3A17C"/>
    <w:rsid w:val="7CC9EBFB"/>
    <w:rsid w:val="7CF780F5"/>
    <w:rsid w:val="7D52C78F"/>
    <w:rsid w:val="7E3264EB"/>
    <w:rsid w:val="7ECD5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9A63B9"/>
  <w15:docId w15:val="{3378DA98-569D-4E5F-B545-7FBA1CD96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C667E"/>
    <w:pPr>
      <w:spacing w:after="0"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Normal"/>
    <w:link w:val="Ttulo1Car"/>
    <w:uiPriority w:val="9"/>
    <w:qFormat/>
    <w:rsid w:val="00621B5D"/>
    <w:pPr>
      <w:keepNext/>
      <w:keepLines/>
      <w:spacing w:before="48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C51D6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621B5D"/>
    <w:pPr>
      <w:keepNext/>
      <w:keepLines/>
      <w:spacing w:before="200"/>
      <w:outlineLvl w:val="2"/>
    </w:pPr>
    <w:rPr>
      <w:rFonts w:eastAsiaTheme="majorEastAsia" w:cstheme="majorBidi"/>
      <w:b/>
      <w:bCs/>
      <w:sz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F2321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2321B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621B5D"/>
    <w:rPr>
      <w:rFonts w:ascii="Times New Roman" w:eastAsiaTheme="majorEastAsia" w:hAnsi="Times New Roman" w:cstheme="majorBidi"/>
      <w:b/>
      <w:bCs/>
      <w:sz w:val="40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8C51D6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TDC1">
    <w:name w:val="toc 1"/>
    <w:basedOn w:val="Normal"/>
    <w:next w:val="Normal"/>
    <w:autoRedefine/>
    <w:uiPriority w:val="39"/>
    <w:unhideWhenUsed/>
    <w:rsid w:val="000E496B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DC2">
    <w:name w:val="toc 2"/>
    <w:basedOn w:val="Normal"/>
    <w:next w:val="Normal"/>
    <w:autoRedefine/>
    <w:uiPriority w:val="39"/>
    <w:unhideWhenUsed/>
    <w:rsid w:val="000E496B"/>
    <w:pPr>
      <w:ind w:left="220"/>
      <w:jc w:val="left"/>
    </w:pPr>
    <w:rPr>
      <w:rFonts w:asciiTheme="minorHAnsi" w:hAnsiTheme="minorHAnsi"/>
      <w:smallCaps/>
      <w:sz w:val="20"/>
      <w:szCs w:val="20"/>
    </w:rPr>
  </w:style>
  <w:style w:type="paragraph" w:styleId="TDC3">
    <w:name w:val="toc 3"/>
    <w:basedOn w:val="Normal"/>
    <w:next w:val="Normal"/>
    <w:autoRedefine/>
    <w:uiPriority w:val="39"/>
    <w:unhideWhenUsed/>
    <w:rsid w:val="000E496B"/>
    <w:pPr>
      <w:ind w:left="440"/>
      <w:jc w:val="left"/>
    </w:pPr>
    <w:rPr>
      <w:rFonts w:asciiTheme="minorHAnsi" w:hAnsiTheme="minorHAnsi"/>
      <w:i/>
      <w:iCs/>
      <w:sz w:val="20"/>
      <w:szCs w:val="20"/>
    </w:rPr>
  </w:style>
  <w:style w:type="paragraph" w:styleId="TDC4">
    <w:name w:val="toc 4"/>
    <w:basedOn w:val="Normal"/>
    <w:next w:val="Normal"/>
    <w:autoRedefine/>
    <w:uiPriority w:val="39"/>
    <w:unhideWhenUsed/>
    <w:rsid w:val="000E496B"/>
    <w:pPr>
      <w:ind w:left="660"/>
      <w:jc w:val="left"/>
    </w:pPr>
    <w:rPr>
      <w:rFonts w:asciiTheme="minorHAnsi" w:hAnsiTheme="minorHAnsi"/>
      <w:sz w:val="18"/>
      <w:szCs w:val="18"/>
    </w:rPr>
  </w:style>
  <w:style w:type="paragraph" w:styleId="TDC5">
    <w:name w:val="toc 5"/>
    <w:basedOn w:val="Normal"/>
    <w:next w:val="Normal"/>
    <w:autoRedefine/>
    <w:uiPriority w:val="39"/>
    <w:unhideWhenUsed/>
    <w:rsid w:val="000E496B"/>
    <w:pPr>
      <w:ind w:left="880"/>
      <w:jc w:val="left"/>
    </w:pPr>
    <w:rPr>
      <w:rFonts w:asciiTheme="minorHAnsi" w:hAnsiTheme="minorHAnsi"/>
      <w:sz w:val="18"/>
      <w:szCs w:val="18"/>
    </w:rPr>
  </w:style>
  <w:style w:type="paragraph" w:styleId="TDC6">
    <w:name w:val="toc 6"/>
    <w:basedOn w:val="Normal"/>
    <w:next w:val="Normal"/>
    <w:autoRedefine/>
    <w:uiPriority w:val="39"/>
    <w:unhideWhenUsed/>
    <w:rsid w:val="000E496B"/>
    <w:pPr>
      <w:ind w:left="1100"/>
      <w:jc w:val="left"/>
    </w:pPr>
    <w:rPr>
      <w:rFonts w:asciiTheme="minorHAnsi" w:hAnsiTheme="minorHAnsi"/>
      <w:sz w:val="18"/>
      <w:szCs w:val="18"/>
    </w:rPr>
  </w:style>
  <w:style w:type="paragraph" w:styleId="TDC7">
    <w:name w:val="toc 7"/>
    <w:basedOn w:val="Normal"/>
    <w:next w:val="Normal"/>
    <w:autoRedefine/>
    <w:uiPriority w:val="39"/>
    <w:unhideWhenUsed/>
    <w:rsid w:val="000E496B"/>
    <w:pPr>
      <w:ind w:left="1320"/>
      <w:jc w:val="left"/>
    </w:pPr>
    <w:rPr>
      <w:rFonts w:asciiTheme="minorHAnsi" w:hAnsiTheme="minorHAnsi"/>
      <w:sz w:val="18"/>
      <w:szCs w:val="18"/>
    </w:rPr>
  </w:style>
  <w:style w:type="paragraph" w:styleId="TDC8">
    <w:name w:val="toc 8"/>
    <w:basedOn w:val="Normal"/>
    <w:next w:val="Normal"/>
    <w:autoRedefine/>
    <w:uiPriority w:val="39"/>
    <w:unhideWhenUsed/>
    <w:rsid w:val="000E496B"/>
    <w:pPr>
      <w:ind w:left="1540"/>
      <w:jc w:val="left"/>
    </w:pPr>
    <w:rPr>
      <w:rFonts w:asciiTheme="minorHAnsi" w:hAnsiTheme="minorHAnsi"/>
      <w:sz w:val="18"/>
      <w:szCs w:val="18"/>
    </w:rPr>
  </w:style>
  <w:style w:type="paragraph" w:styleId="TDC9">
    <w:name w:val="toc 9"/>
    <w:basedOn w:val="Normal"/>
    <w:next w:val="Normal"/>
    <w:autoRedefine/>
    <w:uiPriority w:val="39"/>
    <w:unhideWhenUsed/>
    <w:rsid w:val="000E496B"/>
    <w:pPr>
      <w:ind w:left="1760"/>
      <w:jc w:val="left"/>
    </w:pPr>
    <w:rPr>
      <w:rFonts w:asciiTheme="minorHAnsi" w:hAnsiTheme="minorHAns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0E496B"/>
    <w:rPr>
      <w:color w:val="5F5F5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621B5D"/>
    <w:rPr>
      <w:rFonts w:ascii="Times New Roman" w:eastAsiaTheme="majorEastAsia" w:hAnsi="Times New Roman" w:cstheme="majorBidi"/>
      <w:b/>
      <w:bCs/>
      <w:sz w:val="26"/>
    </w:rPr>
  </w:style>
  <w:style w:type="paragraph" w:styleId="Prrafodelista">
    <w:name w:val="List Paragraph"/>
    <w:basedOn w:val="Normal"/>
    <w:uiPriority w:val="34"/>
    <w:qFormat/>
    <w:rsid w:val="00983E03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614E1"/>
    <w:rPr>
      <w:rFonts w:ascii="Times New Roman" w:hAnsi="Times New Roman"/>
    </w:rPr>
  </w:style>
  <w:style w:type="paragraph" w:styleId="Piedepgina">
    <w:name w:val="footer"/>
    <w:basedOn w:val="Normal"/>
    <w:link w:val="PiedepginaC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614E1"/>
    <w:rPr>
      <w:rFonts w:ascii="Times New Roman" w:hAnsi="Times New Roman"/>
    </w:rPr>
  </w:style>
  <w:style w:type="paragraph" w:styleId="Descripcin">
    <w:name w:val="caption"/>
    <w:basedOn w:val="Normal"/>
    <w:next w:val="Normal"/>
    <w:uiPriority w:val="35"/>
    <w:unhideWhenUsed/>
    <w:qFormat/>
    <w:rsid w:val="00414EA2"/>
    <w:pPr>
      <w:spacing w:after="200" w:line="240" w:lineRule="auto"/>
    </w:pPr>
    <w:rPr>
      <w:b/>
      <w:bCs/>
      <w:sz w:val="18"/>
      <w:szCs w:val="18"/>
    </w:rPr>
  </w:style>
  <w:style w:type="paragraph" w:styleId="Tabladeilustraciones">
    <w:name w:val="table of figures"/>
    <w:basedOn w:val="Normal"/>
    <w:next w:val="Normal"/>
    <w:uiPriority w:val="99"/>
    <w:unhideWhenUsed/>
    <w:rsid w:val="00C34F51"/>
  </w:style>
  <w:style w:type="table" w:styleId="Tablaconcuadrcula">
    <w:name w:val="Table Grid"/>
    <w:basedOn w:val="Tablanormal"/>
    <w:uiPriority w:val="59"/>
    <w:rsid w:val="006C31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71590"/>
    <w:rPr>
      <w:color w:val="80808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B27A71"/>
    <w:pPr>
      <w:spacing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27A71"/>
    <w:rPr>
      <w:rFonts w:ascii="Times New Roman" w:hAnsi="Times New Roman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27A71"/>
    <w:rPr>
      <w:vertAlign w:val="superscript"/>
    </w:rPr>
  </w:style>
  <w:style w:type="paragraph" w:styleId="Bibliografa">
    <w:name w:val="Bibliography"/>
    <w:basedOn w:val="Normal"/>
    <w:next w:val="Normal"/>
    <w:uiPriority w:val="37"/>
    <w:unhideWhenUsed/>
    <w:rsid w:val="00AD7B7C"/>
  </w:style>
  <w:style w:type="character" w:styleId="Refdecomentario">
    <w:name w:val="annotation reference"/>
    <w:basedOn w:val="Fuentedeprrafopredeter"/>
    <w:uiPriority w:val="99"/>
    <w:semiHidden/>
    <w:unhideWhenUsed/>
    <w:rsid w:val="00A86EFF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86EFF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86EFF"/>
    <w:rPr>
      <w:rFonts w:ascii="Times New Roman" w:hAnsi="Times New Roman"/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86EFF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86EFF"/>
    <w:rPr>
      <w:rFonts w:ascii="Times New Roman" w:hAnsi="Times New Roman"/>
      <w:b/>
      <w:bCs/>
      <w:sz w:val="20"/>
      <w:szCs w:val="20"/>
    </w:rPr>
  </w:style>
  <w:style w:type="character" w:styleId="Nmerodepgina">
    <w:name w:val="page number"/>
    <w:basedOn w:val="Fuentedeprrafopredeter"/>
    <w:uiPriority w:val="99"/>
    <w:semiHidden/>
    <w:unhideWhenUsed/>
    <w:rsid w:val="0095765B"/>
  </w:style>
  <w:style w:type="paragraph" w:styleId="NormalWeb">
    <w:name w:val="Normal (Web)"/>
    <w:basedOn w:val="Normal"/>
    <w:uiPriority w:val="99"/>
    <w:semiHidden/>
    <w:unhideWhenUsed/>
    <w:rsid w:val="00014399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es-ES" w:eastAsia="es-ES"/>
    </w:rPr>
  </w:style>
  <w:style w:type="character" w:styleId="Mencinsinresolver">
    <w:name w:val="Unresolved Mention"/>
    <w:basedOn w:val="Fuentedeprrafopredeter"/>
    <w:uiPriority w:val="99"/>
    <w:rsid w:val="00A711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55756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anva.com/es_mx/graficas/graficas-de-lineas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wikibigdata2015</b:Tag>
    <b:SourceType>Report</b:SourceType>
    <b:Guid>{2CA95F18-60D7-4326-A582-5F965739AE51}</b:Guid>
    <b:Author>
      <b:Author>
        <b:NameList>
          <b:Person>
            <b:Last>Wikipedia</b:Last>
          </b:Person>
        </b:NameList>
      </b:Author>
    </b:Author>
    <b:Title>Big data --- Wikipedia, The Free Encyclopedia</b:Title>
    <b:Year>2015</b:Year>
    <b:Publisher>http://en.wikipedia.org/w/index.php?title=Big_data&amp;oldid=648786139</b:Publisher>
    <b:RefOrder>1</b:RefOrder>
  </b:Source>
  <b:Source>
    <b:Tag>6824752</b:Tag>
    <b:SourceType>JournalArticle</b:SourceType>
    <b:Guid>{8FD31978-6D5B-4D3E-901B-669CDFA96BCE}</b:Guid>
    <b:Author>
      <b:Author>
        <b:NameList>
          <b:Person>
            <b:Last>Andrews</b:Last>
            <b:First>J.</b:First>
          </b:Person>
          <b:Person>
            <b:Last>Buzzi</b:Last>
            <b:First>S.</b:First>
          </b:Person>
          <b:Person>
            <b:Last>Choi</b:Last>
            <b:First>W.</b:First>
          </b:Person>
          <b:Person>
            <b:Last>Hanly</b:Last>
            <b:First>S.</b:First>
          </b:Person>
          <b:Person>
            <b:Last>Lozano</b:Last>
            <b:First>A.</b:First>
          </b:Person>
          <b:Person>
            <b:Last>Soong</b:Last>
            <b:First>A.</b:First>
          </b:Person>
          <b:Person>
            <b:Last>Zhang</b:Last>
            <b:First>J.</b:First>
          </b:Person>
        </b:NameList>
      </b:Author>
    </b:Author>
    <b:Title>What Will 5G Be?</b:Title>
    <b:JournalName> IEEE Journal on Selected Areas in Communications</b:JournalName>
    <b:Year>2014</b:Year>
    <b:Pages>1065-1082</b:Pages>
    <b:Volume>32</b:Volume>
    <b:Issue>6</b:Issue>
    <b:RefOrder>3</b:RefOrder>
  </b:Source>
  <b:Source>
    <b:Tag>Boytsov2011IMA19631901963191</b:Tag>
    <b:SourceType>JournalArticle</b:SourceType>
    <b:Guid>{99E66184-36CB-44CE-AE40-D3AD6D80E98A}</b:Guid>
    <b:Title>Indexing Methods for Approximate Dictionary Searching: Comparative Analysis</b:Title>
    <b:Year>2011</b:Year>
    <b:Author>
      <b:Author>
        <b:NameList>
          <b:Person>
            <b:Last>Boytsov</b:Last>
            <b:First>L.</b:First>
          </b:Person>
        </b:NameList>
      </b:Author>
    </b:Author>
    <b:JournalName>J. Exp. Algorithmics</b:JournalName>
    <b:Pages>1.81</b:Pages>
    <b:Volume>16</b:Volume>
    <b:Issue>may</b:Issue>
    <b:RefOrder>4</b:RefOrder>
  </b:Source>
  <b:Source>
    <b:Tag>6547630</b:Tag>
    <b:SourceType>JournalArticle</b:SourceType>
    <b:Guid>{DC47AAB4-412E-4C34-B400-9D8567FF0A02}</b:Guid>
    <b:Title>Data mining with big data</b:Title>
    <b:Year>2014</b:Year>
    <b:Author>
      <b:Author>
        <b:NameList>
          <b:Person>
            <b:Last>Ding</b:Last>
            <b:First>X.</b:First>
          </b:Person>
          <b:Person>
            <b:Last>Zhu</b:Last>
            <b:First>X.</b:First>
          </b:Person>
          <b:Person>
            <b:Last>Wu</b:Last>
            <b:First>G.</b:First>
          </b:Person>
        </b:NameList>
      </b:Author>
    </b:Author>
    <b:JournalName>IEEE Transactions on Knowledge and Data Engineering</b:JournalName>
    <b:Pages>97-107</b:Pages>
    <b:Volume>26</b:Volume>
    <b:Issue>1</b:Issue>
    <b:RefOrder>2</b:RefOrder>
  </b:Source>
  <b:Source>
    <b:Tag>Jurkiewicz2015MVA26273682656337</b:Tag>
    <b:SourceType>JournalArticle</b:SourceType>
    <b:Guid>{3D940F62-CE5B-4A29-BC2F-25B752BE9901}</b:Guid>
    <b:Author>
      <b:Author>
        <b:NameList>
          <b:Person>
            <b:Last>Jurkiewicz</b:Last>
            <b:First>T.</b:First>
          </b:Person>
          <b:Person>
            <b:Last>Mehlhorn</b:Last>
            <b:First>K.</b:First>
          </b:Person>
        </b:NameList>
      </b:Author>
    </b:Author>
    <b:Title>On a Model of Virtual Address Translation</b:Title>
    <b:JournalName>J. Exp. Algorithmics</b:JournalName>
    <b:Year>2015</b:Year>
    <b:Pages>1-18</b:Pages>
    <b:Volume>19</b:Volume>
    <b:Issue>jan</b:Issue>
    <b:RefOrder>5</b:RefOrder>
  </b:Source>
  <b:Source>
    <b:Tag>Kernighan1982EPS578130</b:Tag>
    <b:SourceType>Book</b:SourceType>
    <b:Guid>{DAF13496-268A-4833-B492-F4283F73F438}</b:Guid>
    <b:Author>
      <b:Author>
        <b:NameList>
          <b:Person>
            <b:Last>Kernighan</b:Last>
            <b:First>B.</b:First>
          </b:Person>
          <b:Person>
            <b:Last>Plauger</b:Last>
            <b:First>P.</b:First>
          </b:Person>
        </b:NameList>
      </b:Author>
    </b:Author>
    <b:Title>The Elements of Programming Style</b:Title>
    <b:Year>1982</b:Year>
    <b:City>New York, NY, USA</b:City>
    <b:Publisher>McGraw-Hill, Inc.</b:Publisher>
    <b:RefOrder>7</b:RefOrder>
  </b:Source>
  <b:Source>
    <b:Tag>Neumann1958CB578873</b:Tag>
    <b:SourceType>Book</b:SourceType>
    <b:Guid>{2FCE2399-30AA-473D-A0D8-BE71DF6BF53A}</b:Guid>
    <b:Title>The Computer and the Brain</b:Title>
    <b:Year>1958</b:Year>
    <b:Author>
      <b:Author>
        <b:NameList>
          <b:Person>
            <b:Last>Neumann</b:Last>
            <b:First>J.</b:First>
          </b:Person>
        </b:NameList>
      </b:Author>
    </b:Author>
    <b:City>New Haven, CT, USA</b:City>
    <b:Publisher>Yale University Press</b:Publisher>
    <b:RefOrder>6</b:RefOrder>
  </b:Source>
</b:Sources>
</file>

<file path=customXml/itemProps1.xml><?xml version="1.0" encoding="utf-8"?>
<ds:datastoreItem xmlns:ds="http://schemas.openxmlformats.org/officeDocument/2006/customXml" ds:itemID="{182C72EB-310F-E345-B0D6-C08595C67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174</Words>
  <Characters>6461</Characters>
  <Application>Microsoft Office Word</Application>
  <DocSecurity>0</DocSecurity>
  <Lines>53</Lines>
  <Paragraphs>15</Paragraphs>
  <ScaleCrop>false</ScaleCrop>
  <Company/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LEIC</dc:creator>
  <cp:keywords/>
  <cp:lastModifiedBy>Brian Goncalves</cp:lastModifiedBy>
  <cp:revision>426</cp:revision>
  <cp:lastPrinted>2015-04-23T02:07:00Z</cp:lastPrinted>
  <dcterms:created xsi:type="dcterms:W3CDTF">2023-04-07T04:22:00Z</dcterms:created>
  <dcterms:modified xsi:type="dcterms:W3CDTF">2023-04-13T15:12:00Z</dcterms:modified>
</cp:coreProperties>
</file>